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4229EF" w14:textId="77777777" w:rsidR="006F58DA" w:rsidRDefault="00000000" w:rsidP="008A5465">
      <w:pPr>
        <w:pStyle w:val="1"/>
        <w:numPr>
          <w:ilvl w:val="0"/>
          <w:numId w:val="0"/>
        </w:numPr>
        <w:rPr>
          <w:lang w:eastAsia="zh-CN"/>
        </w:rPr>
      </w:pPr>
      <w:bookmarkStart w:id="0" w:name="制造装备物联及生产管理平台需求分析"/>
      <w:r>
        <w:rPr>
          <w:lang w:eastAsia="zh-CN"/>
        </w:rPr>
        <w:t>制造装备物联及生产管理平台需求分析</w:t>
      </w:r>
    </w:p>
    <w:p w14:paraId="5F4F7B95" w14:textId="1CBC168D" w:rsidR="006F58DA" w:rsidRDefault="006F58DA"/>
    <w:p w14:paraId="0744E118" w14:textId="77777777" w:rsidR="006F58DA" w:rsidRDefault="00000000" w:rsidP="008A5465">
      <w:pPr>
        <w:pStyle w:val="2"/>
        <w:numPr>
          <w:ilvl w:val="0"/>
          <w:numId w:val="0"/>
        </w:numPr>
      </w:pPr>
      <w:bookmarkStart w:id="1" w:name="Xd6d7104e866bf23c8a50ca0d69f11b0ca4c48e3"/>
      <w:r>
        <w:t xml:space="preserve">1. </w:t>
      </w:r>
      <w:r>
        <w:t>项目背景与目标</w:t>
      </w:r>
    </w:p>
    <w:p w14:paraId="787C00A6" w14:textId="77777777" w:rsidR="006F58DA" w:rsidRDefault="00000000">
      <w:pPr>
        <w:pStyle w:val="FirstParagraph"/>
        <w:rPr>
          <w:lang w:eastAsia="zh-CN"/>
        </w:rPr>
      </w:pPr>
      <w:r>
        <w:rPr>
          <w:lang w:eastAsia="zh-CN"/>
        </w:rPr>
        <w:t>制造装备物联及生产管理平台旨在通过信息化手段，实现对生产制造过程中的设备、工艺、计划、产品等关键环节的高效管理和全面监控。平台支持用户登录、基础信息管理、计划进度管理、工艺监控管理等功能模块，为企业提供精细化管理和高效运营的解决方案。</w:t>
      </w:r>
    </w:p>
    <w:p w14:paraId="4831E394" w14:textId="77777777" w:rsidR="006F58DA" w:rsidRDefault="00000000" w:rsidP="008A5465">
      <w:pPr>
        <w:pStyle w:val="2"/>
        <w:numPr>
          <w:ilvl w:val="0"/>
          <w:numId w:val="0"/>
        </w:numPr>
      </w:pPr>
      <w:bookmarkStart w:id="2" w:name="X64c8a5b23f210e972397ab3b1d2027a6458a8fa"/>
      <w:bookmarkEnd w:id="1"/>
      <w:r>
        <w:t xml:space="preserve">2. </w:t>
      </w:r>
      <w:r>
        <w:t>功能需求</w:t>
      </w:r>
    </w:p>
    <w:p w14:paraId="3CF48799" w14:textId="77777777" w:rsidR="006F58DA" w:rsidRDefault="00000000" w:rsidP="008A5465">
      <w:pPr>
        <w:pStyle w:val="3"/>
        <w:numPr>
          <w:ilvl w:val="0"/>
          <w:numId w:val="0"/>
        </w:numPr>
        <w:spacing w:before="240"/>
      </w:pPr>
      <w:bookmarkStart w:id="3" w:name="Xdf38ef9841452fec7f06b4acf78601b17453e76"/>
      <w:r>
        <w:t xml:space="preserve">2.1 </w:t>
      </w:r>
      <w:r>
        <w:t>登录模块</w:t>
      </w:r>
    </w:p>
    <w:p w14:paraId="0C02C277" w14:textId="77777777" w:rsidR="006F58DA" w:rsidRDefault="00000000">
      <w:pPr>
        <w:numPr>
          <w:ilvl w:val="0"/>
          <w:numId w:val="19"/>
        </w:numPr>
      </w:pPr>
      <w:r>
        <w:rPr>
          <w:b/>
          <w:bCs/>
        </w:rPr>
        <w:t>功能描述</w:t>
      </w:r>
    </w:p>
    <w:p w14:paraId="60EB0673" w14:textId="77777777" w:rsidR="006F58DA" w:rsidRDefault="00000000">
      <w:pPr>
        <w:numPr>
          <w:ilvl w:val="1"/>
          <w:numId w:val="20"/>
        </w:numPr>
        <w:rPr>
          <w:lang w:eastAsia="zh-CN"/>
        </w:rPr>
      </w:pPr>
      <w:r>
        <w:rPr>
          <w:lang w:eastAsia="zh-CN"/>
        </w:rPr>
        <w:t>用户通过用户名和密码登录系统。</w:t>
      </w:r>
    </w:p>
    <w:p w14:paraId="336364F6" w14:textId="77777777" w:rsidR="006F58DA" w:rsidRDefault="00000000">
      <w:pPr>
        <w:numPr>
          <w:ilvl w:val="1"/>
          <w:numId w:val="20"/>
        </w:numPr>
        <w:rPr>
          <w:lang w:eastAsia="zh-CN"/>
        </w:rPr>
      </w:pPr>
      <w:r>
        <w:rPr>
          <w:lang w:eastAsia="zh-CN"/>
        </w:rPr>
        <w:t>支持记住密码功能，提升用户体验。</w:t>
      </w:r>
    </w:p>
    <w:p w14:paraId="0724FC86" w14:textId="76B9EEB8" w:rsidR="006F58DA" w:rsidRDefault="006F58DA"/>
    <w:p w14:paraId="30F85B46" w14:textId="77777777" w:rsidR="006F58DA" w:rsidRDefault="00000000" w:rsidP="008A5465">
      <w:pPr>
        <w:pStyle w:val="3"/>
        <w:numPr>
          <w:ilvl w:val="0"/>
          <w:numId w:val="0"/>
        </w:numPr>
        <w:spacing w:before="240"/>
      </w:pPr>
      <w:bookmarkStart w:id="4" w:name="X90078e2d00d7231d21df121f3fd5c0b9d134632"/>
      <w:bookmarkEnd w:id="3"/>
      <w:r>
        <w:t xml:space="preserve">2.2 </w:t>
      </w:r>
      <w:r>
        <w:t>系统管理模块</w:t>
      </w:r>
    </w:p>
    <w:p w14:paraId="42D267EB" w14:textId="77777777" w:rsidR="006F58DA" w:rsidRDefault="00000000" w:rsidP="008A5465">
      <w:pPr>
        <w:pStyle w:val="4"/>
        <w:numPr>
          <w:ilvl w:val="0"/>
          <w:numId w:val="0"/>
        </w:numPr>
      </w:pPr>
      <w:bookmarkStart w:id="5" w:name="X3c6df25515975915432b817a0eca9d3b36376de"/>
      <w:r>
        <w:t xml:space="preserve">2.2.1 </w:t>
      </w:r>
      <w:r>
        <w:t>角色管理</w:t>
      </w:r>
    </w:p>
    <w:p w14:paraId="1CE973E5" w14:textId="77777777" w:rsidR="006F58DA" w:rsidRDefault="00000000">
      <w:pPr>
        <w:numPr>
          <w:ilvl w:val="0"/>
          <w:numId w:val="21"/>
        </w:numPr>
      </w:pPr>
      <w:r>
        <w:rPr>
          <w:b/>
          <w:bCs/>
        </w:rPr>
        <w:t>功能描述</w:t>
      </w:r>
    </w:p>
    <w:p w14:paraId="430FE3A5" w14:textId="77777777" w:rsidR="006F58DA" w:rsidRDefault="00000000">
      <w:pPr>
        <w:numPr>
          <w:ilvl w:val="1"/>
          <w:numId w:val="22"/>
        </w:numPr>
        <w:rPr>
          <w:lang w:eastAsia="zh-CN"/>
        </w:rPr>
      </w:pPr>
      <w:r>
        <w:rPr>
          <w:lang w:eastAsia="zh-CN"/>
        </w:rPr>
        <w:t>分页展示角色数据，支持通过用户手机号码、用户名称和状态等查询。</w:t>
      </w:r>
    </w:p>
    <w:p w14:paraId="539D0768" w14:textId="77777777" w:rsidR="006F58DA" w:rsidRDefault="00000000">
      <w:pPr>
        <w:numPr>
          <w:ilvl w:val="1"/>
          <w:numId w:val="22"/>
        </w:numPr>
        <w:rPr>
          <w:lang w:eastAsia="zh-CN"/>
        </w:rPr>
      </w:pPr>
      <w:r>
        <w:rPr>
          <w:lang w:eastAsia="zh-CN"/>
        </w:rPr>
        <w:t>新增角色时，需要创建权限。</w:t>
      </w:r>
    </w:p>
    <w:p w14:paraId="4A321226" w14:textId="77777777" w:rsidR="006F58DA" w:rsidRDefault="00000000">
      <w:pPr>
        <w:numPr>
          <w:ilvl w:val="1"/>
          <w:numId w:val="22"/>
        </w:numPr>
        <w:rPr>
          <w:lang w:eastAsia="zh-CN"/>
        </w:rPr>
      </w:pPr>
      <w:r>
        <w:rPr>
          <w:lang w:eastAsia="zh-CN"/>
        </w:rPr>
        <w:t>支持修改角色权限，点击权限字段进行编辑。</w:t>
      </w:r>
    </w:p>
    <w:p w14:paraId="7DEF0ED2" w14:textId="77777777" w:rsidR="006F58DA" w:rsidRDefault="00000000" w:rsidP="008A5465">
      <w:pPr>
        <w:pStyle w:val="4"/>
        <w:numPr>
          <w:ilvl w:val="0"/>
          <w:numId w:val="0"/>
        </w:numPr>
      </w:pPr>
      <w:bookmarkStart w:id="6" w:name="X0524bb99d9b8e0f2bf7e728ebe74bf036254f77"/>
      <w:bookmarkEnd w:id="5"/>
      <w:r>
        <w:t xml:space="preserve">2.2.2 </w:t>
      </w:r>
      <w:r>
        <w:t>用户管理</w:t>
      </w:r>
    </w:p>
    <w:p w14:paraId="57189861" w14:textId="77777777" w:rsidR="006F58DA" w:rsidRDefault="00000000">
      <w:pPr>
        <w:numPr>
          <w:ilvl w:val="0"/>
          <w:numId w:val="23"/>
        </w:numPr>
      </w:pPr>
      <w:r>
        <w:rPr>
          <w:b/>
          <w:bCs/>
        </w:rPr>
        <w:t>功能描述</w:t>
      </w:r>
    </w:p>
    <w:p w14:paraId="659AB872" w14:textId="77777777" w:rsidR="006F58DA" w:rsidRDefault="00000000">
      <w:pPr>
        <w:numPr>
          <w:ilvl w:val="1"/>
          <w:numId w:val="24"/>
        </w:numPr>
        <w:rPr>
          <w:lang w:eastAsia="zh-CN"/>
        </w:rPr>
      </w:pPr>
      <w:r>
        <w:rPr>
          <w:lang w:eastAsia="zh-CN"/>
        </w:rPr>
        <w:t>分页展示角色数据，支持通过角色名称、权限字符、状态和创建时间来筛选进行查询。</w:t>
      </w:r>
    </w:p>
    <w:p w14:paraId="7BA2ED3D" w14:textId="77777777" w:rsidR="006F58DA" w:rsidRDefault="00000000">
      <w:pPr>
        <w:numPr>
          <w:ilvl w:val="1"/>
          <w:numId w:val="24"/>
        </w:numPr>
        <w:rPr>
          <w:lang w:eastAsia="zh-CN"/>
        </w:rPr>
      </w:pPr>
      <w:r>
        <w:rPr>
          <w:lang w:eastAsia="zh-CN"/>
        </w:rPr>
        <w:t>支持新增角色，点击新增角色并按照需求填写角色信息，菜单里面的展开和折叠指的是下面权限的展开和折叠，状态可选择</w:t>
      </w:r>
      <w:r>
        <w:rPr>
          <w:lang w:eastAsia="zh-CN"/>
        </w:rPr>
        <w:t>“</w:t>
      </w:r>
      <w:r>
        <w:rPr>
          <w:lang w:eastAsia="zh-CN"/>
        </w:rPr>
        <w:t>正常</w:t>
      </w:r>
      <w:r>
        <w:rPr>
          <w:lang w:eastAsia="zh-CN"/>
        </w:rPr>
        <w:t>”</w:t>
      </w:r>
      <w:r>
        <w:rPr>
          <w:lang w:eastAsia="zh-CN"/>
        </w:rPr>
        <w:t>和</w:t>
      </w:r>
      <w:r>
        <w:rPr>
          <w:lang w:eastAsia="zh-CN"/>
        </w:rPr>
        <w:t>“</w:t>
      </w:r>
      <w:r>
        <w:rPr>
          <w:lang w:eastAsia="zh-CN"/>
        </w:rPr>
        <w:t>停用</w:t>
      </w:r>
      <w:r>
        <w:rPr>
          <w:lang w:eastAsia="zh-CN"/>
        </w:rPr>
        <w:t>”</w:t>
      </w:r>
      <w:r>
        <w:rPr>
          <w:lang w:eastAsia="zh-CN"/>
        </w:rPr>
        <w:t>，表示该角色是否可用。</w:t>
      </w:r>
    </w:p>
    <w:p w14:paraId="347438B8" w14:textId="77777777" w:rsidR="006F58DA" w:rsidRDefault="00000000">
      <w:pPr>
        <w:numPr>
          <w:ilvl w:val="1"/>
          <w:numId w:val="24"/>
        </w:numPr>
        <w:rPr>
          <w:lang w:eastAsia="zh-CN"/>
        </w:rPr>
      </w:pPr>
      <w:r>
        <w:rPr>
          <w:lang w:eastAsia="zh-CN"/>
        </w:rPr>
        <w:lastRenderedPageBreak/>
        <w:t>支持修改角色权限，点击权限字段进行编辑，可按照自己的需求去为角色赋予权力。</w:t>
      </w:r>
    </w:p>
    <w:p w14:paraId="69B0B28C" w14:textId="77777777" w:rsidR="006F58DA" w:rsidRDefault="006F58DA">
      <w:pPr>
        <w:numPr>
          <w:ilvl w:val="1"/>
          <w:numId w:val="18"/>
        </w:numPr>
        <w:rPr>
          <w:lang w:eastAsia="zh-CN"/>
        </w:rPr>
      </w:pPr>
    </w:p>
    <w:p w14:paraId="3ABE9E8B" w14:textId="5607FE55" w:rsidR="006F58DA" w:rsidRDefault="006F58DA"/>
    <w:p w14:paraId="3DD513BC" w14:textId="77777777" w:rsidR="006F58DA" w:rsidRDefault="00000000" w:rsidP="008A5465">
      <w:pPr>
        <w:pStyle w:val="3"/>
        <w:numPr>
          <w:ilvl w:val="0"/>
          <w:numId w:val="0"/>
        </w:numPr>
        <w:spacing w:before="240"/>
      </w:pPr>
      <w:bookmarkStart w:id="7" w:name="X779c7c7755303488b747a81a8aaa85dc90fe7fe"/>
      <w:bookmarkEnd w:id="4"/>
      <w:bookmarkEnd w:id="6"/>
      <w:r>
        <w:t xml:space="preserve">2.3 </w:t>
      </w:r>
      <w:r>
        <w:t>计划进度模块</w:t>
      </w:r>
    </w:p>
    <w:p w14:paraId="3262F9F3" w14:textId="77777777" w:rsidR="006F58DA" w:rsidRDefault="00000000" w:rsidP="008A5465">
      <w:pPr>
        <w:pStyle w:val="4"/>
        <w:numPr>
          <w:ilvl w:val="0"/>
          <w:numId w:val="0"/>
        </w:numPr>
      </w:pPr>
      <w:bookmarkStart w:id="8" w:name="X1bf7494163b84f17b104c405a65e0be94e1d789"/>
      <w:r>
        <w:t xml:space="preserve">2.3.1 </w:t>
      </w:r>
      <w:r>
        <w:t>客户管理</w:t>
      </w:r>
    </w:p>
    <w:p w14:paraId="1A1BB346" w14:textId="77777777" w:rsidR="006F58DA" w:rsidRDefault="00000000">
      <w:pPr>
        <w:numPr>
          <w:ilvl w:val="0"/>
          <w:numId w:val="25"/>
        </w:numPr>
      </w:pPr>
      <w:r>
        <w:rPr>
          <w:b/>
          <w:bCs/>
        </w:rPr>
        <w:t>功能描述</w:t>
      </w:r>
    </w:p>
    <w:p w14:paraId="33B94FA9" w14:textId="77777777" w:rsidR="006F58DA" w:rsidRDefault="00000000">
      <w:pPr>
        <w:numPr>
          <w:ilvl w:val="1"/>
          <w:numId w:val="26"/>
        </w:numPr>
        <w:rPr>
          <w:lang w:eastAsia="zh-CN"/>
        </w:rPr>
      </w:pPr>
      <w:r>
        <w:rPr>
          <w:lang w:eastAsia="zh-CN"/>
        </w:rPr>
        <w:t>支持客户基本信息录入，包括客户编号、名称、全称、地址、联系方式、状态等。</w:t>
      </w:r>
    </w:p>
    <w:p w14:paraId="6731C7F4" w14:textId="77777777" w:rsidR="006F58DA" w:rsidRDefault="00000000">
      <w:pPr>
        <w:numPr>
          <w:ilvl w:val="1"/>
          <w:numId w:val="26"/>
        </w:numPr>
        <w:rPr>
          <w:lang w:eastAsia="zh-CN"/>
        </w:rPr>
      </w:pPr>
      <w:r>
        <w:rPr>
          <w:lang w:eastAsia="zh-CN"/>
        </w:rPr>
        <w:t>提供新增、编辑、删除和搜索客户信息的功能。</w:t>
      </w:r>
    </w:p>
    <w:p w14:paraId="7BD0D95E" w14:textId="77777777" w:rsidR="006F58DA" w:rsidRDefault="00000000">
      <w:pPr>
        <w:numPr>
          <w:ilvl w:val="1"/>
          <w:numId w:val="26"/>
        </w:numPr>
        <w:rPr>
          <w:lang w:eastAsia="zh-CN"/>
        </w:rPr>
      </w:pPr>
      <w:r>
        <w:rPr>
          <w:lang w:eastAsia="zh-CN"/>
        </w:rPr>
        <w:t>支持按编号、状态和名称查询客户信息。</w:t>
      </w:r>
    </w:p>
    <w:p w14:paraId="162FE369" w14:textId="77777777" w:rsidR="006F58DA" w:rsidRDefault="00000000" w:rsidP="008A5465">
      <w:pPr>
        <w:pStyle w:val="4"/>
        <w:numPr>
          <w:ilvl w:val="0"/>
          <w:numId w:val="0"/>
        </w:numPr>
      </w:pPr>
      <w:bookmarkStart w:id="9" w:name="Xcc4ad5061f6afe25dc1632a0cbe4556b7624ae0"/>
      <w:bookmarkEnd w:id="8"/>
      <w:r>
        <w:t xml:space="preserve">2.3.2 </w:t>
      </w:r>
      <w:r>
        <w:t>产品管理</w:t>
      </w:r>
    </w:p>
    <w:p w14:paraId="4633FB27" w14:textId="77777777" w:rsidR="006F58DA" w:rsidRDefault="00000000">
      <w:pPr>
        <w:numPr>
          <w:ilvl w:val="0"/>
          <w:numId w:val="27"/>
        </w:numPr>
      </w:pPr>
      <w:r>
        <w:rPr>
          <w:b/>
          <w:bCs/>
        </w:rPr>
        <w:t>功能描述</w:t>
      </w:r>
    </w:p>
    <w:p w14:paraId="5336CFFF" w14:textId="77777777" w:rsidR="006F58DA" w:rsidRDefault="00000000">
      <w:pPr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提供全面的产品信息管理，包括编号、名称、种类、状态（停产</w:t>
      </w:r>
      <w:r>
        <w:rPr>
          <w:lang w:eastAsia="zh-CN"/>
        </w:rPr>
        <w:t>/</w:t>
      </w:r>
      <w:r>
        <w:rPr>
          <w:lang w:eastAsia="zh-CN"/>
        </w:rPr>
        <w:t>有效）、产品介绍等。</w:t>
      </w:r>
    </w:p>
    <w:p w14:paraId="78D658C1" w14:textId="77777777" w:rsidR="006F58DA" w:rsidRDefault="00000000">
      <w:pPr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支持新增、编辑、删除产品数据，以及支持按编号、状态、类型和名称查询产品信息。</w:t>
      </w:r>
    </w:p>
    <w:p w14:paraId="5217CC43" w14:textId="2A79C57F" w:rsidR="006F58DA" w:rsidRDefault="006F58DA"/>
    <w:p w14:paraId="760412C2" w14:textId="77777777" w:rsidR="006F58DA" w:rsidRDefault="00000000" w:rsidP="008A5465">
      <w:pPr>
        <w:pStyle w:val="3"/>
        <w:numPr>
          <w:ilvl w:val="0"/>
          <w:numId w:val="0"/>
        </w:numPr>
        <w:spacing w:before="240"/>
      </w:pPr>
      <w:bookmarkStart w:id="10" w:name="Xba7d79c28df5df64785d7aa9dcd95ddf1311d8c"/>
      <w:bookmarkEnd w:id="7"/>
      <w:bookmarkEnd w:id="9"/>
      <w:r>
        <w:t xml:space="preserve">2.4 </w:t>
      </w:r>
      <w:r>
        <w:t>工艺监控模块</w:t>
      </w:r>
    </w:p>
    <w:p w14:paraId="15509650" w14:textId="77777777" w:rsidR="006F58DA" w:rsidRDefault="00000000" w:rsidP="008A5465">
      <w:pPr>
        <w:pStyle w:val="4"/>
        <w:numPr>
          <w:ilvl w:val="0"/>
          <w:numId w:val="0"/>
        </w:numPr>
      </w:pPr>
      <w:bookmarkStart w:id="11" w:name="Xfacd005cd93f1842d9d5c4c344556b64c5ae748"/>
      <w:r>
        <w:t xml:space="preserve">2.4.1 </w:t>
      </w:r>
      <w:r>
        <w:t>工艺管理</w:t>
      </w:r>
    </w:p>
    <w:p w14:paraId="4FA33C06" w14:textId="77777777" w:rsidR="006F58DA" w:rsidRDefault="00000000">
      <w:pPr>
        <w:numPr>
          <w:ilvl w:val="0"/>
          <w:numId w:val="29"/>
        </w:numPr>
      </w:pPr>
      <w:r>
        <w:rPr>
          <w:b/>
          <w:bCs/>
        </w:rPr>
        <w:t>功能描述</w:t>
      </w:r>
    </w:p>
    <w:p w14:paraId="44429E87" w14:textId="77777777" w:rsidR="006F58DA" w:rsidRDefault="00000000">
      <w:pPr>
        <w:numPr>
          <w:ilvl w:val="1"/>
          <w:numId w:val="30"/>
        </w:numPr>
        <w:rPr>
          <w:lang w:eastAsia="zh-CN"/>
        </w:rPr>
      </w:pPr>
      <w:r>
        <w:rPr>
          <w:lang w:eastAsia="zh-CN"/>
        </w:rPr>
        <w:t>支持创建、编辑、删除生产工艺路线。</w:t>
      </w:r>
    </w:p>
    <w:p w14:paraId="4AC86D8B" w14:textId="77777777" w:rsidR="006F58DA" w:rsidRDefault="00000000">
      <w:pPr>
        <w:numPr>
          <w:ilvl w:val="1"/>
          <w:numId w:val="30"/>
        </w:numPr>
        <w:rPr>
          <w:lang w:eastAsia="zh-CN"/>
        </w:rPr>
      </w:pPr>
      <w:r>
        <w:rPr>
          <w:lang w:eastAsia="zh-CN"/>
        </w:rPr>
        <w:t>定义工艺编号、名称、外协价格、瓶颈工序工期、标准能力等信息。</w:t>
      </w:r>
    </w:p>
    <w:p w14:paraId="061F58CC" w14:textId="77777777" w:rsidR="006F58DA" w:rsidRDefault="00000000">
      <w:pPr>
        <w:numPr>
          <w:ilvl w:val="1"/>
          <w:numId w:val="30"/>
        </w:numPr>
        <w:rPr>
          <w:lang w:eastAsia="zh-CN"/>
        </w:rPr>
      </w:pPr>
      <w:r>
        <w:rPr>
          <w:lang w:eastAsia="zh-CN"/>
        </w:rPr>
        <w:t>支持按编号、和名称查询工艺信息。</w:t>
      </w:r>
    </w:p>
    <w:p w14:paraId="7B9E41C7" w14:textId="77777777" w:rsidR="006F58DA" w:rsidRDefault="00000000" w:rsidP="008A5465">
      <w:pPr>
        <w:pStyle w:val="4"/>
        <w:numPr>
          <w:ilvl w:val="0"/>
          <w:numId w:val="0"/>
        </w:numPr>
      </w:pPr>
      <w:bookmarkStart w:id="12" w:name="Xfecd850ae99ac61826221775c5dfb10147b4cf5"/>
      <w:bookmarkEnd w:id="11"/>
      <w:r>
        <w:t xml:space="preserve">2.4.2 </w:t>
      </w:r>
      <w:r>
        <w:t>工艺要求</w:t>
      </w:r>
    </w:p>
    <w:p w14:paraId="014E6DED" w14:textId="77777777" w:rsidR="006F58DA" w:rsidRDefault="00000000">
      <w:pPr>
        <w:numPr>
          <w:ilvl w:val="0"/>
          <w:numId w:val="31"/>
        </w:numPr>
      </w:pPr>
      <w:r>
        <w:rPr>
          <w:b/>
          <w:bCs/>
        </w:rPr>
        <w:t>功能描述</w:t>
      </w:r>
    </w:p>
    <w:p w14:paraId="38DBCFAD" w14:textId="77777777" w:rsidR="006F58DA" w:rsidRDefault="00000000">
      <w:pPr>
        <w:numPr>
          <w:ilvl w:val="1"/>
          <w:numId w:val="32"/>
        </w:numPr>
        <w:rPr>
          <w:lang w:eastAsia="zh-CN"/>
        </w:rPr>
      </w:pPr>
      <w:r>
        <w:rPr>
          <w:lang w:eastAsia="zh-CN"/>
        </w:rPr>
        <w:lastRenderedPageBreak/>
        <w:t>支持创建、编辑、删除工艺要求，记录工艺编号、名称、具体要求、添加</w:t>
      </w:r>
      <w:r>
        <w:rPr>
          <w:lang w:eastAsia="zh-CN"/>
        </w:rPr>
        <w:t>/</w:t>
      </w:r>
      <w:r>
        <w:rPr>
          <w:lang w:eastAsia="zh-CN"/>
        </w:rPr>
        <w:t>修改时间等。</w:t>
      </w:r>
    </w:p>
    <w:p w14:paraId="63BAEAA0" w14:textId="77777777" w:rsidR="006F58DA" w:rsidRDefault="00000000">
      <w:pPr>
        <w:numPr>
          <w:ilvl w:val="1"/>
          <w:numId w:val="32"/>
        </w:numPr>
        <w:rPr>
          <w:lang w:eastAsia="zh-CN"/>
        </w:rPr>
      </w:pPr>
      <w:r>
        <w:rPr>
          <w:lang w:eastAsia="zh-CN"/>
        </w:rPr>
        <w:t>支持按编号、和名称查询工艺要求信息。</w:t>
      </w:r>
    </w:p>
    <w:p w14:paraId="14C7EC12" w14:textId="77777777" w:rsidR="006F58DA" w:rsidRDefault="00000000" w:rsidP="008A5465">
      <w:pPr>
        <w:pStyle w:val="4"/>
        <w:numPr>
          <w:ilvl w:val="0"/>
          <w:numId w:val="0"/>
        </w:numPr>
      </w:pPr>
      <w:bookmarkStart w:id="13" w:name="X0e9525f230ecf1b2800196a4f9e8de02746e551"/>
      <w:bookmarkEnd w:id="12"/>
      <w:r>
        <w:t xml:space="preserve">2.4.3 </w:t>
      </w:r>
      <w:r>
        <w:t>工艺计划</w:t>
      </w:r>
    </w:p>
    <w:p w14:paraId="54B83040" w14:textId="77777777" w:rsidR="006F58DA" w:rsidRDefault="00000000">
      <w:pPr>
        <w:numPr>
          <w:ilvl w:val="0"/>
          <w:numId w:val="33"/>
        </w:numPr>
      </w:pPr>
      <w:r>
        <w:rPr>
          <w:b/>
          <w:bCs/>
        </w:rPr>
        <w:t>功能描述</w:t>
      </w:r>
    </w:p>
    <w:p w14:paraId="391FEC8E" w14:textId="77777777" w:rsidR="006F58DA" w:rsidRDefault="00000000">
      <w:pPr>
        <w:numPr>
          <w:ilvl w:val="1"/>
          <w:numId w:val="34"/>
        </w:numPr>
        <w:rPr>
          <w:lang w:eastAsia="zh-CN"/>
        </w:rPr>
      </w:pPr>
      <w:r>
        <w:rPr>
          <w:lang w:eastAsia="zh-CN"/>
        </w:rPr>
        <w:t>支持创建、编辑、删除工艺计划，记录计划编号、名称、批次数量、起止时间等信息。</w:t>
      </w:r>
    </w:p>
    <w:p w14:paraId="18C2CD3E" w14:textId="77777777" w:rsidR="006F58DA" w:rsidRDefault="00000000">
      <w:pPr>
        <w:numPr>
          <w:ilvl w:val="1"/>
          <w:numId w:val="34"/>
        </w:numPr>
        <w:rPr>
          <w:lang w:eastAsia="zh-CN"/>
        </w:rPr>
      </w:pPr>
      <w:r>
        <w:rPr>
          <w:lang w:eastAsia="zh-CN"/>
        </w:rPr>
        <w:t>支持根据计划编号或工艺名称快速筛选相关计划信息。</w:t>
      </w:r>
    </w:p>
    <w:p w14:paraId="04488C35" w14:textId="77777777" w:rsidR="006F58DA" w:rsidRDefault="00000000" w:rsidP="008A5465">
      <w:pPr>
        <w:pStyle w:val="4"/>
        <w:numPr>
          <w:ilvl w:val="0"/>
          <w:numId w:val="0"/>
        </w:numPr>
      </w:pPr>
      <w:bookmarkStart w:id="14" w:name="Xe85e89b99c0d66dacb709558ce945879c83a169"/>
      <w:bookmarkEnd w:id="13"/>
      <w:r>
        <w:t xml:space="preserve">2.4.4 </w:t>
      </w:r>
      <w:r>
        <w:t>工序管理</w:t>
      </w:r>
    </w:p>
    <w:p w14:paraId="6E378812" w14:textId="77777777" w:rsidR="006F58DA" w:rsidRDefault="00000000">
      <w:pPr>
        <w:numPr>
          <w:ilvl w:val="0"/>
          <w:numId w:val="35"/>
        </w:numPr>
      </w:pPr>
      <w:r>
        <w:rPr>
          <w:b/>
          <w:bCs/>
        </w:rPr>
        <w:t>功能描述</w:t>
      </w:r>
    </w:p>
    <w:p w14:paraId="636C0AEE" w14:textId="77777777" w:rsidR="006F58DA" w:rsidRDefault="00000000">
      <w:pPr>
        <w:numPr>
          <w:ilvl w:val="1"/>
          <w:numId w:val="36"/>
        </w:numPr>
        <w:rPr>
          <w:lang w:eastAsia="zh-CN"/>
        </w:rPr>
      </w:pPr>
      <w:r>
        <w:rPr>
          <w:lang w:eastAsia="zh-CN"/>
        </w:rPr>
        <w:t>对工序编号、计划编号、顺序、单件工时等进行管理。</w:t>
      </w:r>
    </w:p>
    <w:p w14:paraId="42EC37FC" w14:textId="77777777" w:rsidR="006F58DA" w:rsidRDefault="00000000">
      <w:pPr>
        <w:numPr>
          <w:ilvl w:val="1"/>
          <w:numId w:val="36"/>
        </w:numPr>
        <w:rPr>
          <w:lang w:eastAsia="zh-CN"/>
        </w:rPr>
      </w:pPr>
      <w:r>
        <w:rPr>
          <w:lang w:eastAsia="zh-CN"/>
        </w:rPr>
        <w:t>支持根据计划编号或工艺计划名称快速筛选相关工序信息。</w:t>
      </w:r>
    </w:p>
    <w:p w14:paraId="7B2C8B1F" w14:textId="1C9A5455" w:rsidR="006F58DA" w:rsidRDefault="006F58DA"/>
    <w:p w14:paraId="76E21686" w14:textId="77777777" w:rsidR="006F58DA" w:rsidRDefault="00000000" w:rsidP="008A5465">
      <w:pPr>
        <w:pStyle w:val="2"/>
        <w:numPr>
          <w:ilvl w:val="0"/>
          <w:numId w:val="0"/>
        </w:numPr>
      </w:pPr>
      <w:bookmarkStart w:id="15" w:name="Xe1804e3d6a8c4be77525fb04490f33d6003af50"/>
      <w:bookmarkEnd w:id="2"/>
      <w:bookmarkEnd w:id="10"/>
      <w:bookmarkEnd w:id="14"/>
      <w:r>
        <w:t xml:space="preserve">3. </w:t>
      </w:r>
      <w:r>
        <w:t>系统功能结构图</w:t>
      </w:r>
    </w:p>
    <w:p w14:paraId="5A871308" w14:textId="77777777" w:rsidR="006F58DA" w:rsidRDefault="00000000">
      <w:pPr>
        <w:pStyle w:val="FirstParagraph"/>
      </w:pPr>
      <w:r>
        <w:rPr>
          <w:noProof/>
        </w:rPr>
        <w:drawing>
          <wp:inline distT="0" distB="0" distL="0" distR="0" wp14:anchorId="2ED8990C" wp14:editId="4674271E">
            <wp:extent cx="5486400" cy="3544088"/>
            <wp:effectExtent l="0" t="0" r="0" b="0"/>
            <wp:docPr id="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F:\241224-craftMen\craftMen\assets\image-2025010116582538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4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F1F998" w14:textId="67A20762" w:rsidR="006F58DA" w:rsidRDefault="006F58DA"/>
    <w:p w14:paraId="0000EDFA" w14:textId="77777777" w:rsidR="006F58DA" w:rsidRDefault="00000000" w:rsidP="008A5465">
      <w:pPr>
        <w:pStyle w:val="2"/>
        <w:numPr>
          <w:ilvl w:val="0"/>
          <w:numId w:val="0"/>
        </w:numPr>
      </w:pPr>
      <w:bookmarkStart w:id="16" w:name="Xaca49f3a9af5b316706271cfd2344a091d4f117"/>
      <w:bookmarkEnd w:id="15"/>
      <w:r>
        <w:lastRenderedPageBreak/>
        <w:t xml:space="preserve">4. </w:t>
      </w:r>
      <w:r>
        <w:t>非功能性需求</w:t>
      </w:r>
    </w:p>
    <w:p w14:paraId="3EB63450" w14:textId="77777777" w:rsidR="006F58DA" w:rsidRDefault="00000000">
      <w:pPr>
        <w:numPr>
          <w:ilvl w:val="0"/>
          <w:numId w:val="37"/>
        </w:numPr>
        <w:rPr>
          <w:lang w:eastAsia="zh-CN"/>
        </w:rPr>
      </w:pPr>
      <w:r>
        <w:rPr>
          <w:b/>
          <w:bCs/>
          <w:lang w:eastAsia="zh-CN"/>
        </w:rPr>
        <w:t>安全性</w:t>
      </w:r>
      <w:r>
        <w:rPr>
          <w:lang w:eastAsia="zh-CN"/>
        </w:rPr>
        <w:t>：系统需满足企业信息安全规范，防止数据泄漏。</w:t>
      </w:r>
    </w:p>
    <w:p w14:paraId="6F01A625" w14:textId="77777777" w:rsidR="006F58DA" w:rsidRDefault="00000000">
      <w:pPr>
        <w:numPr>
          <w:ilvl w:val="0"/>
          <w:numId w:val="37"/>
        </w:numPr>
        <w:rPr>
          <w:lang w:eastAsia="zh-CN"/>
        </w:rPr>
      </w:pPr>
      <w:r>
        <w:rPr>
          <w:b/>
          <w:bCs/>
          <w:lang w:eastAsia="zh-CN"/>
        </w:rPr>
        <w:t>性能</w:t>
      </w:r>
      <w:r>
        <w:rPr>
          <w:lang w:eastAsia="zh-CN"/>
        </w:rPr>
        <w:t>：系统应支持高并发访问，确保在高负载情况下依然稳定运行。</w:t>
      </w:r>
    </w:p>
    <w:p w14:paraId="2D4FD334" w14:textId="77777777" w:rsidR="006F58DA" w:rsidRDefault="00000000">
      <w:pPr>
        <w:numPr>
          <w:ilvl w:val="0"/>
          <w:numId w:val="37"/>
        </w:numPr>
        <w:rPr>
          <w:lang w:eastAsia="zh-CN"/>
        </w:rPr>
      </w:pPr>
      <w:r>
        <w:rPr>
          <w:b/>
          <w:bCs/>
          <w:lang w:eastAsia="zh-CN"/>
        </w:rPr>
        <w:t>可用性</w:t>
      </w:r>
      <w:r>
        <w:rPr>
          <w:lang w:eastAsia="zh-CN"/>
        </w:rPr>
        <w:t>：提供友好的用户界面，支持快捷操作。</w:t>
      </w:r>
    </w:p>
    <w:p w14:paraId="6A662BCF" w14:textId="77777777" w:rsidR="006F58DA" w:rsidRDefault="00000000">
      <w:pPr>
        <w:numPr>
          <w:ilvl w:val="0"/>
          <w:numId w:val="37"/>
        </w:numPr>
        <w:rPr>
          <w:lang w:eastAsia="zh-CN"/>
        </w:rPr>
      </w:pPr>
      <w:r>
        <w:rPr>
          <w:b/>
          <w:bCs/>
          <w:lang w:eastAsia="zh-CN"/>
        </w:rPr>
        <w:t>可扩展性</w:t>
      </w:r>
      <w:r>
        <w:rPr>
          <w:lang w:eastAsia="zh-CN"/>
        </w:rPr>
        <w:t>：系统设计需支持未来功能扩展。</w:t>
      </w:r>
    </w:p>
    <w:p w14:paraId="6CAB8DB2" w14:textId="77777777" w:rsidR="006F58DA" w:rsidRDefault="00000000" w:rsidP="008A5465">
      <w:pPr>
        <w:pStyle w:val="2"/>
        <w:numPr>
          <w:ilvl w:val="0"/>
          <w:numId w:val="0"/>
        </w:numPr>
      </w:pPr>
      <w:bookmarkStart w:id="17" w:name="X62fa0396984f09ad993f02080c61ffc23138cc3"/>
      <w:bookmarkEnd w:id="16"/>
      <w:r>
        <w:t xml:space="preserve">5. </w:t>
      </w:r>
      <w:r>
        <w:t>需求总结</w:t>
      </w:r>
    </w:p>
    <w:p w14:paraId="0C67DC47" w14:textId="77777777" w:rsidR="006F58DA" w:rsidRDefault="00000000">
      <w:pPr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t>实现从用户登录到生产管理的全流程覆盖。</w:t>
      </w:r>
    </w:p>
    <w:p w14:paraId="077A57F4" w14:textId="77777777" w:rsidR="006F58DA" w:rsidRDefault="00000000">
      <w:pPr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t>确保系统功能模块间协同工作，数据互通互联。</w:t>
      </w:r>
    </w:p>
    <w:p w14:paraId="7B8CDC0A" w14:textId="77777777" w:rsidR="006F58DA" w:rsidRDefault="00000000">
      <w:pPr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t>注重用户体验，优化操作逻辑和界面设计。</w:t>
      </w:r>
    </w:p>
    <w:p w14:paraId="65E278DF" w14:textId="77777777" w:rsidR="006F58DA" w:rsidRDefault="006F58DA">
      <w:pPr>
        <w:pStyle w:val="FirstParagraph"/>
        <w:rPr>
          <w:lang w:eastAsia="zh-CN"/>
        </w:rPr>
      </w:pPr>
    </w:p>
    <w:p w14:paraId="3C43EBFD" w14:textId="77777777" w:rsidR="006F58DA" w:rsidRDefault="00000000" w:rsidP="008A5465">
      <w:pPr>
        <w:pStyle w:val="1"/>
        <w:numPr>
          <w:ilvl w:val="0"/>
          <w:numId w:val="0"/>
        </w:numPr>
        <w:rPr>
          <w:lang w:eastAsia="zh-CN"/>
        </w:rPr>
      </w:pPr>
      <w:bookmarkStart w:id="18" w:name="制造装备物联及生产管理平台设计说明"/>
      <w:bookmarkEnd w:id="0"/>
      <w:bookmarkEnd w:id="17"/>
      <w:r>
        <w:rPr>
          <w:lang w:eastAsia="zh-CN"/>
        </w:rPr>
        <w:lastRenderedPageBreak/>
        <w:t>制造装备物联及生产管理平台设计说明</w:t>
      </w:r>
    </w:p>
    <w:p w14:paraId="14C10EBF" w14:textId="4E0237E2" w:rsidR="006F58DA" w:rsidRDefault="006F58DA"/>
    <w:p w14:paraId="4D5F73F4" w14:textId="77777777" w:rsidR="006F58DA" w:rsidRDefault="00000000" w:rsidP="008A5465">
      <w:pPr>
        <w:pStyle w:val="2"/>
        <w:numPr>
          <w:ilvl w:val="0"/>
          <w:numId w:val="0"/>
        </w:numPr>
      </w:pPr>
      <w:bookmarkStart w:id="19" w:name="X19a1206abc7336b9d8d21d3f1e314f18cfafb28"/>
      <w:r>
        <w:t xml:space="preserve">1. </w:t>
      </w:r>
      <w:r>
        <w:t>系统概述</w:t>
      </w:r>
    </w:p>
    <w:p w14:paraId="61F024D1" w14:textId="77777777" w:rsidR="006F58DA" w:rsidRDefault="00000000">
      <w:pPr>
        <w:pStyle w:val="FirstParagraph"/>
        <w:rPr>
          <w:lang w:eastAsia="zh-CN"/>
        </w:rPr>
      </w:pPr>
      <w:r>
        <w:rPr>
          <w:lang w:eastAsia="zh-CN"/>
        </w:rPr>
        <w:t>制造装备物联及生产管理平台旨在实现对生产制造过程中的设备、工艺、计划、产品等关键环节的全面信息化管理。系统分为登录模块、计划进度模块和工艺监控模块三大核心部分，具有数据的集中管理与高效处理能力。</w:t>
      </w:r>
    </w:p>
    <w:p w14:paraId="54C14336" w14:textId="4626A78D" w:rsidR="006F58DA" w:rsidRDefault="006F58DA"/>
    <w:p w14:paraId="153C4DEE" w14:textId="77777777" w:rsidR="006F58DA" w:rsidRDefault="00000000" w:rsidP="008A5465">
      <w:pPr>
        <w:pStyle w:val="2"/>
        <w:numPr>
          <w:ilvl w:val="0"/>
          <w:numId w:val="0"/>
        </w:numPr>
      </w:pPr>
      <w:bookmarkStart w:id="20" w:name="Xf703d9027d09078666c28fa348b5fed2bc8ede8"/>
      <w:bookmarkEnd w:id="19"/>
      <w:r>
        <w:t xml:space="preserve">2. </w:t>
      </w:r>
      <w:r>
        <w:t>系统架构设计</w:t>
      </w:r>
    </w:p>
    <w:p w14:paraId="458658BC" w14:textId="77777777" w:rsidR="006F58DA" w:rsidRDefault="00000000" w:rsidP="008A5465">
      <w:pPr>
        <w:pStyle w:val="3"/>
        <w:numPr>
          <w:ilvl w:val="0"/>
          <w:numId w:val="0"/>
        </w:numPr>
        <w:spacing w:before="240"/>
      </w:pPr>
      <w:bookmarkStart w:id="21" w:name="Xc8ef4567a0094a91985edc51b06d1c18224fa09"/>
      <w:r>
        <w:t xml:space="preserve">2.1 </w:t>
      </w:r>
      <w:r>
        <w:t>技术架构</w:t>
      </w:r>
    </w:p>
    <w:p w14:paraId="4E0703C1" w14:textId="77777777" w:rsidR="006F58DA" w:rsidRDefault="00000000">
      <w:pPr>
        <w:pStyle w:val="FirstParagraph"/>
      </w:pPr>
      <w:r>
        <w:t>整体基于</w:t>
      </w:r>
      <w:r>
        <w:t>RuoYi</w:t>
      </w:r>
      <w:r>
        <w:t>前后端分离式框架</w:t>
      </w:r>
      <w:r>
        <w:t>:</w:t>
      </w:r>
    </w:p>
    <w:p w14:paraId="7E27ECAF" w14:textId="77777777" w:rsidR="006F58DA" w:rsidRDefault="00000000">
      <w:pPr>
        <w:numPr>
          <w:ilvl w:val="0"/>
          <w:numId w:val="39"/>
        </w:numPr>
      </w:pPr>
      <w:r>
        <w:t>前端采用</w:t>
      </w:r>
      <w:r>
        <w:t>Vue</w:t>
      </w:r>
      <w:r>
        <w:t>、</w:t>
      </w:r>
      <w:r>
        <w:t>Element Ul</w:t>
      </w:r>
      <w:r>
        <w:t>。</w:t>
      </w:r>
    </w:p>
    <w:p w14:paraId="5CAFF327" w14:textId="77777777" w:rsidR="006F58DA" w:rsidRDefault="00000000">
      <w:pPr>
        <w:numPr>
          <w:ilvl w:val="0"/>
          <w:numId w:val="39"/>
        </w:numPr>
      </w:pPr>
      <w:r>
        <w:t>后端采用</w:t>
      </w:r>
      <w:r>
        <w:t>Spring Boot</w:t>
      </w:r>
      <w:r>
        <w:t>、</w:t>
      </w:r>
      <w:r>
        <w:t>Spring Security</w:t>
      </w:r>
      <w:r>
        <w:t>、</w:t>
      </w:r>
      <w:r>
        <w:t>Redis &amp; Jwt</w:t>
      </w:r>
      <w:r>
        <w:t>。</w:t>
      </w:r>
    </w:p>
    <w:p w14:paraId="6510097D" w14:textId="77777777" w:rsidR="006F58DA" w:rsidRDefault="00000000">
      <w:pPr>
        <w:numPr>
          <w:ilvl w:val="0"/>
          <w:numId w:val="39"/>
        </w:numPr>
        <w:rPr>
          <w:lang w:eastAsia="zh-CN"/>
        </w:rPr>
      </w:pPr>
      <w:r>
        <w:rPr>
          <w:lang w:eastAsia="zh-CN"/>
        </w:rPr>
        <w:t>权限认证使用</w:t>
      </w:r>
      <w:r>
        <w:rPr>
          <w:lang w:eastAsia="zh-CN"/>
        </w:rPr>
        <w:t>Jwt</w:t>
      </w:r>
      <w:r>
        <w:rPr>
          <w:lang w:eastAsia="zh-CN"/>
        </w:rPr>
        <w:t>，支持多终端认证系统。</w:t>
      </w:r>
    </w:p>
    <w:p w14:paraId="3348F6F3" w14:textId="77777777" w:rsidR="006F58DA" w:rsidRDefault="00000000">
      <w:pPr>
        <w:numPr>
          <w:ilvl w:val="0"/>
          <w:numId w:val="39"/>
        </w:numPr>
        <w:rPr>
          <w:lang w:eastAsia="zh-CN"/>
        </w:rPr>
      </w:pPr>
      <w:r>
        <w:rPr>
          <w:lang w:eastAsia="zh-CN"/>
        </w:rPr>
        <w:t>支持加载动态权限菜单，多方式轻松权限控制。</w:t>
      </w:r>
    </w:p>
    <w:p w14:paraId="11368965" w14:textId="77777777" w:rsidR="006F58DA" w:rsidRDefault="00000000">
      <w:pPr>
        <w:numPr>
          <w:ilvl w:val="0"/>
          <w:numId w:val="39"/>
        </w:numPr>
        <w:rPr>
          <w:lang w:eastAsia="zh-CN"/>
        </w:rPr>
      </w:pPr>
      <w:r>
        <w:rPr>
          <w:lang w:eastAsia="zh-CN"/>
        </w:rPr>
        <w:t>采用</w:t>
      </w:r>
      <w:r>
        <w:rPr>
          <w:lang w:eastAsia="zh-CN"/>
        </w:rPr>
        <w:t xml:space="preserve"> MySQL </w:t>
      </w:r>
      <w:r>
        <w:rPr>
          <w:lang w:eastAsia="zh-CN"/>
        </w:rPr>
        <w:t>存储系统数据，</w:t>
      </w:r>
      <w:r>
        <w:rPr>
          <w:lang w:eastAsia="zh-CN"/>
        </w:rPr>
        <w:t>Redis</w:t>
      </w:r>
      <w:r>
        <w:rPr>
          <w:lang w:eastAsia="zh-CN"/>
        </w:rPr>
        <w:t>数据库缓存，支持复杂查询及高并发。</w:t>
      </w:r>
    </w:p>
    <w:p w14:paraId="7441953F" w14:textId="77777777" w:rsidR="006F58DA" w:rsidRDefault="00000000" w:rsidP="008A5465">
      <w:pPr>
        <w:pStyle w:val="3"/>
        <w:numPr>
          <w:ilvl w:val="0"/>
          <w:numId w:val="0"/>
        </w:numPr>
        <w:spacing w:before="240"/>
      </w:pPr>
      <w:bookmarkStart w:id="22" w:name="Xc914db99fcc1a8978e36f0764102a0b017a6d4d"/>
      <w:bookmarkEnd w:id="21"/>
      <w:r>
        <w:t xml:space="preserve">2.2 </w:t>
      </w:r>
      <w:r>
        <w:t>系统逻辑架构</w:t>
      </w:r>
    </w:p>
    <w:p w14:paraId="13077C83" w14:textId="77777777" w:rsidR="006F58DA" w:rsidRDefault="00000000">
      <w:pPr>
        <w:numPr>
          <w:ilvl w:val="0"/>
          <w:numId w:val="40"/>
        </w:numPr>
        <w:rPr>
          <w:lang w:eastAsia="zh-CN"/>
        </w:rPr>
      </w:pPr>
      <w:r>
        <w:rPr>
          <w:b/>
          <w:bCs/>
          <w:lang w:eastAsia="zh-CN"/>
        </w:rPr>
        <w:t>客户端层</w:t>
      </w:r>
      <w:r>
        <w:rPr>
          <w:lang w:eastAsia="zh-CN"/>
        </w:rPr>
        <w:t>：通过浏览器访问系统。</w:t>
      </w:r>
    </w:p>
    <w:p w14:paraId="2140735A" w14:textId="77777777" w:rsidR="006F58DA" w:rsidRDefault="00000000">
      <w:pPr>
        <w:numPr>
          <w:ilvl w:val="0"/>
          <w:numId w:val="40"/>
        </w:numPr>
        <w:rPr>
          <w:lang w:eastAsia="zh-CN"/>
        </w:rPr>
      </w:pPr>
      <w:r>
        <w:rPr>
          <w:b/>
          <w:bCs/>
          <w:lang w:eastAsia="zh-CN"/>
        </w:rPr>
        <w:t>服务层</w:t>
      </w:r>
      <w:r>
        <w:rPr>
          <w:lang w:eastAsia="zh-CN"/>
        </w:rPr>
        <w:t>：提供用户认证、业务逻辑处理、权限控制等服务。</w:t>
      </w:r>
    </w:p>
    <w:p w14:paraId="4095FB4B" w14:textId="77777777" w:rsidR="006F58DA" w:rsidRDefault="00000000">
      <w:pPr>
        <w:numPr>
          <w:ilvl w:val="0"/>
          <w:numId w:val="40"/>
        </w:numPr>
        <w:rPr>
          <w:lang w:eastAsia="zh-CN"/>
        </w:rPr>
      </w:pPr>
      <w:r>
        <w:rPr>
          <w:b/>
          <w:bCs/>
          <w:lang w:eastAsia="zh-CN"/>
        </w:rPr>
        <w:t>数据层</w:t>
      </w:r>
      <w:r>
        <w:rPr>
          <w:lang w:eastAsia="zh-CN"/>
        </w:rPr>
        <w:t>：提供数据的存储、查询与管理。</w:t>
      </w:r>
    </w:p>
    <w:p w14:paraId="54D63D8B" w14:textId="53F6ACE1" w:rsidR="006F58DA" w:rsidRDefault="006F58DA"/>
    <w:p w14:paraId="3A03DA68" w14:textId="77777777" w:rsidR="006F58DA" w:rsidRDefault="00000000" w:rsidP="008A5465">
      <w:pPr>
        <w:pStyle w:val="2"/>
        <w:numPr>
          <w:ilvl w:val="0"/>
          <w:numId w:val="0"/>
        </w:numPr>
      </w:pPr>
      <w:bookmarkStart w:id="23" w:name="Xd8e6db7449dbcf1cb5733e846eb604d05c58341"/>
      <w:bookmarkEnd w:id="20"/>
      <w:bookmarkEnd w:id="22"/>
      <w:r>
        <w:t xml:space="preserve">3. </w:t>
      </w:r>
      <w:r>
        <w:t>功能设计</w:t>
      </w:r>
    </w:p>
    <w:p w14:paraId="40DEAA9D" w14:textId="77777777" w:rsidR="006F58DA" w:rsidRDefault="00000000" w:rsidP="008A5465">
      <w:pPr>
        <w:pStyle w:val="3"/>
        <w:numPr>
          <w:ilvl w:val="0"/>
          <w:numId w:val="0"/>
        </w:numPr>
        <w:spacing w:before="240"/>
      </w:pPr>
      <w:bookmarkStart w:id="24" w:name="Xea27a26b958fca6a1cce3ac1a50ffa6ca70de60"/>
      <w:r>
        <w:t xml:space="preserve">3.1 </w:t>
      </w:r>
      <w:r>
        <w:t>登录模块</w:t>
      </w:r>
    </w:p>
    <w:p w14:paraId="394412EA" w14:textId="77777777" w:rsidR="006F58DA" w:rsidRDefault="00000000">
      <w:pPr>
        <w:numPr>
          <w:ilvl w:val="0"/>
          <w:numId w:val="41"/>
        </w:numPr>
      </w:pPr>
      <w:r>
        <w:rPr>
          <w:b/>
          <w:bCs/>
        </w:rPr>
        <w:t>页面设计</w:t>
      </w:r>
    </w:p>
    <w:p w14:paraId="03967899" w14:textId="77777777" w:rsidR="006F58DA" w:rsidRDefault="00000000">
      <w:pPr>
        <w:numPr>
          <w:ilvl w:val="1"/>
          <w:numId w:val="42"/>
        </w:numPr>
        <w:rPr>
          <w:lang w:eastAsia="zh-CN"/>
        </w:rPr>
      </w:pPr>
      <w:r>
        <w:rPr>
          <w:lang w:eastAsia="zh-CN"/>
        </w:rPr>
        <w:t>提供用户登录界面，包含用户名、密码、验证码输入框，以及记住密码复选框。</w:t>
      </w:r>
    </w:p>
    <w:p w14:paraId="3E9D340A" w14:textId="77777777" w:rsidR="006F58DA" w:rsidRDefault="00000000">
      <w:pPr>
        <w:numPr>
          <w:ilvl w:val="1"/>
          <w:numId w:val="42"/>
        </w:numPr>
        <w:rPr>
          <w:lang w:eastAsia="zh-CN"/>
        </w:rPr>
      </w:pPr>
      <w:r>
        <w:rPr>
          <w:lang w:eastAsia="zh-CN"/>
        </w:rPr>
        <w:lastRenderedPageBreak/>
        <w:t>登录失败时提示具体错误信息。</w:t>
      </w:r>
    </w:p>
    <w:p w14:paraId="2FE22ECA" w14:textId="77777777" w:rsidR="006F58DA" w:rsidRDefault="00000000">
      <w:pPr>
        <w:numPr>
          <w:ilvl w:val="0"/>
          <w:numId w:val="41"/>
        </w:numPr>
      </w:pPr>
      <w:r>
        <w:rPr>
          <w:b/>
          <w:bCs/>
        </w:rPr>
        <w:t>业务逻辑</w:t>
      </w:r>
    </w:p>
    <w:p w14:paraId="1329B5FB" w14:textId="77777777" w:rsidR="006F58DA" w:rsidRDefault="00000000">
      <w:pPr>
        <w:numPr>
          <w:ilvl w:val="1"/>
          <w:numId w:val="43"/>
        </w:numPr>
      </w:pPr>
      <w:r>
        <w:t>进行用户名密码验证，采用</w:t>
      </w:r>
      <w:r>
        <w:t>JWT(JSON Web Token)</w:t>
      </w:r>
      <w:r>
        <w:t>加密方式传输。</w:t>
      </w:r>
    </w:p>
    <w:p w14:paraId="4237134F" w14:textId="77777777" w:rsidR="006F58DA" w:rsidRDefault="00000000">
      <w:r>
        <w:pict w14:anchorId="4552962F">
          <v:rect id="_x0000_i1129" style="width:0;height:1.5pt" o:hralign="center" o:hrstd="t" o:hr="t"/>
        </w:pict>
      </w:r>
    </w:p>
    <w:p w14:paraId="55EC8F38" w14:textId="77777777" w:rsidR="006F58DA" w:rsidRDefault="00000000" w:rsidP="008A5465">
      <w:pPr>
        <w:pStyle w:val="3"/>
        <w:numPr>
          <w:ilvl w:val="0"/>
          <w:numId w:val="0"/>
        </w:numPr>
        <w:spacing w:before="240"/>
      </w:pPr>
      <w:bookmarkStart w:id="25" w:name="X962d583198be4113c397de7b3dd4890a2e882e5"/>
      <w:bookmarkEnd w:id="24"/>
      <w:r>
        <w:t xml:space="preserve">3.2 </w:t>
      </w:r>
      <w:r>
        <w:t>系统管理模块</w:t>
      </w:r>
    </w:p>
    <w:p w14:paraId="6F3F4928" w14:textId="77777777" w:rsidR="006F58DA" w:rsidRDefault="00000000" w:rsidP="008A5465">
      <w:pPr>
        <w:pStyle w:val="4"/>
        <w:numPr>
          <w:ilvl w:val="0"/>
          <w:numId w:val="0"/>
        </w:numPr>
      </w:pPr>
      <w:bookmarkStart w:id="26" w:name="Xd5228100db83a0f6de3ecc21a267cade5155655"/>
      <w:r>
        <w:t xml:space="preserve">3.2.1 </w:t>
      </w:r>
      <w:r>
        <w:t>角色管理</w:t>
      </w:r>
    </w:p>
    <w:p w14:paraId="69E6805C" w14:textId="77777777" w:rsidR="006F58DA" w:rsidRDefault="00000000">
      <w:pPr>
        <w:numPr>
          <w:ilvl w:val="0"/>
          <w:numId w:val="44"/>
        </w:numPr>
      </w:pPr>
      <w:r>
        <w:rPr>
          <w:b/>
          <w:bCs/>
        </w:rPr>
        <w:t>界面设计</w:t>
      </w:r>
    </w:p>
    <w:p w14:paraId="4AD73AF0" w14:textId="77777777" w:rsidR="006F58DA" w:rsidRDefault="00000000">
      <w:pPr>
        <w:numPr>
          <w:ilvl w:val="1"/>
          <w:numId w:val="45"/>
        </w:numPr>
        <w:rPr>
          <w:lang w:eastAsia="zh-CN"/>
        </w:rPr>
      </w:pPr>
      <w:r>
        <w:rPr>
          <w:lang w:eastAsia="zh-CN"/>
        </w:rPr>
        <w:t>角色管理页面展示所有角色信息，包含角色编号、角色名称、权限等。</w:t>
      </w:r>
    </w:p>
    <w:p w14:paraId="3DFCEA25" w14:textId="77777777" w:rsidR="006F58DA" w:rsidRDefault="00000000">
      <w:pPr>
        <w:numPr>
          <w:ilvl w:val="1"/>
          <w:numId w:val="45"/>
        </w:numPr>
        <w:rPr>
          <w:lang w:eastAsia="zh-CN"/>
        </w:rPr>
      </w:pPr>
      <w:r>
        <w:rPr>
          <w:lang w:eastAsia="zh-CN"/>
        </w:rPr>
        <w:t>提供角色查询框和新增、修改功能按钮。</w:t>
      </w:r>
    </w:p>
    <w:p w14:paraId="2AAF68EE" w14:textId="77777777" w:rsidR="006F58DA" w:rsidRDefault="00000000">
      <w:pPr>
        <w:numPr>
          <w:ilvl w:val="0"/>
          <w:numId w:val="44"/>
        </w:numPr>
      </w:pPr>
      <w:r>
        <w:rPr>
          <w:b/>
          <w:bCs/>
        </w:rPr>
        <w:t>业务逻辑</w:t>
      </w:r>
    </w:p>
    <w:p w14:paraId="265943FC" w14:textId="77777777" w:rsidR="006F58DA" w:rsidRDefault="00000000">
      <w:pPr>
        <w:numPr>
          <w:ilvl w:val="1"/>
          <w:numId w:val="46"/>
        </w:numPr>
        <w:rPr>
          <w:lang w:eastAsia="zh-CN"/>
        </w:rPr>
      </w:pPr>
      <w:r>
        <w:rPr>
          <w:lang w:eastAsia="zh-CN"/>
        </w:rPr>
        <w:t>新增角色时，需要确定角色权限。</w:t>
      </w:r>
    </w:p>
    <w:p w14:paraId="4991E600" w14:textId="77777777" w:rsidR="006F58DA" w:rsidRDefault="00000000">
      <w:pPr>
        <w:numPr>
          <w:ilvl w:val="1"/>
          <w:numId w:val="46"/>
        </w:numPr>
        <w:rPr>
          <w:lang w:eastAsia="zh-CN"/>
        </w:rPr>
      </w:pPr>
      <w:r>
        <w:rPr>
          <w:lang w:eastAsia="zh-CN"/>
        </w:rPr>
        <w:t>修改权限时实时更新数据库，并对操作进行记录。</w:t>
      </w:r>
    </w:p>
    <w:p w14:paraId="7D316477" w14:textId="77777777" w:rsidR="006F58DA" w:rsidRDefault="00000000" w:rsidP="008A5465">
      <w:pPr>
        <w:pStyle w:val="4"/>
        <w:numPr>
          <w:ilvl w:val="0"/>
          <w:numId w:val="0"/>
        </w:numPr>
      </w:pPr>
      <w:bookmarkStart w:id="27" w:name="Xe6d2519c573b64ad9b2a6ae0cf08ad22b13bb8a"/>
      <w:bookmarkEnd w:id="26"/>
      <w:r>
        <w:t xml:space="preserve">3.2.2 </w:t>
      </w:r>
      <w:r>
        <w:t>用户管理</w:t>
      </w:r>
    </w:p>
    <w:p w14:paraId="6AE81A98" w14:textId="77777777" w:rsidR="006F58DA" w:rsidRDefault="00000000">
      <w:pPr>
        <w:numPr>
          <w:ilvl w:val="0"/>
          <w:numId w:val="47"/>
        </w:numPr>
      </w:pPr>
      <w:r>
        <w:rPr>
          <w:b/>
          <w:bCs/>
        </w:rPr>
        <w:t>界面设计</w:t>
      </w:r>
    </w:p>
    <w:p w14:paraId="655132AD" w14:textId="77777777" w:rsidR="006F58DA" w:rsidRDefault="00000000">
      <w:pPr>
        <w:numPr>
          <w:ilvl w:val="1"/>
          <w:numId w:val="48"/>
        </w:numPr>
        <w:rPr>
          <w:lang w:eastAsia="zh-CN"/>
        </w:rPr>
      </w:pPr>
      <w:r>
        <w:rPr>
          <w:lang w:eastAsia="zh-CN"/>
        </w:rPr>
        <w:t>用户管理页面以表格形式展示用户信息，包括用户编号、用户名、状态等。</w:t>
      </w:r>
    </w:p>
    <w:p w14:paraId="7712019E" w14:textId="77777777" w:rsidR="006F58DA" w:rsidRDefault="00000000">
      <w:pPr>
        <w:numPr>
          <w:ilvl w:val="1"/>
          <w:numId w:val="48"/>
        </w:numPr>
        <w:rPr>
          <w:lang w:eastAsia="zh-CN"/>
        </w:rPr>
      </w:pPr>
      <w:r>
        <w:rPr>
          <w:lang w:eastAsia="zh-CN"/>
        </w:rPr>
        <w:t>支持新增、编辑用户信息以及锁定</w:t>
      </w:r>
      <w:r>
        <w:rPr>
          <w:lang w:eastAsia="zh-CN"/>
        </w:rPr>
        <w:t>/</w:t>
      </w:r>
      <w:r>
        <w:rPr>
          <w:lang w:eastAsia="zh-CN"/>
        </w:rPr>
        <w:t>解锁用户。</w:t>
      </w:r>
    </w:p>
    <w:p w14:paraId="08D50463" w14:textId="77777777" w:rsidR="006F58DA" w:rsidRDefault="00000000">
      <w:pPr>
        <w:numPr>
          <w:ilvl w:val="0"/>
          <w:numId w:val="47"/>
        </w:numPr>
      </w:pPr>
      <w:r>
        <w:rPr>
          <w:b/>
          <w:bCs/>
        </w:rPr>
        <w:t>业务逻辑</w:t>
      </w:r>
    </w:p>
    <w:p w14:paraId="6F15F259" w14:textId="77777777" w:rsidR="006F58DA" w:rsidRDefault="00000000">
      <w:pPr>
        <w:numPr>
          <w:ilvl w:val="1"/>
          <w:numId w:val="49"/>
        </w:numPr>
        <w:rPr>
          <w:lang w:eastAsia="zh-CN"/>
        </w:rPr>
      </w:pPr>
      <w:r>
        <w:rPr>
          <w:lang w:eastAsia="zh-CN"/>
        </w:rPr>
        <w:t>用户状态变更时，需触发通知系统，确保相关权限生效。</w:t>
      </w:r>
    </w:p>
    <w:p w14:paraId="37FF3CDD" w14:textId="395319B7" w:rsidR="006F58DA" w:rsidRDefault="006F58DA"/>
    <w:p w14:paraId="55CEBFED" w14:textId="77777777" w:rsidR="006F58DA" w:rsidRDefault="00000000" w:rsidP="008A5465">
      <w:pPr>
        <w:pStyle w:val="3"/>
        <w:numPr>
          <w:ilvl w:val="0"/>
          <w:numId w:val="0"/>
        </w:numPr>
        <w:spacing w:before="240"/>
      </w:pPr>
      <w:bookmarkStart w:id="28" w:name="X76ffcfcde697385d338a8b48d3735407e1225d4"/>
      <w:bookmarkEnd w:id="25"/>
      <w:bookmarkEnd w:id="27"/>
      <w:r>
        <w:t xml:space="preserve">3.3 </w:t>
      </w:r>
      <w:r>
        <w:t>计划进度模块</w:t>
      </w:r>
    </w:p>
    <w:p w14:paraId="77A5D889" w14:textId="77777777" w:rsidR="006F58DA" w:rsidRDefault="00000000" w:rsidP="008A5465">
      <w:pPr>
        <w:pStyle w:val="4"/>
        <w:numPr>
          <w:ilvl w:val="0"/>
          <w:numId w:val="0"/>
        </w:numPr>
      </w:pPr>
      <w:bookmarkStart w:id="29" w:name="Xa0e8e9d49f10ed60139d346b066135bd70eb284"/>
      <w:r>
        <w:t xml:space="preserve">3.3.1 </w:t>
      </w:r>
      <w:r>
        <w:t>客户管理</w:t>
      </w:r>
    </w:p>
    <w:p w14:paraId="3071001F" w14:textId="77777777" w:rsidR="006F58DA" w:rsidRDefault="00000000">
      <w:pPr>
        <w:numPr>
          <w:ilvl w:val="0"/>
          <w:numId w:val="50"/>
        </w:numPr>
      </w:pPr>
      <w:r>
        <w:rPr>
          <w:b/>
          <w:bCs/>
        </w:rPr>
        <w:t>界面设计</w:t>
      </w:r>
    </w:p>
    <w:p w14:paraId="7A1E84F1" w14:textId="77777777" w:rsidR="006F58DA" w:rsidRDefault="00000000">
      <w:pPr>
        <w:numPr>
          <w:ilvl w:val="1"/>
          <w:numId w:val="51"/>
        </w:numPr>
        <w:rPr>
          <w:lang w:eastAsia="zh-CN"/>
        </w:rPr>
      </w:pPr>
      <w:r>
        <w:rPr>
          <w:lang w:eastAsia="zh-CN"/>
        </w:rPr>
        <w:t>客户列表页面显示客户的基础信息，如客户编号、名称、联系方式等。</w:t>
      </w:r>
    </w:p>
    <w:p w14:paraId="7FDF1007" w14:textId="77777777" w:rsidR="006F58DA" w:rsidRDefault="00000000">
      <w:pPr>
        <w:numPr>
          <w:ilvl w:val="1"/>
          <w:numId w:val="51"/>
        </w:numPr>
        <w:rPr>
          <w:lang w:eastAsia="zh-CN"/>
        </w:rPr>
      </w:pPr>
      <w:r>
        <w:rPr>
          <w:lang w:eastAsia="zh-CN"/>
        </w:rPr>
        <w:t>提供搜索框和编辑、删除、新增、导出等功能。</w:t>
      </w:r>
    </w:p>
    <w:p w14:paraId="2B76CDC3" w14:textId="77777777" w:rsidR="006F58DA" w:rsidRDefault="00000000">
      <w:pPr>
        <w:numPr>
          <w:ilvl w:val="0"/>
          <w:numId w:val="50"/>
        </w:numPr>
      </w:pPr>
      <w:r>
        <w:rPr>
          <w:b/>
          <w:bCs/>
        </w:rPr>
        <w:lastRenderedPageBreak/>
        <w:t>业务逻辑</w:t>
      </w:r>
    </w:p>
    <w:p w14:paraId="07C07701" w14:textId="77777777" w:rsidR="006F58DA" w:rsidRDefault="00000000">
      <w:pPr>
        <w:numPr>
          <w:ilvl w:val="1"/>
          <w:numId w:val="52"/>
        </w:numPr>
        <w:rPr>
          <w:lang w:eastAsia="zh-CN"/>
        </w:rPr>
      </w:pPr>
      <w:r>
        <w:rPr>
          <w:lang w:eastAsia="zh-CN"/>
        </w:rPr>
        <w:t>客户信息新增或编辑后需进行唯一性校验（如编号）。</w:t>
      </w:r>
    </w:p>
    <w:p w14:paraId="7DA20793" w14:textId="77777777" w:rsidR="006F58DA" w:rsidRDefault="00000000">
      <w:pPr>
        <w:numPr>
          <w:ilvl w:val="1"/>
          <w:numId w:val="52"/>
        </w:numPr>
        <w:rPr>
          <w:lang w:eastAsia="zh-CN"/>
        </w:rPr>
      </w:pPr>
      <w:r>
        <w:rPr>
          <w:lang w:eastAsia="zh-CN"/>
        </w:rPr>
        <w:t>删除客户需验证其是否关联业务数据。</w:t>
      </w:r>
    </w:p>
    <w:p w14:paraId="4C0984AB" w14:textId="77777777" w:rsidR="006F58DA" w:rsidRDefault="00000000" w:rsidP="008A5465">
      <w:pPr>
        <w:pStyle w:val="4"/>
        <w:numPr>
          <w:ilvl w:val="0"/>
          <w:numId w:val="0"/>
        </w:numPr>
      </w:pPr>
      <w:bookmarkStart w:id="30" w:name="Xc64d8b906bcb0d09fb7bcafa9d44b71aec466f7"/>
      <w:bookmarkEnd w:id="29"/>
      <w:r>
        <w:t xml:space="preserve">3.3.2 </w:t>
      </w:r>
      <w:r>
        <w:t>产品管理</w:t>
      </w:r>
    </w:p>
    <w:p w14:paraId="24336E1D" w14:textId="77777777" w:rsidR="006F58DA" w:rsidRDefault="00000000">
      <w:pPr>
        <w:numPr>
          <w:ilvl w:val="0"/>
          <w:numId w:val="53"/>
        </w:numPr>
      </w:pPr>
      <w:r>
        <w:rPr>
          <w:b/>
          <w:bCs/>
        </w:rPr>
        <w:t>界面设计</w:t>
      </w:r>
    </w:p>
    <w:p w14:paraId="641407C7" w14:textId="77777777" w:rsidR="006F58DA" w:rsidRDefault="00000000">
      <w:pPr>
        <w:numPr>
          <w:ilvl w:val="1"/>
          <w:numId w:val="54"/>
        </w:numPr>
        <w:rPr>
          <w:lang w:eastAsia="zh-CN"/>
        </w:rPr>
      </w:pPr>
      <w:r>
        <w:rPr>
          <w:lang w:eastAsia="zh-CN"/>
        </w:rPr>
        <w:t>产品管理页面以表格形式展示产品信息，支持按编号、名称、种类筛选。</w:t>
      </w:r>
    </w:p>
    <w:p w14:paraId="6F7B54CD" w14:textId="77777777" w:rsidR="006F58DA" w:rsidRDefault="00000000">
      <w:pPr>
        <w:numPr>
          <w:ilvl w:val="1"/>
          <w:numId w:val="54"/>
        </w:numPr>
        <w:rPr>
          <w:lang w:eastAsia="zh-CN"/>
        </w:rPr>
      </w:pPr>
      <w:r>
        <w:rPr>
          <w:lang w:eastAsia="zh-CN"/>
        </w:rPr>
        <w:t>提供新增、编辑、删除、导出等功能。</w:t>
      </w:r>
    </w:p>
    <w:p w14:paraId="697131CF" w14:textId="77777777" w:rsidR="006F58DA" w:rsidRDefault="00000000">
      <w:pPr>
        <w:numPr>
          <w:ilvl w:val="0"/>
          <w:numId w:val="53"/>
        </w:numPr>
      </w:pPr>
      <w:r>
        <w:rPr>
          <w:b/>
          <w:bCs/>
        </w:rPr>
        <w:t>业务逻辑</w:t>
      </w:r>
    </w:p>
    <w:p w14:paraId="3690BD6C" w14:textId="77777777" w:rsidR="006F58DA" w:rsidRDefault="00000000">
      <w:pPr>
        <w:numPr>
          <w:ilvl w:val="1"/>
          <w:numId w:val="55"/>
        </w:numPr>
        <w:rPr>
          <w:lang w:eastAsia="zh-CN"/>
        </w:rPr>
      </w:pPr>
      <w:r>
        <w:rPr>
          <w:lang w:eastAsia="zh-CN"/>
        </w:rPr>
        <w:t>产品新增或编辑时需校验其状态（无效</w:t>
      </w:r>
      <w:r>
        <w:rPr>
          <w:lang w:eastAsia="zh-CN"/>
        </w:rPr>
        <w:t>/</w:t>
      </w:r>
      <w:r>
        <w:rPr>
          <w:lang w:eastAsia="zh-CN"/>
        </w:rPr>
        <w:t>有效）。</w:t>
      </w:r>
    </w:p>
    <w:p w14:paraId="69BFAF4D" w14:textId="77777777" w:rsidR="006F58DA" w:rsidRDefault="00000000">
      <w:pPr>
        <w:numPr>
          <w:ilvl w:val="1"/>
          <w:numId w:val="55"/>
        </w:numPr>
        <w:rPr>
          <w:lang w:eastAsia="zh-CN"/>
        </w:rPr>
      </w:pPr>
      <w:r>
        <w:rPr>
          <w:lang w:eastAsia="zh-CN"/>
        </w:rPr>
        <w:t>查询结果分页展示，避免数据量大时影响性能。</w:t>
      </w:r>
    </w:p>
    <w:p w14:paraId="79B4F95B" w14:textId="440E637D" w:rsidR="006F58DA" w:rsidRDefault="006F58DA"/>
    <w:p w14:paraId="2ECF16D7" w14:textId="77777777" w:rsidR="006F58DA" w:rsidRDefault="00000000" w:rsidP="008A5465">
      <w:pPr>
        <w:pStyle w:val="3"/>
        <w:numPr>
          <w:ilvl w:val="0"/>
          <w:numId w:val="0"/>
        </w:numPr>
        <w:spacing w:before="240"/>
      </w:pPr>
      <w:bookmarkStart w:id="31" w:name="X1e1c6564e5fdb9b7420624d02b0c50515f56d7e"/>
      <w:bookmarkEnd w:id="28"/>
      <w:bookmarkEnd w:id="30"/>
      <w:r>
        <w:t xml:space="preserve">3.4 </w:t>
      </w:r>
      <w:r>
        <w:t>工艺监控模块</w:t>
      </w:r>
    </w:p>
    <w:p w14:paraId="59ABF678" w14:textId="77777777" w:rsidR="006F58DA" w:rsidRDefault="00000000" w:rsidP="008A5465">
      <w:pPr>
        <w:pStyle w:val="4"/>
        <w:numPr>
          <w:ilvl w:val="0"/>
          <w:numId w:val="0"/>
        </w:numPr>
      </w:pPr>
      <w:bookmarkStart w:id="32" w:name="Xb468617fe98bbe457c0a7113c3def0b513f76b7"/>
      <w:r>
        <w:t xml:space="preserve">3.4.1 </w:t>
      </w:r>
      <w:r>
        <w:t>工艺管理</w:t>
      </w:r>
    </w:p>
    <w:p w14:paraId="351B348F" w14:textId="77777777" w:rsidR="006F58DA" w:rsidRDefault="00000000">
      <w:pPr>
        <w:numPr>
          <w:ilvl w:val="0"/>
          <w:numId w:val="56"/>
        </w:numPr>
      </w:pPr>
      <w:r>
        <w:rPr>
          <w:b/>
          <w:bCs/>
        </w:rPr>
        <w:t>界面设计</w:t>
      </w:r>
    </w:p>
    <w:p w14:paraId="6FBC190E" w14:textId="77777777" w:rsidR="006F58DA" w:rsidRDefault="00000000">
      <w:pPr>
        <w:numPr>
          <w:ilvl w:val="1"/>
          <w:numId w:val="57"/>
        </w:numPr>
        <w:rPr>
          <w:lang w:eastAsia="zh-CN"/>
        </w:rPr>
      </w:pPr>
      <w:r>
        <w:rPr>
          <w:lang w:eastAsia="zh-CN"/>
        </w:rPr>
        <w:t>工艺管理页面展示所有工艺信息，包括工艺编号、名称、瓶颈工序等。</w:t>
      </w:r>
    </w:p>
    <w:p w14:paraId="1E1A1663" w14:textId="77777777" w:rsidR="006F58DA" w:rsidRDefault="00000000">
      <w:pPr>
        <w:numPr>
          <w:ilvl w:val="1"/>
          <w:numId w:val="57"/>
        </w:numPr>
        <w:rPr>
          <w:lang w:eastAsia="zh-CN"/>
        </w:rPr>
      </w:pPr>
      <w:r>
        <w:rPr>
          <w:lang w:eastAsia="zh-CN"/>
        </w:rPr>
        <w:t>提供新增、编辑、删除工艺、查找、导出的功能按钮。</w:t>
      </w:r>
    </w:p>
    <w:p w14:paraId="69D9A7CF" w14:textId="77777777" w:rsidR="006F58DA" w:rsidRDefault="00000000" w:rsidP="008A5465">
      <w:pPr>
        <w:pStyle w:val="4"/>
        <w:numPr>
          <w:ilvl w:val="0"/>
          <w:numId w:val="0"/>
        </w:numPr>
      </w:pPr>
      <w:bookmarkStart w:id="33" w:name="X29e7faf884ba36c2181673402f6095eac93c2ea"/>
      <w:bookmarkEnd w:id="32"/>
      <w:r>
        <w:t xml:space="preserve">3.4.2 </w:t>
      </w:r>
      <w:r>
        <w:t>工艺要求</w:t>
      </w:r>
    </w:p>
    <w:p w14:paraId="5E0793DA" w14:textId="77777777" w:rsidR="006F58DA" w:rsidRDefault="00000000">
      <w:pPr>
        <w:numPr>
          <w:ilvl w:val="0"/>
          <w:numId w:val="58"/>
        </w:numPr>
      </w:pPr>
      <w:r>
        <w:rPr>
          <w:b/>
          <w:bCs/>
        </w:rPr>
        <w:t>界面设计</w:t>
      </w:r>
    </w:p>
    <w:p w14:paraId="63C0025C" w14:textId="77777777" w:rsidR="006F58DA" w:rsidRDefault="00000000">
      <w:pPr>
        <w:numPr>
          <w:ilvl w:val="1"/>
          <w:numId w:val="59"/>
        </w:numPr>
        <w:rPr>
          <w:lang w:eastAsia="zh-CN"/>
        </w:rPr>
      </w:pPr>
      <w:r>
        <w:rPr>
          <w:lang w:eastAsia="zh-CN"/>
        </w:rPr>
        <w:t>工艺要求页面以表格形式展示工艺编号、名称、要求等。</w:t>
      </w:r>
    </w:p>
    <w:p w14:paraId="58278067" w14:textId="77777777" w:rsidR="006F58DA" w:rsidRDefault="00000000">
      <w:pPr>
        <w:numPr>
          <w:ilvl w:val="1"/>
          <w:numId w:val="59"/>
        </w:numPr>
        <w:rPr>
          <w:lang w:eastAsia="zh-CN"/>
        </w:rPr>
      </w:pPr>
      <w:r>
        <w:rPr>
          <w:lang w:eastAsia="zh-CN"/>
        </w:rPr>
        <w:t>提供新增、编辑、删除、查找、导出的功能按钮。</w:t>
      </w:r>
    </w:p>
    <w:p w14:paraId="7E75C85B" w14:textId="77777777" w:rsidR="006F58DA" w:rsidRDefault="00000000">
      <w:pPr>
        <w:numPr>
          <w:ilvl w:val="0"/>
          <w:numId w:val="58"/>
        </w:numPr>
      </w:pPr>
      <w:r>
        <w:rPr>
          <w:b/>
          <w:bCs/>
        </w:rPr>
        <w:t>业务逻辑</w:t>
      </w:r>
    </w:p>
    <w:p w14:paraId="07943C34" w14:textId="77777777" w:rsidR="006F58DA" w:rsidRDefault="00000000">
      <w:pPr>
        <w:numPr>
          <w:ilvl w:val="1"/>
          <w:numId w:val="60"/>
        </w:numPr>
        <w:rPr>
          <w:lang w:eastAsia="zh-CN"/>
        </w:rPr>
      </w:pPr>
      <w:r>
        <w:rPr>
          <w:lang w:eastAsia="zh-CN"/>
        </w:rPr>
        <w:t>工艺要求编辑后需记录修改时间。</w:t>
      </w:r>
    </w:p>
    <w:p w14:paraId="5CD65528" w14:textId="77777777" w:rsidR="006F58DA" w:rsidRDefault="00000000" w:rsidP="008A5465">
      <w:pPr>
        <w:pStyle w:val="4"/>
        <w:numPr>
          <w:ilvl w:val="0"/>
          <w:numId w:val="0"/>
        </w:numPr>
      </w:pPr>
      <w:bookmarkStart w:id="34" w:name="X3df1fe687c5c92ccdcdc19fc80445e589d89644"/>
      <w:bookmarkEnd w:id="33"/>
      <w:r>
        <w:t xml:space="preserve">3.4.3 </w:t>
      </w:r>
      <w:r>
        <w:t>工艺计划</w:t>
      </w:r>
    </w:p>
    <w:p w14:paraId="258DB733" w14:textId="77777777" w:rsidR="006F58DA" w:rsidRDefault="00000000">
      <w:pPr>
        <w:numPr>
          <w:ilvl w:val="0"/>
          <w:numId w:val="61"/>
        </w:numPr>
      </w:pPr>
      <w:r>
        <w:rPr>
          <w:b/>
          <w:bCs/>
        </w:rPr>
        <w:t>界面设计</w:t>
      </w:r>
    </w:p>
    <w:p w14:paraId="48B9E6EF" w14:textId="77777777" w:rsidR="006F58DA" w:rsidRDefault="00000000">
      <w:pPr>
        <w:numPr>
          <w:ilvl w:val="1"/>
          <w:numId w:val="62"/>
        </w:numPr>
        <w:rPr>
          <w:lang w:eastAsia="zh-CN"/>
        </w:rPr>
      </w:pPr>
      <w:r>
        <w:rPr>
          <w:lang w:eastAsia="zh-CN"/>
        </w:rPr>
        <w:t>工艺计划页面以表格展示计划编号、名称、起止时间、批次数量等。</w:t>
      </w:r>
    </w:p>
    <w:p w14:paraId="1EDD3CA3" w14:textId="77777777" w:rsidR="006F58DA" w:rsidRDefault="00000000">
      <w:pPr>
        <w:numPr>
          <w:ilvl w:val="1"/>
          <w:numId w:val="62"/>
        </w:numPr>
        <w:rPr>
          <w:lang w:eastAsia="zh-CN"/>
        </w:rPr>
      </w:pPr>
      <w:r>
        <w:rPr>
          <w:lang w:eastAsia="zh-CN"/>
        </w:rPr>
        <w:lastRenderedPageBreak/>
        <w:t>提供新增、编辑、查找和删除的功能按钮。</w:t>
      </w:r>
    </w:p>
    <w:p w14:paraId="286BFC94" w14:textId="77777777" w:rsidR="006F58DA" w:rsidRDefault="00000000" w:rsidP="008A5465">
      <w:pPr>
        <w:pStyle w:val="4"/>
        <w:numPr>
          <w:ilvl w:val="0"/>
          <w:numId w:val="0"/>
        </w:numPr>
      </w:pPr>
      <w:bookmarkStart w:id="35" w:name="Xbe8ef374e7db067af0351107cd3199e701bfca2"/>
      <w:bookmarkEnd w:id="34"/>
      <w:r>
        <w:t xml:space="preserve">3.4.4 </w:t>
      </w:r>
      <w:r>
        <w:t>工序管理</w:t>
      </w:r>
    </w:p>
    <w:p w14:paraId="51C5788E" w14:textId="77777777" w:rsidR="006F58DA" w:rsidRDefault="00000000">
      <w:pPr>
        <w:numPr>
          <w:ilvl w:val="0"/>
          <w:numId w:val="63"/>
        </w:numPr>
      </w:pPr>
      <w:r>
        <w:rPr>
          <w:b/>
          <w:bCs/>
        </w:rPr>
        <w:t>界面设计</w:t>
      </w:r>
    </w:p>
    <w:p w14:paraId="1FAEC1AB" w14:textId="77777777" w:rsidR="006F58DA" w:rsidRDefault="00000000">
      <w:pPr>
        <w:numPr>
          <w:ilvl w:val="1"/>
          <w:numId w:val="64"/>
        </w:numPr>
        <w:rPr>
          <w:lang w:eastAsia="zh-CN"/>
        </w:rPr>
      </w:pPr>
      <w:r>
        <w:rPr>
          <w:lang w:eastAsia="zh-CN"/>
        </w:rPr>
        <w:t>工序管理页面展示工序编号、计划编号、顺序等信息。</w:t>
      </w:r>
    </w:p>
    <w:p w14:paraId="0E488E0C" w14:textId="77777777" w:rsidR="006F58DA" w:rsidRDefault="00000000">
      <w:pPr>
        <w:numPr>
          <w:ilvl w:val="1"/>
          <w:numId w:val="64"/>
        </w:numPr>
        <w:rPr>
          <w:lang w:eastAsia="zh-CN"/>
        </w:rPr>
      </w:pPr>
      <w:r>
        <w:rPr>
          <w:lang w:eastAsia="zh-CN"/>
        </w:rPr>
        <w:t>提供新增、编辑、查找和删除的功能按钮。</w:t>
      </w:r>
    </w:p>
    <w:p w14:paraId="107E1C6F" w14:textId="77777777" w:rsidR="006F58DA" w:rsidRDefault="00000000">
      <w:pPr>
        <w:numPr>
          <w:ilvl w:val="0"/>
          <w:numId w:val="63"/>
        </w:numPr>
      </w:pPr>
      <w:r>
        <w:rPr>
          <w:b/>
          <w:bCs/>
        </w:rPr>
        <w:t>业务逻辑</w:t>
      </w:r>
    </w:p>
    <w:p w14:paraId="51157908" w14:textId="77777777" w:rsidR="006F58DA" w:rsidRDefault="00000000">
      <w:pPr>
        <w:numPr>
          <w:ilvl w:val="1"/>
          <w:numId w:val="65"/>
        </w:numPr>
        <w:rPr>
          <w:lang w:eastAsia="zh-CN"/>
        </w:rPr>
      </w:pPr>
      <w:r>
        <w:rPr>
          <w:lang w:eastAsia="zh-CN"/>
        </w:rPr>
        <w:t>工序管理需与工艺计划联动，确保数据一致性。</w:t>
      </w:r>
    </w:p>
    <w:p w14:paraId="3FD11647" w14:textId="770B7C5D" w:rsidR="006F58DA" w:rsidRDefault="006F58DA"/>
    <w:p w14:paraId="53506A9F" w14:textId="77777777" w:rsidR="006F58DA" w:rsidRDefault="00000000" w:rsidP="008A5465">
      <w:pPr>
        <w:pStyle w:val="2"/>
        <w:numPr>
          <w:ilvl w:val="0"/>
          <w:numId w:val="0"/>
        </w:numPr>
        <w:rPr>
          <w:lang w:eastAsia="zh-CN"/>
        </w:rPr>
      </w:pPr>
      <w:bookmarkStart w:id="36" w:name="X9d8c8aafa8f036b5a843698e374b68ae9e68d0a"/>
      <w:bookmarkEnd w:id="23"/>
      <w:bookmarkEnd w:id="31"/>
      <w:bookmarkEnd w:id="35"/>
      <w:r>
        <w:rPr>
          <w:lang w:eastAsia="zh-CN"/>
        </w:rPr>
        <w:t xml:space="preserve">4. </w:t>
      </w:r>
      <w:r>
        <w:rPr>
          <w:lang w:eastAsia="zh-CN"/>
        </w:rPr>
        <w:t>数据库设计</w:t>
      </w:r>
    </w:p>
    <w:p w14:paraId="4F1744E1" w14:textId="77777777" w:rsidR="006F58DA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主要表结构</w:t>
      </w:r>
    </w:p>
    <w:p w14:paraId="4ABA53E3" w14:textId="77777777" w:rsidR="006F58DA" w:rsidRDefault="00000000">
      <w:pPr>
        <w:numPr>
          <w:ilvl w:val="0"/>
          <w:numId w:val="66"/>
        </w:numPr>
        <w:rPr>
          <w:lang w:eastAsia="zh-CN"/>
        </w:rPr>
      </w:pPr>
      <w:r>
        <w:rPr>
          <w:lang w:eastAsia="zh-CN"/>
        </w:rPr>
        <w:t>用户表（</w:t>
      </w:r>
      <w:r>
        <w:rPr>
          <w:rStyle w:val="VerbatimChar"/>
        </w:rPr>
        <w:t>craftmen_users</w:t>
      </w:r>
      <w:r>
        <w:rPr>
          <w:lang w:eastAsia="zh-CN"/>
        </w:rPr>
        <w:t>）：存储用户信息，包括编号、用户名、密码、角色和状态等。</w:t>
      </w:r>
    </w:p>
    <w:p w14:paraId="693117BC" w14:textId="77777777" w:rsidR="006F58DA" w:rsidRDefault="00000000">
      <w:pPr>
        <w:numPr>
          <w:ilvl w:val="0"/>
          <w:numId w:val="66"/>
        </w:numPr>
      </w:pPr>
      <w:r>
        <w:t>角色表（</w:t>
      </w:r>
      <w:r>
        <w:rPr>
          <w:rStyle w:val="VerbatimChar"/>
        </w:rPr>
        <w:t>craftmen_roles</w:t>
      </w:r>
      <w:r>
        <w:t>）：存储角色信息，包括编号、名称、描述等。</w:t>
      </w:r>
    </w:p>
    <w:p w14:paraId="1B687332" w14:textId="77777777" w:rsidR="006F58DA" w:rsidRDefault="00000000">
      <w:pPr>
        <w:numPr>
          <w:ilvl w:val="0"/>
          <w:numId w:val="66"/>
        </w:numPr>
      </w:pPr>
      <w:r>
        <w:t>客户表（</w:t>
      </w:r>
      <w:r>
        <w:rPr>
          <w:rStyle w:val="VerbatimChar"/>
        </w:rPr>
        <w:t>craftmen_customers</w:t>
      </w:r>
      <w:r>
        <w:t>）：存储客户基本信息，包括编号、名称、地址、联系方式等。</w:t>
      </w:r>
    </w:p>
    <w:p w14:paraId="11180E39" w14:textId="77777777" w:rsidR="006F58DA" w:rsidRDefault="00000000">
      <w:pPr>
        <w:numPr>
          <w:ilvl w:val="0"/>
          <w:numId w:val="66"/>
        </w:numPr>
      </w:pPr>
      <w:r>
        <w:t>产品表（</w:t>
      </w:r>
      <w:r>
        <w:rPr>
          <w:rStyle w:val="VerbatimChar"/>
        </w:rPr>
        <w:t>craftmen_products</w:t>
      </w:r>
      <w:r>
        <w:t>）：存储产品信息，包括编号、名称、类型、描述、状态等。</w:t>
      </w:r>
    </w:p>
    <w:p w14:paraId="62E65801" w14:textId="77777777" w:rsidR="006F58DA" w:rsidRDefault="00000000">
      <w:pPr>
        <w:numPr>
          <w:ilvl w:val="0"/>
          <w:numId w:val="66"/>
        </w:numPr>
      </w:pPr>
      <w:r>
        <w:t>工艺表（</w:t>
      </w:r>
      <w:r>
        <w:rPr>
          <w:rStyle w:val="VerbatimChar"/>
        </w:rPr>
        <w:t>craftmen_processes</w:t>
      </w:r>
      <w:r>
        <w:t>）：存储工艺信息，包括编号、名称、外协价格、能力数据等。</w:t>
      </w:r>
    </w:p>
    <w:p w14:paraId="39CAFA27" w14:textId="77777777" w:rsidR="006F58DA" w:rsidRDefault="00000000">
      <w:pPr>
        <w:numPr>
          <w:ilvl w:val="0"/>
          <w:numId w:val="66"/>
        </w:numPr>
      </w:pPr>
      <w:r>
        <w:t>工艺要求表（</w:t>
      </w:r>
      <w:r>
        <w:rPr>
          <w:rStyle w:val="VerbatimChar"/>
        </w:rPr>
        <w:t>craftmen_process_requirements</w:t>
      </w:r>
      <w:r>
        <w:t>）：记录各工艺的具体要求。</w:t>
      </w:r>
    </w:p>
    <w:p w14:paraId="3AEB7133" w14:textId="77777777" w:rsidR="006F58DA" w:rsidRDefault="00000000">
      <w:pPr>
        <w:numPr>
          <w:ilvl w:val="0"/>
          <w:numId w:val="66"/>
        </w:numPr>
      </w:pPr>
      <w:r>
        <w:t>工艺计划表（</w:t>
      </w:r>
      <w:r>
        <w:rPr>
          <w:rStyle w:val="VerbatimChar"/>
        </w:rPr>
        <w:t>craftmen_process_plans</w:t>
      </w:r>
      <w:r>
        <w:t>）：存储工艺计划的编号、批次数量、计划时间等信息。</w:t>
      </w:r>
    </w:p>
    <w:p w14:paraId="756292DB" w14:textId="77777777" w:rsidR="006F58DA" w:rsidRDefault="00000000">
      <w:pPr>
        <w:numPr>
          <w:ilvl w:val="0"/>
          <w:numId w:val="66"/>
        </w:numPr>
      </w:pPr>
      <w:r>
        <w:t>工序表（</w:t>
      </w:r>
      <w:r>
        <w:rPr>
          <w:rStyle w:val="VerbatimChar"/>
        </w:rPr>
        <w:t>craftmen_procedures</w:t>
      </w:r>
      <w:r>
        <w:t>）：存储工序管理的详细数据，包括工序顺序、定额工时等。</w:t>
      </w:r>
    </w:p>
    <w:p w14:paraId="61A8D9E3" w14:textId="77777777" w:rsidR="006F58DA" w:rsidRDefault="00000000">
      <w:pPr>
        <w:pStyle w:val="FirstParagraph"/>
      </w:pPr>
      <w:r>
        <w:rPr>
          <w:b/>
          <w:bCs/>
        </w:rPr>
        <w:t>E-R</w:t>
      </w:r>
      <w:r>
        <w:rPr>
          <w:b/>
          <w:bCs/>
        </w:rPr>
        <w:t>图</w:t>
      </w:r>
    </w:p>
    <w:p w14:paraId="25BBBCE6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5713552" wp14:editId="73177B07">
            <wp:extent cx="5486400" cy="1574895"/>
            <wp:effectExtent l="0" t="0" r="0" b="0"/>
            <wp:docPr id="5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F:\241224-craftMen\craftMen\assets\image-2025010219205311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57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A7875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66D7BF7D" wp14:editId="7DDA19AA">
            <wp:extent cx="5181600" cy="3708400"/>
            <wp:effectExtent l="0" t="0" r="0" b="0"/>
            <wp:docPr id="6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F:\241224-craftMen\craftMen\assets\image-2025010219221592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FBDD1E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3317873E" wp14:editId="28AC325D">
            <wp:extent cx="5435600" cy="4152900"/>
            <wp:effectExtent l="0" t="0" r="0" b="0"/>
            <wp:docPr id="6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F:\241224-craftMen\craftMen\assets\image-2025010219235204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5EC614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7114CF48" wp14:editId="4660F185">
            <wp:extent cx="5486400" cy="4216340"/>
            <wp:effectExtent l="0" t="0" r="0" b="0"/>
            <wp:docPr id="6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F:\241224-craftMen\craftMen\assets\image-2025010219241459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21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1C29C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用户：</w:t>
      </w:r>
      <w:r>
        <w:rPr>
          <w:lang w:eastAsia="zh-CN"/>
        </w:rPr>
        <w:t>{</w:t>
      </w:r>
      <w:r>
        <w:rPr>
          <w:u w:val="single"/>
          <w:lang w:eastAsia="zh-CN"/>
        </w:rPr>
        <w:t>用户编号</w:t>
      </w:r>
      <w:r>
        <w:rPr>
          <w:lang w:eastAsia="zh-CN"/>
        </w:rPr>
        <w:t>，用户名，密码，角色编号，状态</w:t>
      </w:r>
      <w:r>
        <w:rPr>
          <w:lang w:eastAsia="zh-CN"/>
        </w:rPr>
        <w:t>}</w:t>
      </w:r>
    </w:p>
    <w:p w14:paraId="03F3B03E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角色：</w:t>
      </w:r>
      <w:r>
        <w:rPr>
          <w:lang w:eastAsia="zh-CN"/>
        </w:rPr>
        <w:t>{</w:t>
      </w:r>
      <w:r>
        <w:rPr>
          <w:u w:val="single"/>
          <w:lang w:eastAsia="zh-CN"/>
        </w:rPr>
        <w:t>角色编号</w:t>
      </w:r>
      <w:r>
        <w:rPr>
          <w:lang w:eastAsia="zh-CN"/>
        </w:rPr>
        <w:t>，名称，描述</w:t>
      </w:r>
      <w:r>
        <w:rPr>
          <w:lang w:eastAsia="zh-CN"/>
        </w:rPr>
        <w:t>}</w:t>
      </w:r>
    </w:p>
    <w:p w14:paraId="36BCFEA2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客户表：</w:t>
      </w:r>
      <w:r>
        <w:rPr>
          <w:lang w:eastAsia="zh-CN"/>
        </w:rPr>
        <w:t>{</w:t>
      </w:r>
      <w:r>
        <w:rPr>
          <w:u w:val="single"/>
          <w:lang w:eastAsia="zh-CN"/>
        </w:rPr>
        <w:t>客户编号</w:t>
      </w:r>
      <w:r>
        <w:rPr>
          <w:lang w:eastAsia="zh-CN"/>
        </w:rPr>
        <w:t>，名称，地址，联系方式</w:t>
      </w:r>
      <w:r>
        <w:rPr>
          <w:lang w:eastAsia="zh-CN"/>
        </w:rPr>
        <w:t>}</w:t>
      </w:r>
    </w:p>
    <w:p w14:paraId="0B816AF7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产品表：</w:t>
      </w:r>
      <w:r>
        <w:rPr>
          <w:lang w:eastAsia="zh-CN"/>
        </w:rPr>
        <w:t>{</w:t>
      </w:r>
      <w:r>
        <w:rPr>
          <w:u w:val="single"/>
          <w:lang w:eastAsia="zh-CN"/>
        </w:rPr>
        <w:t>产品编号</w:t>
      </w:r>
      <w:r>
        <w:rPr>
          <w:lang w:eastAsia="zh-CN"/>
        </w:rPr>
        <w:t>，名称，类型，状态，描述</w:t>
      </w:r>
      <w:r>
        <w:rPr>
          <w:lang w:eastAsia="zh-CN"/>
        </w:rPr>
        <w:t>}</w:t>
      </w:r>
    </w:p>
    <w:p w14:paraId="7EF13E99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工艺：</w:t>
      </w:r>
      <w:r>
        <w:rPr>
          <w:lang w:eastAsia="zh-CN"/>
        </w:rPr>
        <w:t>{</w:t>
      </w:r>
      <w:r>
        <w:rPr>
          <w:u w:val="single"/>
          <w:lang w:eastAsia="zh-CN"/>
        </w:rPr>
        <w:t>工艺编号</w:t>
      </w:r>
      <w:r>
        <w:rPr>
          <w:lang w:eastAsia="zh-CN"/>
        </w:rPr>
        <w:t>，名称，能力数据，外协价格</w:t>
      </w:r>
      <w:r>
        <w:rPr>
          <w:lang w:eastAsia="zh-CN"/>
        </w:rPr>
        <w:t>}</w:t>
      </w:r>
    </w:p>
    <w:p w14:paraId="07FB6E9E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工艺要求：</w:t>
      </w:r>
      <w:r>
        <w:rPr>
          <w:lang w:eastAsia="zh-CN"/>
        </w:rPr>
        <w:t>{</w:t>
      </w:r>
      <w:r>
        <w:rPr>
          <w:u w:val="single"/>
          <w:lang w:eastAsia="zh-CN"/>
        </w:rPr>
        <w:t>工艺要求编号</w:t>
      </w:r>
      <w:r>
        <w:rPr>
          <w:lang w:eastAsia="zh-CN"/>
        </w:rPr>
        <w:t>，要求内容，工艺编号</w:t>
      </w:r>
      <w:r>
        <w:rPr>
          <w:lang w:eastAsia="zh-CN"/>
        </w:rPr>
        <w:t>}</w:t>
      </w:r>
    </w:p>
    <w:p w14:paraId="53CF60C4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工艺计划：</w:t>
      </w:r>
      <w:r>
        <w:rPr>
          <w:lang w:eastAsia="zh-CN"/>
        </w:rPr>
        <w:t>{</w:t>
      </w:r>
      <w:r>
        <w:rPr>
          <w:u w:val="single"/>
          <w:lang w:eastAsia="zh-CN"/>
        </w:rPr>
        <w:t>工艺计划编号</w:t>
      </w:r>
      <w:r>
        <w:rPr>
          <w:lang w:eastAsia="zh-CN"/>
        </w:rPr>
        <w:t>，工艺编号，批次数量</w:t>
      </w:r>
      <w:r>
        <w:rPr>
          <w:lang w:eastAsia="zh-CN"/>
        </w:rPr>
        <w:t>}</w:t>
      </w:r>
    </w:p>
    <w:p w14:paraId="55C00FFA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工序表：</w:t>
      </w:r>
      <w:r>
        <w:rPr>
          <w:lang w:eastAsia="zh-CN"/>
        </w:rPr>
        <w:t>{</w:t>
      </w:r>
      <w:r>
        <w:rPr>
          <w:u w:val="single"/>
          <w:lang w:eastAsia="zh-CN"/>
        </w:rPr>
        <w:t>工序编号</w:t>
      </w:r>
      <w:r>
        <w:rPr>
          <w:lang w:eastAsia="zh-CN"/>
        </w:rPr>
        <w:t>，工序顺序，定额工时，工艺计划编号</w:t>
      </w:r>
      <w:r>
        <w:rPr>
          <w:lang w:eastAsia="zh-CN"/>
        </w:rPr>
        <w:t>}</w:t>
      </w:r>
    </w:p>
    <w:p w14:paraId="4431BC51" w14:textId="77777777" w:rsidR="006F58DA" w:rsidRDefault="00000000" w:rsidP="008A5465">
      <w:pPr>
        <w:pStyle w:val="2"/>
        <w:numPr>
          <w:ilvl w:val="0"/>
          <w:numId w:val="0"/>
        </w:numPr>
      </w:pPr>
      <w:bookmarkStart w:id="37" w:name="X1e9bced088ea872fd9ef269aa21b2e2004e1715"/>
      <w:bookmarkEnd w:id="36"/>
      <w:r>
        <w:t xml:space="preserve">5. </w:t>
      </w:r>
      <w:r>
        <w:t>用户界面设计</w:t>
      </w:r>
    </w:p>
    <w:p w14:paraId="431248BE" w14:textId="77777777" w:rsidR="006F58DA" w:rsidRDefault="00000000" w:rsidP="008A5465">
      <w:pPr>
        <w:pStyle w:val="3"/>
        <w:numPr>
          <w:ilvl w:val="0"/>
          <w:numId w:val="0"/>
        </w:numPr>
        <w:spacing w:before="240"/>
      </w:pPr>
      <w:bookmarkStart w:id="38" w:name="Xde9d87f18d2443937a08fe4ecd01b2c7aa1275c"/>
      <w:r>
        <w:t xml:space="preserve">5.1. </w:t>
      </w:r>
      <w:r>
        <w:t>交互界面概述</w:t>
      </w:r>
    </w:p>
    <w:p w14:paraId="2F7D6848" w14:textId="77777777" w:rsidR="006F58DA" w:rsidRDefault="00000000">
      <w:pPr>
        <w:numPr>
          <w:ilvl w:val="0"/>
          <w:numId w:val="67"/>
        </w:numPr>
      </w:pPr>
      <w:r>
        <w:rPr>
          <w:b/>
          <w:bCs/>
        </w:rPr>
        <w:t>登录页面</w:t>
      </w:r>
    </w:p>
    <w:p w14:paraId="79166207" w14:textId="77777777" w:rsidR="006F58DA" w:rsidRDefault="00000000">
      <w:pPr>
        <w:numPr>
          <w:ilvl w:val="1"/>
          <w:numId w:val="68"/>
        </w:numPr>
        <w:rPr>
          <w:lang w:eastAsia="zh-CN"/>
        </w:rPr>
      </w:pPr>
      <w:r>
        <w:rPr>
          <w:lang w:eastAsia="zh-CN"/>
        </w:rPr>
        <w:t>包含用户名、密码输入框，记住密码复选框，登录按钮。</w:t>
      </w:r>
    </w:p>
    <w:p w14:paraId="6ABB9882" w14:textId="77777777" w:rsidR="006F58DA" w:rsidRDefault="00000000">
      <w:pPr>
        <w:numPr>
          <w:ilvl w:val="0"/>
          <w:numId w:val="67"/>
        </w:numPr>
      </w:pPr>
      <w:r>
        <w:rPr>
          <w:b/>
          <w:bCs/>
        </w:rPr>
        <w:lastRenderedPageBreak/>
        <w:t>菜单管理页面</w:t>
      </w:r>
    </w:p>
    <w:p w14:paraId="39D697B5" w14:textId="77777777" w:rsidR="006F58DA" w:rsidRDefault="00000000">
      <w:pPr>
        <w:numPr>
          <w:ilvl w:val="1"/>
          <w:numId w:val="69"/>
        </w:numPr>
        <w:rPr>
          <w:lang w:eastAsia="zh-CN"/>
        </w:rPr>
      </w:pPr>
      <w:r>
        <w:rPr>
          <w:lang w:eastAsia="zh-CN"/>
        </w:rPr>
        <w:t>包含角色管理和用户管理。</w:t>
      </w:r>
    </w:p>
    <w:p w14:paraId="7886C47B" w14:textId="77777777" w:rsidR="006F58DA" w:rsidRDefault="00000000">
      <w:pPr>
        <w:numPr>
          <w:ilvl w:val="0"/>
          <w:numId w:val="67"/>
        </w:numPr>
      </w:pPr>
      <w:r>
        <w:rPr>
          <w:b/>
          <w:bCs/>
        </w:rPr>
        <w:t>计划进度页面</w:t>
      </w:r>
    </w:p>
    <w:p w14:paraId="652C98B2" w14:textId="77777777" w:rsidR="006F58DA" w:rsidRDefault="00000000">
      <w:pPr>
        <w:numPr>
          <w:ilvl w:val="1"/>
          <w:numId w:val="70"/>
        </w:numPr>
        <w:rPr>
          <w:lang w:eastAsia="zh-CN"/>
        </w:rPr>
      </w:pPr>
      <w:r>
        <w:rPr>
          <w:lang w:eastAsia="zh-CN"/>
        </w:rPr>
        <w:t>包含客户管理和产品管理。</w:t>
      </w:r>
    </w:p>
    <w:p w14:paraId="7AEAC1CC" w14:textId="77777777" w:rsidR="006F58DA" w:rsidRDefault="00000000">
      <w:pPr>
        <w:numPr>
          <w:ilvl w:val="0"/>
          <w:numId w:val="67"/>
        </w:numPr>
      </w:pPr>
      <w:r>
        <w:rPr>
          <w:b/>
          <w:bCs/>
        </w:rPr>
        <w:t>工艺监控页面</w:t>
      </w:r>
    </w:p>
    <w:p w14:paraId="1B19A6D9" w14:textId="77777777" w:rsidR="006F58DA" w:rsidRDefault="00000000">
      <w:pPr>
        <w:numPr>
          <w:ilvl w:val="1"/>
          <w:numId w:val="71"/>
        </w:numPr>
        <w:rPr>
          <w:lang w:eastAsia="zh-CN"/>
        </w:rPr>
      </w:pPr>
      <w:r>
        <w:rPr>
          <w:lang w:eastAsia="zh-CN"/>
        </w:rPr>
        <w:t>包含工艺管理、工艺要求、工艺计划、工序管理。</w:t>
      </w:r>
    </w:p>
    <w:p w14:paraId="42229080" w14:textId="0EAEE058" w:rsidR="006F58DA" w:rsidRDefault="006F58DA"/>
    <w:p w14:paraId="430E44C8" w14:textId="77777777" w:rsidR="006F58DA" w:rsidRDefault="00000000" w:rsidP="008A5465">
      <w:pPr>
        <w:pStyle w:val="3"/>
        <w:numPr>
          <w:ilvl w:val="0"/>
          <w:numId w:val="0"/>
        </w:numPr>
        <w:spacing w:before="240"/>
      </w:pPr>
      <w:bookmarkStart w:id="39" w:name="X28eb4a9e5093c0bca846ecb6e4a06ac2f21c1c0"/>
      <w:bookmarkEnd w:id="38"/>
      <w:r>
        <w:t xml:space="preserve">5.2. </w:t>
      </w:r>
      <w:r>
        <w:t>样式项目结构介绍</w:t>
      </w:r>
    </w:p>
    <w:p w14:paraId="15719509" w14:textId="77777777" w:rsidR="006F58DA" w:rsidRDefault="00000000">
      <w:pPr>
        <w:pStyle w:val="FirstParagraph"/>
        <w:rPr>
          <w:lang w:eastAsia="zh-CN"/>
        </w:rPr>
      </w:pPr>
      <w:r>
        <w:rPr>
          <w:lang w:eastAsia="zh-CN"/>
        </w:rPr>
        <w:t>引用官方文档的前端设计如下</w:t>
      </w:r>
      <w:r>
        <w:rPr>
          <w:lang w:eastAsia="zh-CN"/>
        </w:rPr>
        <w:t>:</w:t>
      </w:r>
    </w:p>
    <w:p w14:paraId="416F2EB8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7739EB40" wp14:editId="0402F841">
            <wp:extent cx="4714875" cy="6438900"/>
            <wp:effectExtent l="0" t="0" r="0" b="0"/>
            <wp:docPr id="7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F:\241224-craftMen\craftMen\assets\README\imag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64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602860" w14:textId="77777777" w:rsidR="006F58DA" w:rsidRDefault="00000000" w:rsidP="008A5465">
      <w:pPr>
        <w:pStyle w:val="4"/>
        <w:numPr>
          <w:ilvl w:val="0"/>
          <w:numId w:val="0"/>
        </w:numPr>
      </w:pPr>
      <w:bookmarkStart w:id="40" w:name="X5914239337bd9b125eacd62c7944250e9019ee6"/>
      <w:r>
        <w:lastRenderedPageBreak/>
        <w:t xml:space="preserve">5.2.1. </w:t>
      </w:r>
      <w:r>
        <w:rPr>
          <w:rStyle w:val="VerbatimChar"/>
        </w:rPr>
        <w:t>craftMen-ui/src/views/tool/build</w:t>
      </w:r>
      <w:r>
        <w:t>目录</w:t>
      </w:r>
    </w:p>
    <w:p w14:paraId="40F9DB6B" w14:textId="77777777" w:rsidR="006F58DA" w:rsidRDefault="00000000">
      <w:pPr>
        <w:pStyle w:val="FirstParagraph"/>
      </w:pPr>
      <w:r>
        <w:rPr>
          <w:noProof/>
        </w:rPr>
        <w:drawing>
          <wp:inline distT="0" distB="0" distL="0" distR="0" wp14:anchorId="00FA8ECA" wp14:editId="27447F33">
            <wp:extent cx="2943225" cy="1619250"/>
            <wp:effectExtent l="0" t="0" r="0" b="0"/>
            <wp:docPr id="7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F:\241224-craftMen\craftMen\assets\README\imag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636AF7" w14:textId="77777777" w:rsidR="006F58DA" w:rsidRDefault="00000000">
      <w:pPr>
        <w:numPr>
          <w:ilvl w:val="0"/>
          <w:numId w:val="72"/>
        </w:numPr>
      </w:pPr>
      <w:r>
        <w:rPr>
          <w:b/>
          <w:bCs/>
        </w:rPr>
        <w:t>CodeTypeDialog.vue</w:t>
      </w:r>
    </w:p>
    <w:p w14:paraId="1D0B706E" w14:textId="77777777" w:rsidR="006F58DA" w:rsidRDefault="00000000">
      <w:pPr>
        <w:numPr>
          <w:ilvl w:val="1"/>
          <w:numId w:val="73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用于创建或编辑代码类型的对话框界面。通常在工具或生成模块中用于用户选择或设置代码类型。</w:t>
      </w:r>
    </w:p>
    <w:p w14:paraId="5AE4F89C" w14:textId="77777777" w:rsidR="006F58DA" w:rsidRDefault="00000000">
      <w:pPr>
        <w:numPr>
          <w:ilvl w:val="1"/>
          <w:numId w:val="73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包含表单、按钮和输入框，用户可以在其中选择或输入相关的代码类型。</w:t>
      </w:r>
    </w:p>
    <w:p w14:paraId="1D2271E9" w14:textId="77777777" w:rsidR="006F58DA" w:rsidRDefault="00000000">
      <w:pPr>
        <w:numPr>
          <w:ilvl w:val="0"/>
          <w:numId w:val="72"/>
        </w:numPr>
      </w:pPr>
      <w:r>
        <w:rPr>
          <w:b/>
          <w:bCs/>
        </w:rPr>
        <w:t>DraggableItem.vue</w:t>
      </w:r>
    </w:p>
    <w:p w14:paraId="4D78A713" w14:textId="77777777" w:rsidR="006F58DA" w:rsidRDefault="00000000">
      <w:pPr>
        <w:numPr>
          <w:ilvl w:val="1"/>
          <w:numId w:val="74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实现拖拽功能的组件。通常用于在界面上拖动并重新排列元素。</w:t>
      </w:r>
    </w:p>
    <w:p w14:paraId="28AE5CEB" w14:textId="77777777" w:rsidR="006F58DA" w:rsidRDefault="00000000">
      <w:pPr>
        <w:numPr>
          <w:ilvl w:val="1"/>
          <w:numId w:val="74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为某些可视化元素（如列表项、表格项等）提供拖拽排序功能，增强用户交互体验。</w:t>
      </w:r>
    </w:p>
    <w:p w14:paraId="442F751E" w14:textId="77777777" w:rsidR="006F58DA" w:rsidRDefault="00000000">
      <w:pPr>
        <w:numPr>
          <w:ilvl w:val="0"/>
          <w:numId w:val="72"/>
        </w:numPr>
      </w:pPr>
      <w:r>
        <w:rPr>
          <w:b/>
          <w:bCs/>
        </w:rPr>
        <w:t>IconsDialog.vue</w:t>
      </w:r>
    </w:p>
    <w:p w14:paraId="6BACE041" w14:textId="77777777" w:rsidR="006F58DA" w:rsidRDefault="00000000">
      <w:pPr>
        <w:numPr>
          <w:ilvl w:val="1"/>
          <w:numId w:val="75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显示图标选择的对话框。</w:t>
      </w:r>
    </w:p>
    <w:p w14:paraId="62240E14" w14:textId="77777777" w:rsidR="006F58DA" w:rsidRDefault="00000000">
      <w:pPr>
        <w:numPr>
          <w:ilvl w:val="1"/>
          <w:numId w:val="75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允许用户选择和确认图标，通常在生成或配置某些功能时使用图标选择界面。</w:t>
      </w:r>
    </w:p>
    <w:p w14:paraId="1C3D07D5" w14:textId="77777777" w:rsidR="006F58DA" w:rsidRDefault="00000000">
      <w:pPr>
        <w:numPr>
          <w:ilvl w:val="0"/>
          <w:numId w:val="72"/>
        </w:numPr>
      </w:pPr>
      <w:r>
        <w:rPr>
          <w:b/>
          <w:bCs/>
        </w:rPr>
        <w:t>index.vue</w:t>
      </w:r>
    </w:p>
    <w:p w14:paraId="6C6245CD" w14:textId="77777777" w:rsidR="006F58DA" w:rsidRDefault="00000000">
      <w:pPr>
        <w:numPr>
          <w:ilvl w:val="1"/>
          <w:numId w:val="76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这个组件作为工具界面的入口，通常用来展示或初始化生成器、工具集等。</w:t>
      </w:r>
    </w:p>
    <w:p w14:paraId="111CB7FF" w14:textId="77777777" w:rsidR="006F58DA" w:rsidRDefault="00000000">
      <w:pPr>
        <w:numPr>
          <w:ilvl w:val="1"/>
          <w:numId w:val="76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负责加载和管理与该模块相关的视图和子组件。</w:t>
      </w:r>
    </w:p>
    <w:p w14:paraId="15CB621E" w14:textId="77777777" w:rsidR="006F58DA" w:rsidRDefault="00000000">
      <w:pPr>
        <w:numPr>
          <w:ilvl w:val="0"/>
          <w:numId w:val="72"/>
        </w:numPr>
      </w:pPr>
      <w:r>
        <w:rPr>
          <w:b/>
          <w:bCs/>
        </w:rPr>
        <w:t>RightPanel.vue</w:t>
      </w:r>
    </w:p>
    <w:p w14:paraId="367FE062" w14:textId="77777777" w:rsidR="006F58DA" w:rsidRDefault="00000000">
      <w:pPr>
        <w:numPr>
          <w:ilvl w:val="1"/>
          <w:numId w:val="77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右侧面板组件，用于展示某些动态内容或操作面板。</w:t>
      </w:r>
    </w:p>
    <w:p w14:paraId="62CFCE04" w14:textId="77777777" w:rsidR="006F58DA" w:rsidRDefault="00000000">
      <w:pPr>
        <w:numPr>
          <w:ilvl w:val="1"/>
          <w:numId w:val="77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例如，显示一些工具选项、操作日志、配置参数等，提升界面的互动性。</w:t>
      </w:r>
    </w:p>
    <w:p w14:paraId="591F550E" w14:textId="77777777" w:rsidR="006F58DA" w:rsidRDefault="00000000">
      <w:pPr>
        <w:numPr>
          <w:ilvl w:val="0"/>
          <w:numId w:val="72"/>
        </w:numPr>
      </w:pPr>
      <w:r>
        <w:rPr>
          <w:b/>
          <w:bCs/>
        </w:rPr>
        <w:lastRenderedPageBreak/>
        <w:t>TreeNodeDialog.vue</w:t>
      </w:r>
    </w:p>
    <w:p w14:paraId="220EDF9E" w14:textId="77777777" w:rsidR="006F58DA" w:rsidRDefault="00000000">
      <w:pPr>
        <w:numPr>
          <w:ilvl w:val="1"/>
          <w:numId w:val="78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树节点对话框，用于编辑树结构中的节点。</w:t>
      </w:r>
    </w:p>
    <w:p w14:paraId="2FA56899" w14:textId="77777777" w:rsidR="006F58DA" w:rsidRDefault="00000000">
      <w:pPr>
        <w:numPr>
          <w:ilvl w:val="1"/>
          <w:numId w:val="78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在树形结构中添加、修改或删除节点，并提供对树节点的各种操作和配置。</w:t>
      </w:r>
    </w:p>
    <w:p w14:paraId="77AA71E5" w14:textId="77777777" w:rsidR="006F58DA" w:rsidRDefault="00000000">
      <w:r>
        <w:pict w14:anchorId="09D09AA1">
          <v:rect id="_x0000_i1134" style="width:0;height:1.5pt" o:hralign="center" o:hrstd="t" o:hr="t"/>
        </w:pict>
      </w:r>
    </w:p>
    <w:p w14:paraId="60E066DC" w14:textId="77777777" w:rsidR="006F58DA" w:rsidRDefault="00000000" w:rsidP="008A5465">
      <w:pPr>
        <w:pStyle w:val="4"/>
        <w:numPr>
          <w:ilvl w:val="0"/>
          <w:numId w:val="0"/>
        </w:numPr>
      </w:pPr>
      <w:bookmarkStart w:id="41" w:name="X6c2e4a51ab1b15d0c6735fb76ebbc9d99a6854a"/>
      <w:bookmarkEnd w:id="40"/>
      <w:r>
        <w:t xml:space="preserve">5.2.2. </w:t>
      </w:r>
      <w:r>
        <w:rPr>
          <w:rStyle w:val="VerbatimChar"/>
        </w:rPr>
        <w:t>craftMen-ui/src/components</w:t>
      </w:r>
      <w:r>
        <w:t>目录</w:t>
      </w:r>
    </w:p>
    <w:p w14:paraId="1BD6EBC1" w14:textId="77777777" w:rsidR="006F58DA" w:rsidRDefault="00000000">
      <w:pPr>
        <w:pStyle w:val="FirstParagraph"/>
      </w:pPr>
      <w:r>
        <w:rPr>
          <w:noProof/>
        </w:rPr>
        <w:drawing>
          <wp:inline distT="0" distB="0" distL="0" distR="0" wp14:anchorId="22C8BBF7" wp14:editId="09DFA7AC">
            <wp:extent cx="2428875" cy="4095750"/>
            <wp:effectExtent l="0" t="0" r="0" b="0"/>
            <wp:docPr id="8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F:\241224-craftMen\craftMen\assets\README\image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409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EF8D2" w14:textId="77777777" w:rsidR="006F58DA" w:rsidRDefault="00000000">
      <w:pPr>
        <w:numPr>
          <w:ilvl w:val="0"/>
          <w:numId w:val="79"/>
        </w:numPr>
      </w:pPr>
      <w:r>
        <w:rPr>
          <w:b/>
          <w:bCs/>
        </w:rPr>
        <w:t>Breadcrumb</w:t>
      </w:r>
    </w:p>
    <w:p w14:paraId="023C627D" w14:textId="77777777" w:rsidR="006F58DA" w:rsidRDefault="00000000">
      <w:pPr>
        <w:numPr>
          <w:ilvl w:val="1"/>
          <w:numId w:val="80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面包屑导航组件，用于显示当前位置的路径。</w:t>
      </w:r>
    </w:p>
    <w:p w14:paraId="619B12DA" w14:textId="77777777" w:rsidR="006F58DA" w:rsidRDefault="00000000">
      <w:pPr>
        <w:numPr>
          <w:ilvl w:val="1"/>
          <w:numId w:val="80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帮助用户了解当前页面的位置，提供便捷的返回路径。</w:t>
      </w:r>
    </w:p>
    <w:p w14:paraId="152F0CF1" w14:textId="77777777" w:rsidR="006F58DA" w:rsidRDefault="00000000">
      <w:pPr>
        <w:numPr>
          <w:ilvl w:val="0"/>
          <w:numId w:val="79"/>
        </w:numPr>
      </w:pPr>
      <w:r>
        <w:rPr>
          <w:b/>
          <w:bCs/>
        </w:rPr>
        <w:t>Crontab</w:t>
      </w:r>
    </w:p>
    <w:p w14:paraId="49103891" w14:textId="77777777" w:rsidR="006F58DA" w:rsidRDefault="00000000">
      <w:pPr>
        <w:numPr>
          <w:ilvl w:val="1"/>
          <w:numId w:val="81"/>
        </w:numPr>
      </w:pPr>
      <w:r>
        <w:rPr>
          <w:b/>
          <w:bCs/>
        </w:rPr>
        <w:t>作用</w:t>
      </w:r>
      <w:r>
        <w:t>：定时任务组件。</w:t>
      </w:r>
    </w:p>
    <w:p w14:paraId="0E56E34D" w14:textId="77777777" w:rsidR="006F58DA" w:rsidRDefault="00000000">
      <w:pPr>
        <w:numPr>
          <w:ilvl w:val="1"/>
          <w:numId w:val="81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用于配置和管理系统中的定时任务，通常用于设置周期性任务。</w:t>
      </w:r>
    </w:p>
    <w:p w14:paraId="365AC588" w14:textId="77777777" w:rsidR="006F58DA" w:rsidRDefault="00000000">
      <w:pPr>
        <w:numPr>
          <w:ilvl w:val="0"/>
          <w:numId w:val="79"/>
        </w:numPr>
      </w:pPr>
      <w:r>
        <w:rPr>
          <w:b/>
          <w:bCs/>
        </w:rPr>
        <w:lastRenderedPageBreak/>
        <w:t>DictTag</w:t>
      </w:r>
    </w:p>
    <w:p w14:paraId="5358D3F6" w14:textId="77777777" w:rsidR="006F58DA" w:rsidRDefault="00000000">
      <w:pPr>
        <w:numPr>
          <w:ilvl w:val="1"/>
          <w:numId w:val="82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字典标签组件，用于显示标签化的字典数据。</w:t>
      </w:r>
    </w:p>
    <w:p w14:paraId="11C8713E" w14:textId="77777777" w:rsidR="006F58DA" w:rsidRDefault="00000000">
      <w:pPr>
        <w:numPr>
          <w:ilvl w:val="1"/>
          <w:numId w:val="82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以标签形式展示字典数据，支持快速查看和操作。</w:t>
      </w:r>
    </w:p>
    <w:p w14:paraId="51AD0814" w14:textId="77777777" w:rsidR="006F58DA" w:rsidRDefault="00000000">
      <w:pPr>
        <w:numPr>
          <w:ilvl w:val="0"/>
          <w:numId w:val="79"/>
        </w:numPr>
      </w:pPr>
      <w:r>
        <w:rPr>
          <w:b/>
          <w:bCs/>
        </w:rPr>
        <w:t>Editor</w:t>
      </w:r>
    </w:p>
    <w:p w14:paraId="761BB5B6" w14:textId="77777777" w:rsidR="006F58DA" w:rsidRDefault="00000000">
      <w:pPr>
        <w:numPr>
          <w:ilvl w:val="1"/>
          <w:numId w:val="83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富文本编辑器组件。</w:t>
      </w:r>
    </w:p>
    <w:p w14:paraId="20170E24" w14:textId="77777777" w:rsidR="006F58DA" w:rsidRDefault="00000000">
      <w:pPr>
        <w:numPr>
          <w:ilvl w:val="1"/>
          <w:numId w:val="83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提供丰富的文本编辑功能，支持格式化文本、插入图片等操作。</w:t>
      </w:r>
    </w:p>
    <w:p w14:paraId="2F863AD8" w14:textId="77777777" w:rsidR="006F58DA" w:rsidRDefault="00000000">
      <w:pPr>
        <w:numPr>
          <w:ilvl w:val="0"/>
          <w:numId w:val="79"/>
        </w:numPr>
      </w:pPr>
      <w:r>
        <w:rPr>
          <w:b/>
          <w:bCs/>
        </w:rPr>
        <w:t>FileUpload</w:t>
      </w:r>
    </w:p>
    <w:p w14:paraId="4B8C3A0C" w14:textId="77777777" w:rsidR="006F58DA" w:rsidRDefault="00000000">
      <w:pPr>
        <w:numPr>
          <w:ilvl w:val="1"/>
          <w:numId w:val="84"/>
        </w:numPr>
      </w:pPr>
      <w:r>
        <w:rPr>
          <w:b/>
          <w:bCs/>
        </w:rPr>
        <w:t>作用</w:t>
      </w:r>
      <w:r>
        <w:t>：文件上传组件。</w:t>
      </w:r>
    </w:p>
    <w:p w14:paraId="5D9BC66F" w14:textId="77777777" w:rsidR="006F58DA" w:rsidRDefault="00000000">
      <w:pPr>
        <w:numPr>
          <w:ilvl w:val="1"/>
          <w:numId w:val="84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实现文件的上传功能，支持选择文件、上传进度等功能。</w:t>
      </w:r>
    </w:p>
    <w:p w14:paraId="3C1875A1" w14:textId="77777777" w:rsidR="006F58DA" w:rsidRDefault="00000000">
      <w:pPr>
        <w:numPr>
          <w:ilvl w:val="0"/>
          <w:numId w:val="79"/>
        </w:numPr>
      </w:pPr>
      <w:r>
        <w:rPr>
          <w:b/>
          <w:bCs/>
        </w:rPr>
        <w:t>Hamburger</w:t>
      </w:r>
    </w:p>
    <w:p w14:paraId="11656B25" w14:textId="77777777" w:rsidR="006F58DA" w:rsidRDefault="00000000">
      <w:pPr>
        <w:numPr>
          <w:ilvl w:val="1"/>
          <w:numId w:val="85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汉堡菜单组件，通常用于移动端界面。</w:t>
      </w:r>
    </w:p>
    <w:p w14:paraId="7ACC331E" w14:textId="77777777" w:rsidR="006F58DA" w:rsidRDefault="00000000">
      <w:pPr>
        <w:numPr>
          <w:ilvl w:val="1"/>
          <w:numId w:val="85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点击后展开或收起侧边栏的菜单，节省空间，提升可用性。</w:t>
      </w:r>
    </w:p>
    <w:p w14:paraId="06D20D73" w14:textId="77777777" w:rsidR="006F58DA" w:rsidRDefault="00000000">
      <w:pPr>
        <w:numPr>
          <w:ilvl w:val="0"/>
          <w:numId w:val="79"/>
        </w:numPr>
      </w:pPr>
      <w:r>
        <w:rPr>
          <w:b/>
          <w:bCs/>
        </w:rPr>
        <w:t>HeaderSearch</w:t>
      </w:r>
    </w:p>
    <w:p w14:paraId="435A9885" w14:textId="77777777" w:rsidR="006F58DA" w:rsidRDefault="00000000">
      <w:pPr>
        <w:numPr>
          <w:ilvl w:val="1"/>
          <w:numId w:val="86"/>
        </w:numPr>
      </w:pPr>
      <w:r>
        <w:rPr>
          <w:b/>
          <w:bCs/>
        </w:rPr>
        <w:t>作用</w:t>
      </w:r>
      <w:r>
        <w:t>：头部搜索组件。</w:t>
      </w:r>
    </w:p>
    <w:p w14:paraId="0599F273" w14:textId="77777777" w:rsidR="006F58DA" w:rsidRDefault="00000000">
      <w:pPr>
        <w:numPr>
          <w:ilvl w:val="1"/>
          <w:numId w:val="86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在页面头部提供搜索框，用户可以快速搜索应用中的内容。</w:t>
      </w:r>
    </w:p>
    <w:p w14:paraId="7DF6C7DE" w14:textId="77777777" w:rsidR="006F58DA" w:rsidRDefault="00000000">
      <w:pPr>
        <w:numPr>
          <w:ilvl w:val="0"/>
          <w:numId w:val="79"/>
        </w:numPr>
      </w:pPr>
      <w:r>
        <w:rPr>
          <w:b/>
          <w:bCs/>
        </w:rPr>
        <w:t>IconSelect</w:t>
      </w:r>
    </w:p>
    <w:p w14:paraId="7F5E8249" w14:textId="77777777" w:rsidR="006F58DA" w:rsidRDefault="00000000">
      <w:pPr>
        <w:numPr>
          <w:ilvl w:val="1"/>
          <w:numId w:val="87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图标选择器组件。</w:t>
      </w:r>
    </w:p>
    <w:p w14:paraId="67B9276C" w14:textId="77777777" w:rsidR="006F58DA" w:rsidRDefault="00000000">
      <w:pPr>
        <w:numPr>
          <w:ilvl w:val="1"/>
          <w:numId w:val="87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帮助用户在一组图标中选择一个作为输入，常用于配置类应用。</w:t>
      </w:r>
    </w:p>
    <w:p w14:paraId="452A52A5" w14:textId="77777777" w:rsidR="006F58DA" w:rsidRDefault="00000000">
      <w:pPr>
        <w:numPr>
          <w:ilvl w:val="0"/>
          <w:numId w:val="79"/>
        </w:numPr>
      </w:pPr>
      <w:r>
        <w:rPr>
          <w:b/>
          <w:bCs/>
        </w:rPr>
        <w:t>iFrame</w:t>
      </w:r>
    </w:p>
    <w:p w14:paraId="03B159D0" w14:textId="77777777" w:rsidR="006F58DA" w:rsidRDefault="00000000">
      <w:pPr>
        <w:numPr>
          <w:ilvl w:val="1"/>
          <w:numId w:val="88"/>
        </w:numPr>
      </w:pPr>
      <w:r>
        <w:rPr>
          <w:b/>
          <w:bCs/>
        </w:rPr>
        <w:t>作用</w:t>
      </w:r>
      <w:r>
        <w:t>：</w:t>
      </w:r>
      <w:r>
        <w:rPr>
          <w:rStyle w:val="VerbatimChar"/>
        </w:rPr>
        <w:t>iframe</w:t>
      </w:r>
      <w:r>
        <w:t>组件。</w:t>
      </w:r>
    </w:p>
    <w:p w14:paraId="45CF3A2F" w14:textId="77777777" w:rsidR="006F58DA" w:rsidRDefault="00000000">
      <w:pPr>
        <w:numPr>
          <w:ilvl w:val="1"/>
          <w:numId w:val="88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用于在当前页面嵌入外部网页或应用，通常用于嵌入其他网页或系统模块。</w:t>
      </w:r>
    </w:p>
    <w:p w14:paraId="39F7EAB3" w14:textId="77777777" w:rsidR="006F58DA" w:rsidRDefault="00000000">
      <w:pPr>
        <w:numPr>
          <w:ilvl w:val="0"/>
          <w:numId w:val="79"/>
        </w:numPr>
      </w:pPr>
      <w:r>
        <w:rPr>
          <w:b/>
          <w:bCs/>
        </w:rPr>
        <w:t>ImagePreview</w:t>
      </w:r>
    </w:p>
    <w:p w14:paraId="76F3B5C2" w14:textId="77777777" w:rsidR="006F58DA" w:rsidRDefault="00000000">
      <w:pPr>
        <w:numPr>
          <w:ilvl w:val="1"/>
          <w:numId w:val="89"/>
        </w:numPr>
      </w:pPr>
      <w:r>
        <w:rPr>
          <w:b/>
          <w:bCs/>
        </w:rPr>
        <w:t>作用</w:t>
      </w:r>
      <w:r>
        <w:t>：图片预览组件。</w:t>
      </w:r>
    </w:p>
    <w:p w14:paraId="7E90C06B" w14:textId="77777777" w:rsidR="006F58DA" w:rsidRDefault="00000000">
      <w:pPr>
        <w:numPr>
          <w:ilvl w:val="1"/>
          <w:numId w:val="89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允许用户查看图片的预览，通常用于查看大图或缩略图。</w:t>
      </w:r>
    </w:p>
    <w:p w14:paraId="1232CD46" w14:textId="77777777" w:rsidR="006F58DA" w:rsidRDefault="00000000">
      <w:pPr>
        <w:numPr>
          <w:ilvl w:val="0"/>
          <w:numId w:val="79"/>
        </w:numPr>
      </w:pPr>
      <w:r>
        <w:rPr>
          <w:b/>
          <w:bCs/>
        </w:rPr>
        <w:lastRenderedPageBreak/>
        <w:t>ImageUpload</w:t>
      </w:r>
    </w:p>
    <w:p w14:paraId="41F9A868" w14:textId="77777777" w:rsidR="006F58DA" w:rsidRDefault="00000000">
      <w:pPr>
        <w:numPr>
          <w:ilvl w:val="1"/>
          <w:numId w:val="90"/>
        </w:numPr>
      </w:pPr>
      <w:r>
        <w:rPr>
          <w:b/>
          <w:bCs/>
        </w:rPr>
        <w:t>作用</w:t>
      </w:r>
      <w:r>
        <w:t>：图片上传组件。</w:t>
      </w:r>
    </w:p>
    <w:p w14:paraId="21BE7D8B" w14:textId="77777777" w:rsidR="006F58DA" w:rsidRDefault="00000000">
      <w:pPr>
        <w:numPr>
          <w:ilvl w:val="1"/>
          <w:numId w:val="90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用于上传图片，支持多文件上传和进度显示等功能。</w:t>
      </w:r>
    </w:p>
    <w:p w14:paraId="23E2F638" w14:textId="77777777" w:rsidR="006F58DA" w:rsidRDefault="00000000">
      <w:pPr>
        <w:numPr>
          <w:ilvl w:val="0"/>
          <w:numId w:val="79"/>
        </w:numPr>
      </w:pPr>
      <w:r>
        <w:rPr>
          <w:b/>
          <w:bCs/>
        </w:rPr>
        <w:t>Pagination</w:t>
      </w:r>
    </w:p>
    <w:p w14:paraId="550C8913" w14:textId="77777777" w:rsidR="006F58DA" w:rsidRDefault="00000000">
      <w:pPr>
        <w:numPr>
          <w:ilvl w:val="1"/>
          <w:numId w:val="91"/>
        </w:numPr>
      </w:pPr>
      <w:r>
        <w:rPr>
          <w:b/>
          <w:bCs/>
        </w:rPr>
        <w:t>作用</w:t>
      </w:r>
      <w:r>
        <w:t>：分页组件。</w:t>
      </w:r>
    </w:p>
    <w:p w14:paraId="5CF389B9" w14:textId="77777777" w:rsidR="006F58DA" w:rsidRDefault="00000000">
      <w:pPr>
        <w:numPr>
          <w:ilvl w:val="1"/>
          <w:numId w:val="91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用于分页展示数据，支持跳转、下一页、上一页等功能。</w:t>
      </w:r>
    </w:p>
    <w:p w14:paraId="05F766A9" w14:textId="77777777" w:rsidR="006F58DA" w:rsidRDefault="00000000">
      <w:pPr>
        <w:numPr>
          <w:ilvl w:val="0"/>
          <w:numId w:val="79"/>
        </w:numPr>
      </w:pPr>
      <w:r>
        <w:rPr>
          <w:b/>
          <w:bCs/>
        </w:rPr>
        <w:t>ParentView</w:t>
      </w:r>
    </w:p>
    <w:p w14:paraId="7F2A1CCF" w14:textId="77777777" w:rsidR="006F58DA" w:rsidRDefault="00000000">
      <w:pPr>
        <w:numPr>
          <w:ilvl w:val="1"/>
          <w:numId w:val="92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父视图组件，用于显示子视图。</w:t>
      </w:r>
    </w:p>
    <w:p w14:paraId="0DA032FA" w14:textId="77777777" w:rsidR="006F58DA" w:rsidRDefault="00000000">
      <w:pPr>
        <w:numPr>
          <w:ilvl w:val="1"/>
          <w:numId w:val="92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管理并展示子视图的内容，适用于复杂的父子页面结构。</w:t>
      </w:r>
    </w:p>
    <w:p w14:paraId="55D06B5F" w14:textId="77777777" w:rsidR="006F58DA" w:rsidRDefault="00000000">
      <w:pPr>
        <w:numPr>
          <w:ilvl w:val="0"/>
          <w:numId w:val="79"/>
        </w:numPr>
      </w:pPr>
      <w:r>
        <w:rPr>
          <w:b/>
          <w:bCs/>
        </w:rPr>
        <w:t>RightToolbar</w:t>
      </w:r>
    </w:p>
    <w:p w14:paraId="37B41173" w14:textId="77777777" w:rsidR="006F58DA" w:rsidRDefault="00000000">
      <w:pPr>
        <w:numPr>
          <w:ilvl w:val="1"/>
          <w:numId w:val="93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右侧工具栏组件。</w:t>
      </w:r>
    </w:p>
    <w:p w14:paraId="120E3EE0" w14:textId="77777777" w:rsidR="006F58DA" w:rsidRDefault="00000000">
      <w:pPr>
        <w:numPr>
          <w:ilvl w:val="1"/>
          <w:numId w:val="93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为用户提供常用工具或功能按钮，通常在页面右侧展示。</w:t>
      </w:r>
    </w:p>
    <w:p w14:paraId="478EBF89" w14:textId="77777777" w:rsidR="006F58DA" w:rsidRDefault="00000000">
      <w:pPr>
        <w:numPr>
          <w:ilvl w:val="0"/>
          <w:numId w:val="79"/>
        </w:numPr>
      </w:pPr>
      <w:r>
        <w:rPr>
          <w:b/>
          <w:bCs/>
        </w:rPr>
        <w:t>RuoYi</w:t>
      </w:r>
    </w:p>
    <w:p w14:paraId="4A56D265" w14:textId="77777777" w:rsidR="006F58DA" w:rsidRDefault="00000000">
      <w:pPr>
        <w:numPr>
          <w:ilvl w:val="1"/>
          <w:numId w:val="94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</w:t>
      </w:r>
      <w:r>
        <w:rPr>
          <w:lang w:eastAsia="zh-CN"/>
        </w:rPr>
        <w:t xml:space="preserve">RuoYi </w:t>
      </w:r>
      <w:r>
        <w:rPr>
          <w:lang w:eastAsia="zh-CN"/>
        </w:rPr>
        <w:t>系统的相关组件。</w:t>
      </w:r>
    </w:p>
    <w:p w14:paraId="7FD24E8B" w14:textId="77777777" w:rsidR="006F58DA" w:rsidRDefault="00000000">
      <w:pPr>
        <w:numPr>
          <w:ilvl w:val="1"/>
          <w:numId w:val="94"/>
        </w:numPr>
      </w:pPr>
      <w:r>
        <w:rPr>
          <w:b/>
          <w:bCs/>
        </w:rPr>
        <w:t>功能</w:t>
      </w:r>
      <w:r>
        <w:t>：与</w:t>
      </w:r>
      <w:r>
        <w:t>RuoYi</w:t>
      </w:r>
      <w:r>
        <w:t>管理系统集成，用于展示一些特定功能。</w:t>
      </w:r>
    </w:p>
    <w:p w14:paraId="421C333E" w14:textId="77777777" w:rsidR="006F58DA" w:rsidRDefault="00000000">
      <w:pPr>
        <w:numPr>
          <w:ilvl w:val="0"/>
          <w:numId w:val="79"/>
        </w:numPr>
      </w:pPr>
      <w:r>
        <w:rPr>
          <w:b/>
          <w:bCs/>
        </w:rPr>
        <w:t>Screenfull</w:t>
      </w:r>
    </w:p>
    <w:p w14:paraId="4EE69808" w14:textId="77777777" w:rsidR="006F58DA" w:rsidRDefault="00000000">
      <w:pPr>
        <w:numPr>
          <w:ilvl w:val="1"/>
          <w:numId w:val="95"/>
        </w:numPr>
      </w:pPr>
      <w:r>
        <w:rPr>
          <w:b/>
          <w:bCs/>
        </w:rPr>
        <w:t>作用</w:t>
      </w:r>
      <w:r>
        <w:t>：全屏显示组件。</w:t>
      </w:r>
    </w:p>
    <w:p w14:paraId="7F6341D2" w14:textId="77777777" w:rsidR="006F58DA" w:rsidRDefault="00000000">
      <w:pPr>
        <w:numPr>
          <w:ilvl w:val="1"/>
          <w:numId w:val="95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将页面切换为全屏模式，通常用于需要大屏展示的应用。</w:t>
      </w:r>
    </w:p>
    <w:p w14:paraId="1DE10A1B" w14:textId="77777777" w:rsidR="006F58DA" w:rsidRDefault="00000000">
      <w:pPr>
        <w:numPr>
          <w:ilvl w:val="0"/>
          <w:numId w:val="79"/>
        </w:numPr>
      </w:pPr>
      <w:r>
        <w:rPr>
          <w:b/>
          <w:bCs/>
        </w:rPr>
        <w:t>SizeSelect</w:t>
      </w:r>
    </w:p>
    <w:p w14:paraId="5D4D682D" w14:textId="77777777" w:rsidR="006F58DA" w:rsidRDefault="00000000">
      <w:pPr>
        <w:numPr>
          <w:ilvl w:val="1"/>
          <w:numId w:val="96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选择页面显示大小组件。</w:t>
      </w:r>
    </w:p>
    <w:p w14:paraId="7DA2734A" w14:textId="77777777" w:rsidR="006F58DA" w:rsidRDefault="00000000">
      <w:pPr>
        <w:numPr>
          <w:ilvl w:val="1"/>
          <w:numId w:val="96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提供页面大小调整功能，通常用于表格或列表的显示。</w:t>
      </w:r>
    </w:p>
    <w:p w14:paraId="5C2DE221" w14:textId="77777777" w:rsidR="006F58DA" w:rsidRDefault="00000000">
      <w:pPr>
        <w:numPr>
          <w:ilvl w:val="0"/>
          <w:numId w:val="79"/>
        </w:numPr>
      </w:pPr>
      <w:r>
        <w:rPr>
          <w:b/>
          <w:bCs/>
        </w:rPr>
        <w:t>SvgIcon</w:t>
      </w:r>
    </w:p>
    <w:p w14:paraId="6748FCC1" w14:textId="77777777" w:rsidR="006F58DA" w:rsidRDefault="00000000">
      <w:pPr>
        <w:numPr>
          <w:ilvl w:val="1"/>
          <w:numId w:val="97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</w:t>
      </w:r>
      <w:r>
        <w:rPr>
          <w:lang w:eastAsia="zh-CN"/>
        </w:rPr>
        <w:t>SVG</w:t>
      </w:r>
      <w:r>
        <w:rPr>
          <w:lang w:eastAsia="zh-CN"/>
        </w:rPr>
        <w:t>图标组件。</w:t>
      </w:r>
    </w:p>
    <w:p w14:paraId="7615601C" w14:textId="77777777" w:rsidR="006F58DA" w:rsidRDefault="00000000">
      <w:pPr>
        <w:numPr>
          <w:ilvl w:val="1"/>
          <w:numId w:val="97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用</w:t>
      </w:r>
      <w:r>
        <w:rPr>
          <w:lang w:eastAsia="zh-CN"/>
        </w:rPr>
        <w:t>SVG</w:t>
      </w:r>
      <w:r>
        <w:rPr>
          <w:lang w:eastAsia="zh-CN"/>
        </w:rPr>
        <w:t>图形显示图标，常用于响应式和高分辨率显示。</w:t>
      </w:r>
    </w:p>
    <w:p w14:paraId="2D1516DF" w14:textId="77777777" w:rsidR="006F58DA" w:rsidRDefault="00000000">
      <w:pPr>
        <w:numPr>
          <w:ilvl w:val="0"/>
          <w:numId w:val="79"/>
        </w:numPr>
      </w:pPr>
      <w:r>
        <w:rPr>
          <w:b/>
          <w:bCs/>
        </w:rPr>
        <w:t>TopNav</w:t>
      </w:r>
    </w:p>
    <w:p w14:paraId="1D1B36DD" w14:textId="77777777" w:rsidR="006F58DA" w:rsidRDefault="00000000">
      <w:pPr>
        <w:numPr>
          <w:ilvl w:val="1"/>
          <w:numId w:val="98"/>
        </w:numPr>
      </w:pPr>
      <w:r>
        <w:rPr>
          <w:b/>
          <w:bCs/>
        </w:rPr>
        <w:t>作用</w:t>
      </w:r>
      <w:r>
        <w:t>：顶部导航组件。</w:t>
      </w:r>
    </w:p>
    <w:p w14:paraId="38148B8F" w14:textId="77777777" w:rsidR="006F58DA" w:rsidRDefault="00000000">
      <w:pPr>
        <w:numPr>
          <w:ilvl w:val="1"/>
          <w:numId w:val="98"/>
        </w:numPr>
        <w:rPr>
          <w:lang w:eastAsia="zh-CN"/>
        </w:rPr>
      </w:pPr>
      <w:r>
        <w:rPr>
          <w:b/>
          <w:bCs/>
          <w:lang w:eastAsia="zh-CN"/>
        </w:rPr>
        <w:lastRenderedPageBreak/>
        <w:t>功能</w:t>
      </w:r>
      <w:r>
        <w:rPr>
          <w:lang w:eastAsia="zh-CN"/>
        </w:rPr>
        <w:t>：展示应用的顶部导航栏，通常包含用户头像、通知等信息。</w:t>
      </w:r>
    </w:p>
    <w:p w14:paraId="073ACD89" w14:textId="77777777" w:rsidR="006F58DA" w:rsidRDefault="00000000">
      <w:r>
        <w:pict w14:anchorId="64301E67">
          <v:rect id="_x0000_i1135" style="width:0;height:1.5pt" o:hralign="center" o:hrstd="t" o:hr="t"/>
        </w:pict>
      </w:r>
    </w:p>
    <w:p w14:paraId="75EBB96A" w14:textId="77777777" w:rsidR="006F58DA" w:rsidRDefault="00000000" w:rsidP="008A5465">
      <w:pPr>
        <w:pStyle w:val="4"/>
        <w:numPr>
          <w:ilvl w:val="0"/>
          <w:numId w:val="0"/>
        </w:numPr>
      </w:pPr>
      <w:bookmarkStart w:id="42" w:name="X3bca775743706ce8a26df240fd427f158ca8ced"/>
      <w:bookmarkEnd w:id="41"/>
      <w:r>
        <w:t xml:space="preserve">5.2.3. </w:t>
      </w:r>
      <w:r>
        <w:rPr>
          <w:rStyle w:val="VerbatimChar"/>
        </w:rPr>
        <w:t>craftMen-ui/src/layout/components</w:t>
      </w:r>
      <w:r>
        <w:t>目录</w:t>
      </w:r>
    </w:p>
    <w:p w14:paraId="6F34FDA2" w14:textId="77777777" w:rsidR="006F58DA" w:rsidRDefault="00000000">
      <w:pPr>
        <w:pStyle w:val="FirstParagraph"/>
      </w:pPr>
      <w:r>
        <w:rPr>
          <w:noProof/>
        </w:rPr>
        <w:drawing>
          <wp:inline distT="0" distB="0" distL="0" distR="0" wp14:anchorId="250B3E5B" wp14:editId="3B63FEA1">
            <wp:extent cx="3028950" cy="2000250"/>
            <wp:effectExtent l="0" t="0" r="0" b="0"/>
            <wp:docPr id="8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F:\241224-craftMen\craftMen\assets\README\image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F31FDE" w14:textId="77777777" w:rsidR="006F58DA" w:rsidRDefault="00000000">
      <w:pPr>
        <w:numPr>
          <w:ilvl w:val="0"/>
          <w:numId w:val="99"/>
        </w:numPr>
      </w:pPr>
      <w:r>
        <w:rPr>
          <w:b/>
          <w:bCs/>
        </w:rPr>
        <w:t>AppMain.vue</w:t>
      </w:r>
    </w:p>
    <w:p w14:paraId="301A76C5" w14:textId="77777777" w:rsidR="006F58DA" w:rsidRDefault="00000000">
      <w:pPr>
        <w:numPr>
          <w:ilvl w:val="1"/>
          <w:numId w:val="100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应用主页面布局的核心组件。</w:t>
      </w:r>
    </w:p>
    <w:p w14:paraId="024B255C" w14:textId="77777777" w:rsidR="006F58DA" w:rsidRDefault="00000000">
      <w:pPr>
        <w:numPr>
          <w:ilvl w:val="1"/>
          <w:numId w:val="100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包含整个应用的主框架，通常包括页面的导航栏、侧边栏和内容区，是应用的主要显示区。</w:t>
      </w:r>
    </w:p>
    <w:p w14:paraId="17E4D9F8" w14:textId="77777777" w:rsidR="006F58DA" w:rsidRDefault="00000000">
      <w:pPr>
        <w:numPr>
          <w:ilvl w:val="0"/>
          <w:numId w:val="99"/>
        </w:numPr>
      </w:pPr>
      <w:r>
        <w:rPr>
          <w:b/>
          <w:bCs/>
        </w:rPr>
        <w:t>IframeToggle</w:t>
      </w:r>
    </w:p>
    <w:p w14:paraId="418AC4A1" w14:textId="77777777" w:rsidR="006F58DA" w:rsidRDefault="00000000">
      <w:pPr>
        <w:numPr>
          <w:ilvl w:val="1"/>
          <w:numId w:val="101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用于管理和切换</w:t>
      </w:r>
      <w:r>
        <w:rPr>
          <w:rStyle w:val="VerbatimChar"/>
        </w:rPr>
        <w:t>iframe</w:t>
      </w:r>
      <w:r>
        <w:rPr>
          <w:lang w:eastAsia="zh-CN"/>
        </w:rPr>
        <w:t>的显示状态。</w:t>
      </w:r>
    </w:p>
    <w:p w14:paraId="03A6348D" w14:textId="77777777" w:rsidR="006F58DA" w:rsidRDefault="00000000">
      <w:pPr>
        <w:numPr>
          <w:ilvl w:val="1"/>
          <w:numId w:val="101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可以控制嵌入页面的</w:t>
      </w:r>
      <w:r>
        <w:rPr>
          <w:rStyle w:val="VerbatimChar"/>
        </w:rPr>
        <w:t>iframe</w:t>
      </w:r>
      <w:r>
        <w:rPr>
          <w:lang w:eastAsia="zh-CN"/>
        </w:rPr>
        <w:t>是否显示，适用于需要嵌入外部页面的场景。</w:t>
      </w:r>
    </w:p>
    <w:p w14:paraId="1A3AB375" w14:textId="77777777" w:rsidR="006F58DA" w:rsidRDefault="00000000">
      <w:pPr>
        <w:numPr>
          <w:ilvl w:val="0"/>
          <w:numId w:val="99"/>
        </w:numPr>
      </w:pPr>
      <w:r>
        <w:rPr>
          <w:b/>
          <w:bCs/>
        </w:rPr>
        <w:t>index.js</w:t>
      </w:r>
    </w:p>
    <w:p w14:paraId="590345C0" w14:textId="77777777" w:rsidR="006F58DA" w:rsidRDefault="00000000">
      <w:pPr>
        <w:numPr>
          <w:ilvl w:val="1"/>
          <w:numId w:val="102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导出该目录下所有布局组件的入口文件。</w:t>
      </w:r>
    </w:p>
    <w:p w14:paraId="6D97C411" w14:textId="77777777" w:rsidR="006F58DA" w:rsidRDefault="00000000">
      <w:pPr>
        <w:numPr>
          <w:ilvl w:val="1"/>
          <w:numId w:val="102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为其他模块或组件提供一个统一的入口，方便导入和使用布局相关组件。</w:t>
      </w:r>
    </w:p>
    <w:p w14:paraId="7249C0E6" w14:textId="77777777" w:rsidR="006F58DA" w:rsidRDefault="00000000">
      <w:pPr>
        <w:numPr>
          <w:ilvl w:val="0"/>
          <w:numId w:val="99"/>
        </w:numPr>
      </w:pPr>
      <w:r>
        <w:rPr>
          <w:b/>
          <w:bCs/>
        </w:rPr>
        <w:t>InnerLink</w:t>
      </w:r>
    </w:p>
    <w:p w14:paraId="127A3A28" w14:textId="77777777" w:rsidR="006F58DA" w:rsidRDefault="00000000">
      <w:pPr>
        <w:numPr>
          <w:ilvl w:val="1"/>
          <w:numId w:val="103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用于内部链接导航的组件。</w:t>
      </w:r>
    </w:p>
    <w:p w14:paraId="7615DB15" w14:textId="77777777" w:rsidR="006F58DA" w:rsidRDefault="00000000">
      <w:pPr>
        <w:numPr>
          <w:ilvl w:val="1"/>
          <w:numId w:val="103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实现页面内部的跳转链接，通常用于页面跳转或嵌套的路由功能。</w:t>
      </w:r>
    </w:p>
    <w:p w14:paraId="3F82AA91" w14:textId="77777777" w:rsidR="006F58DA" w:rsidRDefault="00000000">
      <w:pPr>
        <w:numPr>
          <w:ilvl w:val="0"/>
          <w:numId w:val="99"/>
        </w:numPr>
      </w:pPr>
      <w:r>
        <w:rPr>
          <w:b/>
          <w:bCs/>
        </w:rPr>
        <w:t>Navbar.vue</w:t>
      </w:r>
    </w:p>
    <w:p w14:paraId="12D652EC" w14:textId="77777777" w:rsidR="006F58DA" w:rsidRDefault="00000000">
      <w:pPr>
        <w:numPr>
          <w:ilvl w:val="1"/>
          <w:numId w:val="104"/>
        </w:numPr>
        <w:rPr>
          <w:lang w:eastAsia="zh-CN"/>
        </w:rPr>
      </w:pPr>
      <w:r>
        <w:rPr>
          <w:b/>
          <w:bCs/>
          <w:lang w:eastAsia="zh-CN"/>
        </w:rPr>
        <w:lastRenderedPageBreak/>
        <w:t>作用</w:t>
      </w:r>
      <w:r>
        <w:rPr>
          <w:lang w:eastAsia="zh-CN"/>
        </w:rPr>
        <w:t>：导航栏组件，用于管理页面顶部的导航条。</w:t>
      </w:r>
    </w:p>
    <w:p w14:paraId="4337DDD5" w14:textId="77777777" w:rsidR="006F58DA" w:rsidRDefault="00000000">
      <w:pPr>
        <w:numPr>
          <w:ilvl w:val="1"/>
          <w:numId w:val="104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显示应用的主要导航选项，帮助用户在不同页面或功能模块间切换。</w:t>
      </w:r>
    </w:p>
    <w:p w14:paraId="514613C3" w14:textId="77777777" w:rsidR="006F58DA" w:rsidRDefault="00000000">
      <w:pPr>
        <w:numPr>
          <w:ilvl w:val="0"/>
          <w:numId w:val="99"/>
        </w:numPr>
      </w:pPr>
      <w:r>
        <w:rPr>
          <w:b/>
          <w:bCs/>
        </w:rPr>
        <w:t>Settings</w:t>
      </w:r>
    </w:p>
    <w:p w14:paraId="08710273" w14:textId="77777777" w:rsidR="006F58DA" w:rsidRDefault="00000000">
      <w:pPr>
        <w:numPr>
          <w:ilvl w:val="1"/>
          <w:numId w:val="105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设置面板组件，通常包含应用的配置项和操作界面。</w:t>
      </w:r>
    </w:p>
    <w:p w14:paraId="7277AAC0" w14:textId="77777777" w:rsidR="006F58DA" w:rsidRDefault="00000000">
      <w:pPr>
        <w:numPr>
          <w:ilvl w:val="1"/>
          <w:numId w:val="105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展示系统设置、用户配置等功能，提供自定义选项。</w:t>
      </w:r>
    </w:p>
    <w:p w14:paraId="73DE71B2" w14:textId="77777777" w:rsidR="006F58DA" w:rsidRDefault="00000000">
      <w:pPr>
        <w:numPr>
          <w:ilvl w:val="0"/>
          <w:numId w:val="99"/>
        </w:numPr>
      </w:pPr>
      <w:r>
        <w:rPr>
          <w:b/>
          <w:bCs/>
        </w:rPr>
        <w:t>Sidebar</w:t>
      </w:r>
    </w:p>
    <w:p w14:paraId="37BCB3DF" w14:textId="77777777" w:rsidR="006F58DA" w:rsidRDefault="00000000">
      <w:pPr>
        <w:numPr>
          <w:ilvl w:val="1"/>
          <w:numId w:val="106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侧边栏组件，用于显示应用的菜单。</w:t>
      </w:r>
    </w:p>
    <w:p w14:paraId="5D4D55BD" w14:textId="77777777" w:rsidR="006F58DA" w:rsidRDefault="00000000">
      <w:pPr>
        <w:numPr>
          <w:ilvl w:val="1"/>
          <w:numId w:val="106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包含菜单项，帮助用户进行功能导航，通常支持折叠和展开。</w:t>
      </w:r>
    </w:p>
    <w:p w14:paraId="7ADF2ACB" w14:textId="77777777" w:rsidR="006F58DA" w:rsidRDefault="00000000">
      <w:pPr>
        <w:numPr>
          <w:ilvl w:val="0"/>
          <w:numId w:val="99"/>
        </w:numPr>
      </w:pPr>
      <w:r>
        <w:rPr>
          <w:b/>
          <w:bCs/>
        </w:rPr>
        <w:t>TagsView</w:t>
      </w:r>
    </w:p>
    <w:p w14:paraId="5E79A69B" w14:textId="77777777" w:rsidR="006F58DA" w:rsidRDefault="00000000">
      <w:pPr>
        <w:numPr>
          <w:ilvl w:val="1"/>
          <w:numId w:val="107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标签视图组件，用于展示多标签页的功能。</w:t>
      </w:r>
    </w:p>
    <w:p w14:paraId="7BF961B2" w14:textId="77777777" w:rsidR="006F58DA" w:rsidRDefault="00000000">
      <w:pPr>
        <w:numPr>
          <w:ilvl w:val="1"/>
          <w:numId w:val="107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用于管理页面中打开的标签页，可以方便地切换和关闭标签页。</w:t>
      </w:r>
    </w:p>
    <w:p w14:paraId="2925DE41" w14:textId="77777777" w:rsidR="006F58DA" w:rsidRDefault="00000000">
      <w:r>
        <w:pict w14:anchorId="062C2A9A">
          <v:rect id="_x0000_i1136" style="width:0;height:1.5pt" o:hralign="center" o:hrstd="t" o:hr="t"/>
        </w:pict>
      </w:r>
    </w:p>
    <w:p w14:paraId="2CCC2F5E" w14:textId="77777777" w:rsidR="006F58DA" w:rsidRDefault="00000000" w:rsidP="008A5465">
      <w:pPr>
        <w:pStyle w:val="4"/>
        <w:numPr>
          <w:ilvl w:val="0"/>
          <w:numId w:val="0"/>
        </w:numPr>
      </w:pPr>
      <w:bookmarkStart w:id="43" w:name="X98898d0b46e450d57205801dc30c7b5aa002002"/>
      <w:bookmarkEnd w:id="42"/>
      <w:r>
        <w:t xml:space="preserve">5.2.4. </w:t>
      </w:r>
      <w:r>
        <w:rPr>
          <w:rStyle w:val="VerbatimChar"/>
        </w:rPr>
        <w:t>craftMen-ui/src/assets/styles</w:t>
      </w:r>
      <w:r>
        <w:t>目录</w:t>
      </w:r>
    </w:p>
    <w:p w14:paraId="3041F521" w14:textId="77777777" w:rsidR="006F58DA" w:rsidRDefault="00000000">
      <w:pPr>
        <w:pStyle w:val="FirstParagraph"/>
      </w:pPr>
      <w:r>
        <w:rPr>
          <w:noProof/>
        </w:rPr>
        <w:drawing>
          <wp:inline distT="0" distB="0" distL="0" distR="0" wp14:anchorId="676B0DB1" wp14:editId="10F91E8A">
            <wp:extent cx="2686050" cy="2000250"/>
            <wp:effectExtent l="0" t="0" r="0" b="0"/>
            <wp:docPr id="8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F:\241224-craftMen\craftMen\assets\README\image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5AD81" w14:textId="77777777" w:rsidR="006F58DA" w:rsidRDefault="00000000">
      <w:pPr>
        <w:numPr>
          <w:ilvl w:val="0"/>
          <w:numId w:val="108"/>
        </w:numPr>
      </w:pPr>
      <w:r>
        <w:rPr>
          <w:b/>
          <w:bCs/>
        </w:rPr>
        <w:t>btn.scss</w:t>
      </w:r>
    </w:p>
    <w:p w14:paraId="70BE28BE" w14:textId="77777777" w:rsidR="006F58DA" w:rsidRDefault="00000000">
      <w:pPr>
        <w:numPr>
          <w:ilvl w:val="1"/>
          <w:numId w:val="109"/>
        </w:numPr>
      </w:pPr>
      <w:r>
        <w:rPr>
          <w:b/>
          <w:bCs/>
        </w:rPr>
        <w:t>作用</w:t>
      </w:r>
      <w:r>
        <w:t>：按钮样式文件。</w:t>
      </w:r>
    </w:p>
    <w:p w14:paraId="4A2DFD08" w14:textId="77777777" w:rsidR="006F58DA" w:rsidRDefault="00000000">
      <w:pPr>
        <w:numPr>
          <w:ilvl w:val="1"/>
          <w:numId w:val="109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定义全局按钮的样式，包括颜色、边框、大小等。</w:t>
      </w:r>
    </w:p>
    <w:p w14:paraId="6150E70F" w14:textId="77777777" w:rsidR="006F58DA" w:rsidRDefault="00000000">
      <w:pPr>
        <w:numPr>
          <w:ilvl w:val="0"/>
          <w:numId w:val="108"/>
        </w:numPr>
      </w:pPr>
      <w:r>
        <w:rPr>
          <w:b/>
          <w:bCs/>
        </w:rPr>
        <w:t>element-ui.scss</w:t>
      </w:r>
    </w:p>
    <w:p w14:paraId="77BD0B67" w14:textId="77777777" w:rsidR="006F58DA" w:rsidRDefault="00000000">
      <w:pPr>
        <w:numPr>
          <w:ilvl w:val="1"/>
          <w:numId w:val="110"/>
        </w:numPr>
      </w:pPr>
      <w:r>
        <w:rPr>
          <w:b/>
          <w:bCs/>
        </w:rPr>
        <w:t>作用</w:t>
      </w:r>
      <w:r>
        <w:t>：</w:t>
      </w:r>
      <w:r>
        <w:t>Element UI</w:t>
      </w:r>
      <w:r>
        <w:t>样式文件。</w:t>
      </w:r>
    </w:p>
    <w:p w14:paraId="2A6B7045" w14:textId="77777777" w:rsidR="006F58DA" w:rsidRDefault="00000000">
      <w:pPr>
        <w:numPr>
          <w:ilvl w:val="1"/>
          <w:numId w:val="110"/>
        </w:numPr>
      </w:pPr>
      <w:r>
        <w:rPr>
          <w:b/>
          <w:bCs/>
        </w:rPr>
        <w:lastRenderedPageBreak/>
        <w:t>功能</w:t>
      </w:r>
      <w:r>
        <w:t>：提供</w:t>
      </w:r>
      <w:r>
        <w:t>Element UI</w:t>
      </w:r>
      <w:r>
        <w:t>的定制化样式，用于覆盖默认的</w:t>
      </w:r>
      <w:r>
        <w:t>Element UI</w:t>
      </w:r>
      <w:r>
        <w:t>样式。</w:t>
      </w:r>
    </w:p>
    <w:p w14:paraId="76BED8A9" w14:textId="77777777" w:rsidR="006F58DA" w:rsidRDefault="00000000">
      <w:pPr>
        <w:numPr>
          <w:ilvl w:val="0"/>
          <w:numId w:val="108"/>
        </w:numPr>
      </w:pPr>
      <w:r>
        <w:rPr>
          <w:b/>
          <w:bCs/>
        </w:rPr>
        <w:t>index.scss</w:t>
      </w:r>
    </w:p>
    <w:p w14:paraId="128AC42F" w14:textId="77777777" w:rsidR="006F58DA" w:rsidRDefault="00000000">
      <w:pPr>
        <w:numPr>
          <w:ilvl w:val="1"/>
          <w:numId w:val="111"/>
        </w:numPr>
      </w:pPr>
      <w:r>
        <w:rPr>
          <w:b/>
          <w:bCs/>
        </w:rPr>
        <w:t>作用</w:t>
      </w:r>
      <w:r>
        <w:t>：主样式文件。</w:t>
      </w:r>
    </w:p>
    <w:p w14:paraId="7094EB0E" w14:textId="77777777" w:rsidR="006F58DA" w:rsidRDefault="00000000">
      <w:pPr>
        <w:numPr>
          <w:ilvl w:val="1"/>
          <w:numId w:val="111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该文件用于引入项目中的全局样式和其他必要的样式资源。</w:t>
      </w:r>
    </w:p>
    <w:p w14:paraId="1C0A69D4" w14:textId="77777777" w:rsidR="006F58DA" w:rsidRDefault="00000000">
      <w:pPr>
        <w:numPr>
          <w:ilvl w:val="0"/>
          <w:numId w:val="108"/>
        </w:numPr>
      </w:pPr>
      <w:r>
        <w:rPr>
          <w:b/>
          <w:bCs/>
        </w:rPr>
        <w:t>mixin.scss</w:t>
      </w:r>
    </w:p>
    <w:p w14:paraId="568AB9AA" w14:textId="77777777" w:rsidR="006F58DA" w:rsidRDefault="00000000">
      <w:pPr>
        <w:numPr>
          <w:ilvl w:val="1"/>
          <w:numId w:val="112"/>
        </w:numPr>
      </w:pPr>
      <w:r>
        <w:rPr>
          <w:b/>
          <w:bCs/>
        </w:rPr>
        <w:t>作用</w:t>
      </w:r>
      <w:r>
        <w:t>：样式混入文件。</w:t>
      </w:r>
    </w:p>
    <w:p w14:paraId="23018BD2" w14:textId="77777777" w:rsidR="006F58DA" w:rsidRDefault="00000000">
      <w:pPr>
        <w:numPr>
          <w:ilvl w:val="1"/>
          <w:numId w:val="112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存放多个常用的</w:t>
      </w:r>
      <w:r>
        <w:rPr>
          <w:lang w:eastAsia="zh-CN"/>
        </w:rPr>
        <w:t>CSS</w:t>
      </w:r>
      <w:r>
        <w:rPr>
          <w:lang w:eastAsia="zh-CN"/>
        </w:rPr>
        <w:t>混入（</w:t>
      </w:r>
      <w:r>
        <w:rPr>
          <w:lang w:eastAsia="zh-CN"/>
        </w:rPr>
        <w:t>mixin</w:t>
      </w:r>
      <w:r>
        <w:rPr>
          <w:lang w:eastAsia="zh-CN"/>
        </w:rPr>
        <w:t>）代码，以便在其他样式中复用。</w:t>
      </w:r>
    </w:p>
    <w:p w14:paraId="0D5DC1B2" w14:textId="77777777" w:rsidR="006F58DA" w:rsidRDefault="00000000">
      <w:pPr>
        <w:numPr>
          <w:ilvl w:val="0"/>
          <w:numId w:val="108"/>
        </w:numPr>
      </w:pPr>
      <w:r>
        <w:rPr>
          <w:b/>
          <w:bCs/>
        </w:rPr>
        <w:t>ruoyi.scss</w:t>
      </w:r>
    </w:p>
    <w:p w14:paraId="60DC8B4D" w14:textId="77777777" w:rsidR="006F58DA" w:rsidRDefault="00000000">
      <w:pPr>
        <w:numPr>
          <w:ilvl w:val="1"/>
          <w:numId w:val="113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</w:t>
      </w:r>
      <w:r>
        <w:rPr>
          <w:lang w:eastAsia="zh-CN"/>
        </w:rPr>
        <w:t xml:space="preserve">RuoYi </w:t>
      </w:r>
      <w:r>
        <w:rPr>
          <w:lang w:eastAsia="zh-CN"/>
        </w:rPr>
        <w:t>系统样式文件。</w:t>
      </w:r>
    </w:p>
    <w:p w14:paraId="07D8E750" w14:textId="77777777" w:rsidR="006F58DA" w:rsidRDefault="00000000">
      <w:pPr>
        <w:numPr>
          <w:ilvl w:val="1"/>
          <w:numId w:val="113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与</w:t>
      </w:r>
      <w:r>
        <w:rPr>
          <w:lang w:eastAsia="zh-CN"/>
        </w:rPr>
        <w:t>RuoYi</w:t>
      </w:r>
      <w:r>
        <w:rPr>
          <w:lang w:eastAsia="zh-CN"/>
        </w:rPr>
        <w:t>管理系统风格相关的样式，用于统一界面的外观。</w:t>
      </w:r>
    </w:p>
    <w:p w14:paraId="272E8F7A" w14:textId="77777777" w:rsidR="006F58DA" w:rsidRDefault="00000000">
      <w:pPr>
        <w:numPr>
          <w:ilvl w:val="0"/>
          <w:numId w:val="108"/>
        </w:numPr>
      </w:pPr>
      <w:r>
        <w:rPr>
          <w:b/>
          <w:bCs/>
        </w:rPr>
        <w:t>sidebar.scss</w:t>
      </w:r>
    </w:p>
    <w:p w14:paraId="404303A0" w14:textId="77777777" w:rsidR="006F58DA" w:rsidRDefault="00000000">
      <w:pPr>
        <w:numPr>
          <w:ilvl w:val="1"/>
          <w:numId w:val="114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侧边栏样式文件。</w:t>
      </w:r>
    </w:p>
    <w:p w14:paraId="65EEF5D4" w14:textId="77777777" w:rsidR="006F58DA" w:rsidRDefault="00000000">
      <w:pPr>
        <w:numPr>
          <w:ilvl w:val="1"/>
          <w:numId w:val="114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定义侧边栏的外观样式，如背景色、边框、折叠动画等。</w:t>
      </w:r>
    </w:p>
    <w:p w14:paraId="1B59A4A7" w14:textId="77777777" w:rsidR="006F58DA" w:rsidRDefault="00000000">
      <w:pPr>
        <w:numPr>
          <w:ilvl w:val="0"/>
          <w:numId w:val="108"/>
        </w:numPr>
      </w:pPr>
      <w:r>
        <w:rPr>
          <w:b/>
          <w:bCs/>
        </w:rPr>
        <w:t>transition.scss</w:t>
      </w:r>
    </w:p>
    <w:p w14:paraId="590E5DF4" w14:textId="77777777" w:rsidR="006F58DA" w:rsidRDefault="00000000">
      <w:pPr>
        <w:numPr>
          <w:ilvl w:val="1"/>
          <w:numId w:val="115"/>
        </w:numPr>
        <w:rPr>
          <w:lang w:eastAsia="zh-CN"/>
        </w:rPr>
      </w:pPr>
      <w:r>
        <w:rPr>
          <w:b/>
          <w:bCs/>
          <w:lang w:eastAsia="zh-CN"/>
        </w:rPr>
        <w:t>作用</w:t>
      </w:r>
      <w:r>
        <w:rPr>
          <w:lang w:eastAsia="zh-CN"/>
        </w:rPr>
        <w:t>：过渡动画样式文件。</w:t>
      </w:r>
    </w:p>
    <w:p w14:paraId="173737D4" w14:textId="77777777" w:rsidR="006F58DA" w:rsidRDefault="00000000">
      <w:pPr>
        <w:numPr>
          <w:ilvl w:val="1"/>
          <w:numId w:val="115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为页面元素添加过渡效果，通常用于过渡动画的定义。</w:t>
      </w:r>
    </w:p>
    <w:p w14:paraId="3C657FDB" w14:textId="77777777" w:rsidR="006F58DA" w:rsidRDefault="00000000">
      <w:pPr>
        <w:numPr>
          <w:ilvl w:val="0"/>
          <w:numId w:val="108"/>
        </w:numPr>
      </w:pPr>
      <w:r>
        <w:rPr>
          <w:b/>
          <w:bCs/>
        </w:rPr>
        <w:t>variables.module.scss</w:t>
      </w:r>
    </w:p>
    <w:p w14:paraId="1CE6C51C" w14:textId="77777777" w:rsidR="006F58DA" w:rsidRDefault="00000000">
      <w:pPr>
        <w:numPr>
          <w:ilvl w:val="1"/>
          <w:numId w:val="116"/>
        </w:numPr>
      </w:pPr>
      <w:r>
        <w:rPr>
          <w:b/>
          <w:bCs/>
        </w:rPr>
        <w:t>作用</w:t>
      </w:r>
      <w:r>
        <w:t>：</w:t>
      </w:r>
      <w:r>
        <w:t>SCSS</w:t>
      </w:r>
      <w:r>
        <w:t>变量文件。</w:t>
      </w:r>
    </w:p>
    <w:p w14:paraId="5C2480C3" w14:textId="77777777" w:rsidR="006F58DA" w:rsidRDefault="00000000">
      <w:pPr>
        <w:numPr>
          <w:ilvl w:val="1"/>
          <w:numId w:val="116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>：定义项目中使用的各种常量，如颜色、字体大小、间距等。</w:t>
      </w:r>
    </w:p>
    <w:p w14:paraId="7F6C9E84" w14:textId="65E13A73" w:rsidR="006F58DA" w:rsidRDefault="006F58DA"/>
    <w:p w14:paraId="050A1A74" w14:textId="77777777" w:rsidR="006F58DA" w:rsidRDefault="00000000" w:rsidP="008A5465">
      <w:pPr>
        <w:pStyle w:val="2"/>
        <w:numPr>
          <w:ilvl w:val="0"/>
          <w:numId w:val="0"/>
        </w:numPr>
      </w:pPr>
      <w:bookmarkStart w:id="44" w:name="X2080e63a3aba1b0521a4f012bf4547eca1e0b63"/>
      <w:bookmarkEnd w:id="37"/>
      <w:bookmarkEnd w:id="39"/>
      <w:bookmarkEnd w:id="43"/>
      <w:r>
        <w:t xml:space="preserve">6. </w:t>
      </w:r>
      <w:r>
        <w:t>安全与性能优化</w:t>
      </w:r>
    </w:p>
    <w:p w14:paraId="6FA58837" w14:textId="77777777" w:rsidR="006F58DA" w:rsidRDefault="00000000">
      <w:pPr>
        <w:numPr>
          <w:ilvl w:val="0"/>
          <w:numId w:val="117"/>
        </w:numPr>
      </w:pPr>
      <w:r>
        <w:rPr>
          <w:b/>
          <w:bCs/>
        </w:rPr>
        <w:t>安全性</w:t>
      </w:r>
      <w:r>
        <w:t>：</w:t>
      </w:r>
    </w:p>
    <w:p w14:paraId="3C678909" w14:textId="77777777" w:rsidR="006F58DA" w:rsidRDefault="00000000">
      <w:pPr>
        <w:numPr>
          <w:ilvl w:val="1"/>
          <w:numId w:val="118"/>
        </w:numPr>
        <w:rPr>
          <w:lang w:eastAsia="zh-CN"/>
        </w:rPr>
      </w:pPr>
      <w:r>
        <w:rPr>
          <w:lang w:eastAsia="zh-CN"/>
        </w:rPr>
        <w:t>用户登录使用</w:t>
      </w:r>
      <w:r>
        <w:rPr>
          <w:lang w:eastAsia="zh-CN"/>
        </w:rPr>
        <w:t xml:space="preserve"> HTTPS </w:t>
      </w:r>
      <w:r>
        <w:rPr>
          <w:lang w:eastAsia="zh-CN"/>
        </w:rPr>
        <w:t>保障数据传输安全。</w:t>
      </w:r>
    </w:p>
    <w:p w14:paraId="6B00FD34" w14:textId="77777777" w:rsidR="006F58DA" w:rsidRDefault="00000000">
      <w:pPr>
        <w:numPr>
          <w:ilvl w:val="1"/>
          <w:numId w:val="118"/>
        </w:numPr>
        <w:rPr>
          <w:lang w:eastAsia="zh-CN"/>
        </w:rPr>
      </w:pPr>
      <w:r>
        <w:rPr>
          <w:lang w:eastAsia="zh-CN"/>
        </w:rPr>
        <w:t>角色权限需采用细粒度控制，确保安全性。</w:t>
      </w:r>
    </w:p>
    <w:p w14:paraId="1FFE930D" w14:textId="77777777" w:rsidR="006F58DA" w:rsidRDefault="00000000">
      <w:pPr>
        <w:numPr>
          <w:ilvl w:val="1"/>
          <w:numId w:val="118"/>
        </w:numPr>
        <w:rPr>
          <w:lang w:eastAsia="zh-CN"/>
        </w:rPr>
      </w:pPr>
      <w:r>
        <w:rPr>
          <w:lang w:eastAsia="zh-CN"/>
        </w:rPr>
        <w:t>数据操作均需记录日志，支持审计。</w:t>
      </w:r>
    </w:p>
    <w:p w14:paraId="045C2794" w14:textId="77777777" w:rsidR="006F58DA" w:rsidRDefault="00000000">
      <w:pPr>
        <w:numPr>
          <w:ilvl w:val="0"/>
          <w:numId w:val="117"/>
        </w:numPr>
      </w:pPr>
      <w:r>
        <w:rPr>
          <w:b/>
          <w:bCs/>
        </w:rPr>
        <w:lastRenderedPageBreak/>
        <w:t>性能优化</w:t>
      </w:r>
      <w:r>
        <w:t>：</w:t>
      </w:r>
    </w:p>
    <w:p w14:paraId="5E6701AD" w14:textId="77777777" w:rsidR="006F58DA" w:rsidRDefault="00000000">
      <w:pPr>
        <w:numPr>
          <w:ilvl w:val="1"/>
          <w:numId w:val="119"/>
        </w:numPr>
        <w:rPr>
          <w:lang w:eastAsia="zh-CN"/>
        </w:rPr>
      </w:pPr>
      <w:r>
        <w:rPr>
          <w:lang w:eastAsia="zh-CN"/>
        </w:rPr>
        <w:t>数据查询与展示采用分页技术。</w:t>
      </w:r>
    </w:p>
    <w:p w14:paraId="30B82A6E" w14:textId="77777777" w:rsidR="006F58DA" w:rsidRDefault="00000000">
      <w:pPr>
        <w:numPr>
          <w:ilvl w:val="1"/>
          <w:numId w:val="119"/>
        </w:numPr>
        <w:rPr>
          <w:lang w:eastAsia="zh-CN"/>
        </w:rPr>
      </w:pPr>
      <w:r>
        <w:rPr>
          <w:lang w:eastAsia="zh-CN"/>
        </w:rPr>
        <w:t>使用缓存机制（</w:t>
      </w:r>
      <w:r>
        <w:rPr>
          <w:lang w:eastAsia="zh-CN"/>
        </w:rPr>
        <w:t>Redis</w:t>
      </w:r>
      <w:r>
        <w:rPr>
          <w:lang w:eastAsia="zh-CN"/>
        </w:rPr>
        <w:t>）提高查询响应速度。</w:t>
      </w:r>
    </w:p>
    <w:p w14:paraId="24409CF9" w14:textId="77777777" w:rsidR="006F58DA" w:rsidRDefault="00000000">
      <w:pPr>
        <w:numPr>
          <w:ilvl w:val="1"/>
          <w:numId w:val="119"/>
        </w:numPr>
        <w:rPr>
          <w:lang w:eastAsia="zh-CN"/>
        </w:rPr>
      </w:pPr>
      <w:r>
        <w:rPr>
          <w:lang w:eastAsia="zh-CN"/>
        </w:rPr>
        <w:t>数据库优化索引，减少高频查询的性能瓶颈。</w:t>
      </w:r>
    </w:p>
    <w:p w14:paraId="5DD2BC38" w14:textId="0C8C4D9C" w:rsidR="006F58DA" w:rsidRDefault="006F58DA"/>
    <w:p w14:paraId="788BA049" w14:textId="77777777" w:rsidR="006F58DA" w:rsidRDefault="00000000" w:rsidP="008A5465">
      <w:pPr>
        <w:pStyle w:val="2"/>
        <w:numPr>
          <w:ilvl w:val="0"/>
          <w:numId w:val="0"/>
        </w:numPr>
      </w:pPr>
      <w:bookmarkStart w:id="45" w:name="X7a596d398ca83443a2a25946a3902bdba6112f9"/>
      <w:bookmarkEnd w:id="44"/>
      <w:r>
        <w:t xml:space="preserve">7. </w:t>
      </w:r>
      <w:r>
        <w:t>部署说明</w:t>
      </w:r>
    </w:p>
    <w:p w14:paraId="1F90F899" w14:textId="77777777" w:rsidR="006F58DA" w:rsidRDefault="00000000">
      <w:pPr>
        <w:numPr>
          <w:ilvl w:val="0"/>
          <w:numId w:val="120"/>
        </w:numPr>
        <w:rPr>
          <w:lang w:eastAsia="zh-CN"/>
        </w:rPr>
      </w:pPr>
      <w:r>
        <w:rPr>
          <w:lang w:eastAsia="zh-CN"/>
        </w:rPr>
        <w:t>数据库、前后端服务分离，支持水平扩展。</w:t>
      </w:r>
    </w:p>
    <w:p w14:paraId="179DC499" w14:textId="77777777" w:rsidR="006F58DA" w:rsidRDefault="00000000">
      <w:pPr>
        <w:numPr>
          <w:ilvl w:val="0"/>
          <w:numId w:val="120"/>
        </w:numPr>
        <w:rPr>
          <w:lang w:eastAsia="zh-CN"/>
        </w:rPr>
      </w:pPr>
      <w:r>
        <w:rPr>
          <w:lang w:eastAsia="zh-CN"/>
        </w:rPr>
        <w:t>日常备份数据库，防止数据丢失。</w:t>
      </w:r>
    </w:p>
    <w:p w14:paraId="1A8BF235" w14:textId="77777777" w:rsidR="006F58DA" w:rsidRDefault="00000000" w:rsidP="008A5465">
      <w:pPr>
        <w:pStyle w:val="1"/>
        <w:numPr>
          <w:ilvl w:val="0"/>
          <w:numId w:val="0"/>
        </w:numPr>
        <w:rPr>
          <w:lang w:eastAsia="zh-CN"/>
        </w:rPr>
      </w:pPr>
      <w:bookmarkStart w:id="46" w:name="制造装备物联及生产管理平台使用说明"/>
      <w:bookmarkEnd w:id="18"/>
      <w:bookmarkEnd w:id="45"/>
      <w:r>
        <w:rPr>
          <w:lang w:eastAsia="zh-CN"/>
        </w:rPr>
        <w:lastRenderedPageBreak/>
        <w:t>制造装备物联及生产管理平台使用说明</w:t>
      </w:r>
    </w:p>
    <w:p w14:paraId="05D79FD1" w14:textId="561F2BD8" w:rsidR="006F58DA" w:rsidRDefault="006F58DA"/>
    <w:p w14:paraId="3C1AD01F" w14:textId="77777777" w:rsidR="006F58DA" w:rsidRDefault="00000000" w:rsidP="008A5465">
      <w:pPr>
        <w:pStyle w:val="2"/>
        <w:numPr>
          <w:ilvl w:val="0"/>
          <w:numId w:val="0"/>
        </w:numPr>
      </w:pPr>
      <w:bookmarkStart w:id="47" w:name="Xfba66b56ec9628fc296986d64652f11ea60ebc0"/>
      <w:r>
        <w:t xml:space="preserve">1. </w:t>
      </w:r>
      <w:r>
        <w:t>系统登录</w:t>
      </w:r>
    </w:p>
    <w:p w14:paraId="6BAEFBC4" w14:textId="77777777" w:rsidR="006F58DA" w:rsidRDefault="00000000">
      <w:pPr>
        <w:numPr>
          <w:ilvl w:val="0"/>
          <w:numId w:val="121"/>
        </w:numPr>
        <w:rPr>
          <w:lang w:eastAsia="zh-CN"/>
        </w:rPr>
      </w:pPr>
      <w:r>
        <w:rPr>
          <w:lang w:eastAsia="zh-CN"/>
        </w:rPr>
        <w:t>打开系统登录页面，输入用户名、密码和验证码。</w:t>
      </w:r>
    </w:p>
    <w:p w14:paraId="32FD8B7C" w14:textId="77777777" w:rsidR="006F58DA" w:rsidRDefault="00000000">
      <w:pPr>
        <w:numPr>
          <w:ilvl w:val="0"/>
          <w:numId w:val="121"/>
        </w:numPr>
        <w:rPr>
          <w:lang w:eastAsia="zh-CN"/>
        </w:rPr>
      </w:pPr>
      <w:r>
        <w:rPr>
          <w:lang w:eastAsia="zh-CN"/>
        </w:rPr>
        <w:t>勾选</w:t>
      </w:r>
      <w:r>
        <w:rPr>
          <w:lang w:eastAsia="zh-CN"/>
        </w:rPr>
        <w:t>“</w:t>
      </w:r>
      <w:r>
        <w:rPr>
          <w:lang w:eastAsia="zh-CN"/>
        </w:rPr>
        <w:t>记住密码</w:t>
      </w:r>
      <w:r>
        <w:rPr>
          <w:lang w:eastAsia="zh-CN"/>
        </w:rPr>
        <w:t>”</w:t>
      </w:r>
      <w:r>
        <w:rPr>
          <w:lang w:eastAsia="zh-CN"/>
        </w:rPr>
        <w:t>选项以便下次自动填充登录信息。</w:t>
      </w:r>
    </w:p>
    <w:p w14:paraId="43DCE27F" w14:textId="77777777" w:rsidR="006F58DA" w:rsidRDefault="00000000">
      <w:pPr>
        <w:numPr>
          <w:ilvl w:val="0"/>
          <w:numId w:val="121"/>
        </w:numPr>
        <w:rPr>
          <w:lang w:eastAsia="zh-CN"/>
        </w:rPr>
      </w:pP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登录</w:t>
      </w:r>
      <w:r>
        <w:rPr>
          <w:lang w:eastAsia="zh-CN"/>
        </w:rPr>
        <w:t>”</w:t>
      </w:r>
      <w:r>
        <w:rPr>
          <w:lang w:eastAsia="zh-CN"/>
        </w:rPr>
        <w:t>按钮进入系统主界面。</w:t>
      </w:r>
    </w:p>
    <w:p w14:paraId="0BEA02CC" w14:textId="77777777" w:rsidR="006F58DA" w:rsidRDefault="00000000">
      <w:pPr>
        <w:numPr>
          <w:ilvl w:val="0"/>
          <w:numId w:val="18"/>
        </w:numPr>
      </w:pPr>
      <w:r>
        <w:rPr>
          <w:noProof/>
        </w:rPr>
        <w:drawing>
          <wp:inline distT="0" distB="0" distL="0" distR="0" wp14:anchorId="288BE3A8" wp14:editId="19A97C99">
            <wp:extent cx="5486400" cy="3077527"/>
            <wp:effectExtent l="0" t="0" r="0" b="0"/>
            <wp:docPr id="9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F:\241224-craftMen\craftMen\assets\image-2025010119243966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7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7A0BBA" w14:textId="77777777" w:rsidR="006F58DA" w:rsidRDefault="00000000">
      <w:pPr>
        <w:numPr>
          <w:ilvl w:val="0"/>
          <w:numId w:val="18"/>
        </w:numPr>
      </w:pPr>
      <w:r>
        <w:rPr>
          <w:noProof/>
        </w:rPr>
        <w:lastRenderedPageBreak/>
        <w:drawing>
          <wp:inline distT="0" distB="0" distL="0" distR="0" wp14:anchorId="161DC7E3" wp14:editId="0F89FBD3">
            <wp:extent cx="5486400" cy="3087708"/>
            <wp:effectExtent l="0" t="0" r="0" b="0"/>
            <wp:docPr id="10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F:\241224-craftMen\craftMen\assets\image-2025010119244733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8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209A38" w14:textId="77777777" w:rsidR="006F58DA" w:rsidRDefault="00000000">
      <w:r>
        <w:pict w14:anchorId="3B8E9582">
          <v:rect id="_x0000_i1140" style="width:0;height:1.5pt" o:hralign="center" o:hrstd="t" o:hr="t"/>
        </w:pict>
      </w:r>
    </w:p>
    <w:p w14:paraId="71C8F9EF" w14:textId="77777777" w:rsidR="006F58DA" w:rsidRDefault="00000000" w:rsidP="008A5465">
      <w:pPr>
        <w:pStyle w:val="2"/>
        <w:numPr>
          <w:ilvl w:val="0"/>
          <w:numId w:val="0"/>
        </w:numPr>
      </w:pPr>
      <w:bookmarkStart w:id="48" w:name="X851c8060a3154fa0fc5e80825577008221e4a3e"/>
      <w:bookmarkEnd w:id="47"/>
      <w:r>
        <w:t xml:space="preserve">2. </w:t>
      </w:r>
      <w:r>
        <w:t>系统管理</w:t>
      </w:r>
    </w:p>
    <w:p w14:paraId="46292A61" w14:textId="77777777" w:rsidR="006F58DA" w:rsidRDefault="00000000" w:rsidP="008A5465">
      <w:pPr>
        <w:pStyle w:val="3"/>
        <w:numPr>
          <w:ilvl w:val="0"/>
          <w:numId w:val="0"/>
        </w:numPr>
        <w:spacing w:before="240"/>
      </w:pPr>
      <w:bookmarkStart w:id="49" w:name="Xca047984bbf0ac9268411b694f6265467a58287"/>
      <w:r>
        <w:t xml:space="preserve">2.1 </w:t>
      </w:r>
      <w:r>
        <w:t>用户管理</w:t>
      </w:r>
    </w:p>
    <w:p w14:paraId="344B9C16" w14:textId="77777777" w:rsidR="006F58DA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查询用户：</w:t>
      </w:r>
      <w:r>
        <w:rPr>
          <w:lang w:eastAsia="zh-CN"/>
        </w:rPr>
        <w:br/>
      </w:r>
      <w:r>
        <w:rPr>
          <w:lang w:eastAsia="zh-CN"/>
        </w:rPr>
        <w:t>在用户管理页面，系统以分页形式显示用户列表。支持通过用户名称、用户手机号码、状态、创建时间进行筛选查询。</w:t>
      </w:r>
    </w:p>
    <w:p w14:paraId="53AFD175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680A7D7B" wp14:editId="757CCF0B">
            <wp:extent cx="5486400" cy="2976915"/>
            <wp:effectExtent l="0" t="0" r="0" b="0"/>
            <wp:docPr id="10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F:\241224-craftMen\craftMen\assets\image-2025010220513645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7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034AB3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lastRenderedPageBreak/>
        <w:t>新增用户：</w:t>
      </w:r>
      <w:r>
        <w:rPr>
          <w:lang w:eastAsia="zh-CN"/>
        </w:rPr>
        <w:br/>
      </w: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新增</w:t>
      </w:r>
      <w:r>
        <w:rPr>
          <w:lang w:eastAsia="zh-CN"/>
        </w:rPr>
        <w:t>”</w:t>
      </w:r>
      <w:r>
        <w:rPr>
          <w:lang w:eastAsia="zh-CN"/>
        </w:rPr>
        <w:t>，输入要添加用户的实际信息，其中用户昵称，用户名称、用户密码是必填的，其他是选填。状态可选择</w:t>
      </w:r>
      <w:r>
        <w:rPr>
          <w:lang w:eastAsia="zh-CN"/>
        </w:rPr>
        <w:t>“</w:t>
      </w:r>
      <w:r>
        <w:rPr>
          <w:lang w:eastAsia="zh-CN"/>
        </w:rPr>
        <w:t>正常</w:t>
      </w:r>
      <w:r>
        <w:rPr>
          <w:lang w:eastAsia="zh-CN"/>
        </w:rPr>
        <w:t>”</w:t>
      </w:r>
      <w:r>
        <w:rPr>
          <w:lang w:eastAsia="zh-CN"/>
        </w:rPr>
        <w:t>和</w:t>
      </w:r>
      <w:r>
        <w:rPr>
          <w:lang w:eastAsia="zh-CN"/>
        </w:rPr>
        <w:t>“</w:t>
      </w:r>
      <w:r>
        <w:rPr>
          <w:lang w:eastAsia="zh-CN"/>
        </w:rPr>
        <w:t>停用</w:t>
      </w:r>
      <w:r>
        <w:rPr>
          <w:lang w:eastAsia="zh-CN"/>
        </w:rPr>
        <w:t>”</w:t>
      </w:r>
      <w:r>
        <w:rPr>
          <w:lang w:eastAsia="zh-CN"/>
        </w:rPr>
        <w:t>，表示创建的这个用户是否可用。</w:t>
      </w:r>
    </w:p>
    <w:p w14:paraId="68557CA8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501FC065" wp14:editId="6D24D601">
            <wp:extent cx="5486400" cy="2976915"/>
            <wp:effectExtent l="0" t="0" r="0" b="0"/>
            <wp:docPr id="10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F:\241224-craftMen\craftMen\assets\image-2025010220533275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7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9C2BBF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可以对创造的角色赋予对应的权利，例如：赋予角色是用户角色管理，那么他能使用的权力就是用户管理和角色管理。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3932D31C" wp14:editId="6DD99EA1">
            <wp:extent cx="5486400" cy="4467137"/>
            <wp:effectExtent l="0" t="0" r="0" b="0"/>
            <wp:docPr id="1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F:\241224-craftMen\craftMen\assets\image-2025010220483199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46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471BC0" w14:textId="77777777" w:rsidR="006F58DA" w:rsidRDefault="00000000">
      <w:pPr>
        <w:pStyle w:val="a0"/>
      </w:pPr>
      <w:r>
        <w:rPr>
          <w:b/>
          <w:bCs/>
          <w:lang w:eastAsia="zh-CN"/>
        </w:rPr>
        <w:t>编辑用户：</w:t>
      </w:r>
      <w:r>
        <w:rPr>
          <w:lang w:eastAsia="zh-CN"/>
        </w:rPr>
        <w:br/>
      </w:r>
      <w:r>
        <w:rPr>
          <w:lang w:eastAsia="zh-CN"/>
        </w:rPr>
        <w:t>在用户列表中点击</w:t>
      </w:r>
      <w:r>
        <w:rPr>
          <w:lang w:eastAsia="zh-CN"/>
        </w:rPr>
        <w:t>“</w:t>
      </w:r>
      <w:r>
        <w:rPr>
          <w:lang w:eastAsia="zh-CN"/>
        </w:rPr>
        <w:t>修改</w:t>
      </w:r>
      <w:r>
        <w:rPr>
          <w:lang w:eastAsia="zh-CN"/>
        </w:rPr>
        <w:t>”</w:t>
      </w:r>
      <w:r>
        <w:rPr>
          <w:lang w:eastAsia="zh-CN"/>
        </w:rPr>
        <w:t>按钮，修改用户信息。</w:t>
      </w:r>
      <w:r>
        <w:t>保存后更新数据。</w:t>
      </w:r>
    </w:p>
    <w:p w14:paraId="3F0054AA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50A76EF0" wp14:editId="4257CF1E">
            <wp:extent cx="5486400" cy="2468880"/>
            <wp:effectExtent l="0" t="0" r="0" b="0"/>
            <wp:docPr id="11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F:\241224-craftMen\craftMen\assets\image-2025010119320378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BCD547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lastRenderedPageBreak/>
        <w:t>删除用户：</w:t>
      </w:r>
    </w:p>
    <w:p w14:paraId="094EBE44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在用户列表中选择目标用户，点击</w:t>
      </w:r>
      <w:r>
        <w:rPr>
          <w:lang w:eastAsia="zh-CN"/>
        </w:rPr>
        <w:t>“</w:t>
      </w:r>
      <w:r>
        <w:rPr>
          <w:lang w:eastAsia="zh-CN"/>
        </w:rPr>
        <w:t>删除</w:t>
      </w:r>
      <w:r>
        <w:rPr>
          <w:lang w:eastAsia="zh-CN"/>
        </w:rPr>
        <w:t>”</w:t>
      </w:r>
      <w:r>
        <w:rPr>
          <w:lang w:eastAsia="zh-CN"/>
        </w:rPr>
        <w:t>按钮确认删除操作。</w:t>
      </w:r>
    </w:p>
    <w:p w14:paraId="2CE5F665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3DB19B40" wp14:editId="619DA88F">
            <wp:extent cx="3454400" cy="4406900"/>
            <wp:effectExtent l="0" t="0" r="0" b="0"/>
            <wp:docPr id="11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F:\241224-craftMen\craftMen\assets\image-2025010220561727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440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2A434E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78586CA2" wp14:editId="734C7843">
            <wp:extent cx="5486400" cy="2186504"/>
            <wp:effectExtent l="0" t="0" r="0" b="0"/>
            <wp:docPr id="11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 descr="F:\241224-craftMen\craftMen\assets\image-2025010119451812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86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64CD2C" w14:textId="77777777" w:rsidR="006F58DA" w:rsidRDefault="00000000" w:rsidP="008A5465">
      <w:pPr>
        <w:pStyle w:val="3"/>
        <w:numPr>
          <w:ilvl w:val="0"/>
          <w:numId w:val="0"/>
        </w:numPr>
        <w:spacing w:before="240"/>
      </w:pPr>
      <w:bookmarkStart w:id="50" w:name="Xf45e43c0c1188caf1e8dbd3df0864273c9a1e9c"/>
      <w:bookmarkEnd w:id="49"/>
      <w:r>
        <w:lastRenderedPageBreak/>
        <w:t xml:space="preserve">2.2 </w:t>
      </w:r>
      <w:r>
        <w:t>角色管理</w:t>
      </w:r>
    </w:p>
    <w:p w14:paraId="1B1FCF8D" w14:textId="77777777" w:rsidR="006F58DA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查询角色：</w:t>
      </w:r>
      <w:r>
        <w:rPr>
          <w:lang w:eastAsia="zh-CN"/>
        </w:rPr>
        <w:br/>
      </w:r>
      <w:r>
        <w:rPr>
          <w:lang w:eastAsia="zh-CN"/>
        </w:rPr>
        <w:t>在角色管理页面，系统以分页形式显示角色列表。支持按角色名称、权限字符、状态、创建时间进行筛选查询角色信息。</w:t>
      </w:r>
    </w:p>
    <w:p w14:paraId="2E6A2166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57AE9474" wp14:editId="5F82188E">
            <wp:extent cx="5486400" cy="2540317"/>
            <wp:effectExtent l="0" t="0" r="0" b="0"/>
            <wp:docPr id="12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F:\241224-craftMen\craftMen\assets\image-2025010119325420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4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902357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新增角色：</w:t>
      </w:r>
      <w:r>
        <w:rPr>
          <w:lang w:eastAsia="zh-CN"/>
        </w:rPr>
        <w:br/>
      </w: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新增</w:t>
      </w:r>
      <w:r>
        <w:rPr>
          <w:lang w:eastAsia="zh-CN"/>
        </w:rPr>
        <w:t>”</w:t>
      </w:r>
      <w:r>
        <w:rPr>
          <w:lang w:eastAsia="zh-CN"/>
        </w:rPr>
        <w:t>按钮，按照需求输入角色的信息。</w:t>
      </w:r>
    </w:p>
    <w:p w14:paraId="0CA89FEB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1CF4E770" wp14:editId="7A5F8415">
            <wp:extent cx="5486400" cy="2269563"/>
            <wp:effectExtent l="0" t="0" r="0" b="0"/>
            <wp:docPr id="1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F:\241224-craftMen\craftMen\assets\image-2025010220575661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6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0BAFA5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修改权限：</w:t>
      </w:r>
      <w:r>
        <w:rPr>
          <w:lang w:eastAsia="zh-CN"/>
        </w:rPr>
        <w:br/>
      </w:r>
      <w:r>
        <w:rPr>
          <w:lang w:eastAsia="zh-CN"/>
        </w:rPr>
        <w:t>在角色列表中点击权限字段，按照需求修改角色对应的权限。</w:t>
      </w:r>
    </w:p>
    <w:p w14:paraId="275E2C67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3D5B1603" wp14:editId="6A6838A5">
            <wp:extent cx="4445000" cy="4356100"/>
            <wp:effectExtent l="0" t="0" r="0" b="0"/>
            <wp:docPr id="1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F:\241224-craftMen\craftMen\assets\image-2025010220591952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435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DA2EA0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3B51FDB0" wp14:editId="537E2A6B">
            <wp:extent cx="5486400" cy="2568892"/>
            <wp:effectExtent l="0" t="0" r="0" b="0"/>
            <wp:docPr id="13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F:\241224-craftMen\craftMen\assets\image-2025010119332856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6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3BADB4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删除权限：</w:t>
      </w:r>
    </w:p>
    <w:p w14:paraId="7783BCB6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在角色列表中选择目标角色，点击</w:t>
      </w:r>
      <w:r>
        <w:rPr>
          <w:lang w:eastAsia="zh-CN"/>
        </w:rPr>
        <w:t>“</w:t>
      </w:r>
      <w:r>
        <w:rPr>
          <w:lang w:eastAsia="zh-CN"/>
        </w:rPr>
        <w:t>删除</w:t>
      </w:r>
      <w:r>
        <w:rPr>
          <w:lang w:eastAsia="zh-CN"/>
        </w:rPr>
        <w:t>”</w:t>
      </w:r>
      <w:r>
        <w:rPr>
          <w:lang w:eastAsia="zh-CN"/>
        </w:rPr>
        <w:t>按钮确认删除操作。</w:t>
      </w:r>
    </w:p>
    <w:p w14:paraId="13EB88A8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2A2E30C6" wp14:editId="4911F6F8">
            <wp:extent cx="3098800" cy="4419600"/>
            <wp:effectExtent l="0" t="0" r="0" b="0"/>
            <wp:docPr id="1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F:\241224-craftMen\craftMen\assets\image-2025010221010467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E6564B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513C562B" wp14:editId="12C293CE">
            <wp:extent cx="5486400" cy="2227152"/>
            <wp:effectExtent l="0" t="0" r="0" b="0"/>
            <wp:docPr id="1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F:\241224-craftMen\craftMen\assets\image-2025010119460966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2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895D1B" w14:textId="77777777" w:rsidR="006F58DA" w:rsidRDefault="00000000" w:rsidP="008A5465">
      <w:pPr>
        <w:pStyle w:val="5"/>
        <w:numPr>
          <w:ilvl w:val="0"/>
          <w:numId w:val="0"/>
        </w:numPr>
      </w:pPr>
      <w:bookmarkStart w:id="51" w:name="Xc3c37887aa8bba909fa686af5ddd019f4fe1ecf"/>
      <w:r>
        <w:t xml:space="preserve">2.3 </w:t>
      </w:r>
      <w:r>
        <w:t>菜单管理</w:t>
      </w:r>
    </w:p>
    <w:p w14:paraId="68C590D3" w14:textId="77777777" w:rsidR="006F58DA" w:rsidRDefault="00000000">
      <w:pPr>
        <w:pStyle w:val="FirstParagraph"/>
      </w:pPr>
      <w:r>
        <w:rPr>
          <w:b/>
          <w:bCs/>
        </w:rPr>
        <w:t>查询菜单</w:t>
      </w:r>
      <w:r>
        <w:t>：</w:t>
      </w:r>
    </w:p>
    <w:p w14:paraId="7E51DB72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系统以分页形式展示菜单的信息，可通过菜单名称和状态来查询和筛选菜单信息。</w:t>
      </w:r>
    </w:p>
    <w:p w14:paraId="255C9ABA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4DACF3B1" wp14:editId="7F0DAD6E">
            <wp:extent cx="5486400" cy="1243517"/>
            <wp:effectExtent l="0" t="0" r="0" b="0"/>
            <wp:docPr id="14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F:\241224-craftMen\craftMen\assets\image-2025010221281232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24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A8A437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新增菜单：</w:t>
      </w:r>
    </w:p>
    <w:p w14:paraId="1CB0B93C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新增</w:t>
      </w:r>
      <w:r>
        <w:rPr>
          <w:lang w:eastAsia="zh-CN"/>
        </w:rPr>
        <w:t>”</w:t>
      </w:r>
      <w:r>
        <w:rPr>
          <w:lang w:eastAsia="zh-CN"/>
        </w:rPr>
        <w:t>按钮，按照需求填写菜单的信息，确定后即保存且生效。</w:t>
      </w:r>
    </w:p>
    <w:p w14:paraId="42BEF1F6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4AC356E3" wp14:editId="42E91B1B">
            <wp:extent cx="5486400" cy="1901819"/>
            <wp:effectExtent l="0" t="0" r="0" b="0"/>
            <wp:docPr id="14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F:\241224-craftMen\craftMen\assets\image-2025010221300193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01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5548EE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修改菜单：</w:t>
      </w:r>
    </w:p>
    <w:p w14:paraId="0CDB8EC8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修改</w:t>
      </w:r>
      <w:r>
        <w:rPr>
          <w:lang w:eastAsia="zh-CN"/>
        </w:rPr>
        <w:t>”</w:t>
      </w:r>
      <w:r>
        <w:rPr>
          <w:lang w:eastAsia="zh-CN"/>
        </w:rPr>
        <w:t>按钮，按照需求填写相关信息：</w:t>
      </w:r>
    </w:p>
    <w:p w14:paraId="5E014A99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3C1B015" wp14:editId="388CBDDE">
            <wp:extent cx="4406900" cy="4978400"/>
            <wp:effectExtent l="0" t="0" r="0" b="0"/>
            <wp:docPr id="14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F:\241224-craftMen\craftMen\assets\image-20250102213142550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97B568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A5CB5E2" wp14:editId="21BA567A">
            <wp:extent cx="5486400" cy="3512108"/>
            <wp:effectExtent l="0" t="0" r="0" b="0"/>
            <wp:docPr id="15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F:\241224-craftMen\craftMen\assets\image-2025010221322953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1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175137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删除菜单：</w:t>
      </w:r>
    </w:p>
    <w:p w14:paraId="36937D54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选择目标菜单，点击</w:t>
      </w:r>
      <w:r>
        <w:rPr>
          <w:lang w:eastAsia="zh-CN"/>
        </w:rPr>
        <w:t>“</w:t>
      </w:r>
      <w:r>
        <w:rPr>
          <w:lang w:eastAsia="zh-CN"/>
        </w:rPr>
        <w:t>删除</w:t>
      </w:r>
      <w:r>
        <w:rPr>
          <w:lang w:eastAsia="zh-CN"/>
        </w:rPr>
        <w:t>”</w:t>
      </w:r>
      <w:r>
        <w:rPr>
          <w:lang w:eastAsia="zh-CN"/>
        </w:rPr>
        <w:t>按钮，即可删除菜单。</w:t>
      </w:r>
    </w:p>
    <w:p w14:paraId="533BCAE5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49442B7" wp14:editId="46D02964">
            <wp:extent cx="3987800" cy="5118100"/>
            <wp:effectExtent l="0" t="0" r="0" b="0"/>
            <wp:docPr id="15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F:\241224-craftMen\craftMen\assets\image-2025010221334616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511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382B1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3AD0C309" wp14:editId="75D704B6">
            <wp:extent cx="5486400" cy="2012716"/>
            <wp:effectExtent l="0" t="0" r="0" b="0"/>
            <wp:docPr id="15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F:\241224-craftMen\craftMen\assets\image-2025010221335517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1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198F6D" w14:textId="77777777" w:rsidR="006F58DA" w:rsidRDefault="00000000" w:rsidP="008A5465">
      <w:pPr>
        <w:pStyle w:val="5"/>
        <w:numPr>
          <w:ilvl w:val="0"/>
          <w:numId w:val="0"/>
        </w:numPr>
      </w:pPr>
      <w:bookmarkStart w:id="52" w:name="X20fc84023c9d896095781c1f852f061b15b941a"/>
      <w:bookmarkEnd w:id="51"/>
      <w:r>
        <w:t xml:space="preserve">2.4 </w:t>
      </w:r>
      <w:r>
        <w:t>产品类型管理</w:t>
      </w:r>
    </w:p>
    <w:p w14:paraId="25A01B3F" w14:textId="77777777" w:rsidR="006F58DA" w:rsidRDefault="00000000">
      <w:pPr>
        <w:pStyle w:val="FirstParagraph"/>
      </w:pPr>
      <w:r>
        <w:rPr>
          <w:b/>
          <w:bCs/>
        </w:rPr>
        <w:t>查询产品类型：</w:t>
      </w:r>
    </w:p>
    <w:p w14:paraId="0A4200C7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在产品类型管理页面，系统以分页形式显示产品的类型名称和数据库键值的对应关系，用数据字典实现，可通过字典标签和状态来进行筛选和搜索：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54DCAF27" wp14:editId="313860E2">
            <wp:extent cx="5486400" cy="1877793"/>
            <wp:effectExtent l="0" t="0" r="0" b="0"/>
            <wp:docPr id="16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" descr="F:\241224-craftMen\craftMen\assets\image-20250102213944794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7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24914F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新增类型</w:t>
      </w:r>
      <w:r>
        <w:rPr>
          <w:lang w:eastAsia="zh-CN"/>
        </w:rPr>
        <w:t>：</w:t>
      </w:r>
    </w:p>
    <w:p w14:paraId="12E75453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新增</w:t>
      </w:r>
      <w:r>
        <w:rPr>
          <w:lang w:eastAsia="zh-CN"/>
        </w:rPr>
        <w:t>”</w:t>
      </w:r>
      <w:r>
        <w:rPr>
          <w:lang w:eastAsia="zh-CN"/>
        </w:rPr>
        <w:t>按钮，按需求填写新增类型的数据信息，确定后即可保存：</w:t>
      </w:r>
    </w:p>
    <w:p w14:paraId="4F9AB8B6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5AE97F4A" wp14:editId="4AC514C5">
            <wp:extent cx="5486400" cy="3775313"/>
            <wp:effectExtent l="0" t="0" r="0" b="0"/>
            <wp:docPr id="16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" descr="F:\241224-craftMen\craftMen\assets\image-20250102214209869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7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CFFAC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修改类型：</w:t>
      </w:r>
    </w:p>
    <w:p w14:paraId="70D9565A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点击</w:t>
      </w:r>
      <w:r>
        <w:rPr>
          <w:lang w:eastAsia="zh-CN"/>
        </w:rPr>
        <w:t>“</w:t>
      </w:r>
      <w:r>
        <w:rPr>
          <w:lang w:eastAsia="zh-CN"/>
        </w:rPr>
        <w:t>修改</w:t>
      </w:r>
      <w:r>
        <w:rPr>
          <w:lang w:eastAsia="zh-CN"/>
        </w:rPr>
        <w:t>”</w:t>
      </w:r>
      <w:r>
        <w:rPr>
          <w:lang w:eastAsia="zh-CN"/>
        </w:rPr>
        <w:t>按钮，按需求填写相应数据：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05BAB012" wp14:editId="66016898">
            <wp:extent cx="4368800" cy="5905500"/>
            <wp:effectExtent l="0" t="0" r="0" b="0"/>
            <wp:docPr id="16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" descr="F:\241224-craftMen\craftMen\assets\image-20250102214314759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90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D2B80D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F16890D" wp14:editId="7E949EE5">
            <wp:extent cx="5486400" cy="5100182"/>
            <wp:effectExtent l="0" t="0" r="0" b="0"/>
            <wp:docPr id="16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" descr="F:\241224-craftMen\craftMen\assets\image-20250102214322726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10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EBA038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删改类型：</w:t>
      </w:r>
    </w:p>
    <w:p w14:paraId="5C6E417C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选择目标类型，点击</w:t>
      </w:r>
      <w:r>
        <w:rPr>
          <w:lang w:eastAsia="zh-CN"/>
        </w:rPr>
        <w:t>“</w:t>
      </w:r>
      <w:r>
        <w:rPr>
          <w:lang w:eastAsia="zh-CN"/>
        </w:rPr>
        <w:t>删除</w:t>
      </w:r>
      <w:r>
        <w:rPr>
          <w:lang w:eastAsia="zh-CN"/>
        </w:rPr>
        <w:t>“</w:t>
      </w:r>
      <w:r>
        <w:rPr>
          <w:lang w:eastAsia="zh-CN"/>
        </w:rPr>
        <w:t>按钮，确定后即可删除目标类型：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26A0BBF7" wp14:editId="7F57C779">
            <wp:extent cx="3987800" cy="5321300"/>
            <wp:effectExtent l="0" t="0" r="0" b="0"/>
            <wp:docPr id="17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" descr="F:\241224-craftMen\craftMen\assets\image-20250102214435313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532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D31448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658C5781" wp14:editId="5405D517">
            <wp:extent cx="5486400" cy="2051330"/>
            <wp:effectExtent l="0" t="0" r="0" b="0"/>
            <wp:docPr id="17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Picture" descr="F:\241224-craftMen\craftMen\assets\image-2025010221444406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5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BDC6A8" w14:textId="04E1D510" w:rsidR="006F58DA" w:rsidRDefault="006F58DA"/>
    <w:p w14:paraId="437ACCDC" w14:textId="77777777" w:rsidR="006F58DA" w:rsidRDefault="00000000" w:rsidP="008A5465">
      <w:pPr>
        <w:pStyle w:val="2"/>
        <w:numPr>
          <w:ilvl w:val="0"/>
          <w:numId w:val="0"/>
        </w:numPr>
      </w:pPr>
      <w:bookmarkStart w:id="53" w:name="Xfbeb197ae10a850bf51f3238c9960cf911bc236"/>
      <w:bookmarkEnd w:id="48"/>
      <w:bookmarkEnd w:id="50"/>
      <w:bookmarkEnd w:id="52"/>
      <w:r>
        <w:lastRenderedPageBreak/>
        <w:t xml:space="preserve">3. </w:t>
      </w:r>
      <w:r>
        <w:t>计划进度</w:t>
      </w:r>
    </w:p>
    <w:p w14:paraId="5911E5BE" w14:textId="77777777" w:rsidR="006F58DA" w:rsidRDefault="00000000" w:rsidP="008A5465">
      <w:pPr>
        <w:pStyle w:val="3"/>
        <w:numPr>
          <w:ilvl w:val="0"/>
          <w:numId w:val="0"/>
        </w:numPr>
        <w:spacing w:before="240"/>
      </w:pPr>
      <w:bookmarkStart w:id="54" w:name="X43f66a4fca720ee1d093aa070e16d7214ab7de2"/>
      <w:r>
        <w:t xml:space="preserve">3.1 </w:t>
      </w:r>
      <w:r>
        <w:t>客户管理</w:t>
      </w:r>
    </w:p>
    <w:p w14:paraId="1EA7915A" w14:textId="77777777" w:rsidR="006F58DA" w:rsidRDefault="00000000">
      <w:pPr>
        <w:pStyle w:val="FirstParagraph"/>
      </w:pPr>
      <w:r>
        <w:rPr>
          <w:b/>
          <w:bCs/>
        </w:rPr>
        <w:t>查询客户：</w:t>
      </w:r>
    </w:p>
    <w:p w14:paraId="1D7FEFAE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在客户管理页面，系统以分页形式显示角色列表。支持按编号、名称和状态来筛选和查询客户信息。</w:t>
      </w:r>
    </w:p>
    <w:p w14:paraId="501AB2B6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0F64AE96" wp14:editId="248A6B03">
            <wp:extent cx="5486400" cy="2232870"/>
            <wp:effectExtent l="0" t="0" r="0" b="0"/>
            <wp:docPr id="18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" descr="F:\241224-craftMen\craftMen\assets\image-2025010119484036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3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46DB6B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新增客户：</w:t>
      </w:r>
      <w:r>
        <w:rPr>
          <w:lang w:eastAsia="zh-CN"/>
        </w:rPr>
        <w:br/>
      </w: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新增</w:t>
      </w:r>
      <w:r>
        <w:rPr>
          <w:lang w:eastAsia="zh-CN"/>
        </w:rPr>
        <w:t>”</w:t>
      </w:r>
      <w:r>
        <w:rPr>
          <w:lang w:eastAsia="zh-CN"/>
        </w:rPr>
        <w:t>按钮，按需求填写客户信息并保存即可生效。</w:t>
      </w:r>
    </w:p>
    <w:p w14:paraId="585C4F8B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6D38269B" wp14:editId="1E2E0451">
            <wp:extent cx="5486400" cy="2078015"/>
            <wp:effectExtent l="0" t="0" r="0" b="0"/>
            <wp:docPr id="18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" name="Picture" descr="F:\241224-craftMen\craftMen\assets\image-20250102210553033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7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645FC2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编辑客户：</w:t>
      </w:r>
      <w:r>
        <w:rPr>
          <w:lang w:eastAsia="zh-CN"/>
        </w:rPr>
        <w:br/>
      </w:r>
      <w:r>
        <w:rPr>
          <w:lang w:eastAsia="zh-CN"/>
        </w:rPr>
        <w:t>在客户列表中点击</w:t>
      </w:r>
      <w:r>
        <w:rPr>
          <w:lang w:eastAsia="zh-CN"/>
        </w:rPr>
        <w:t>“</w:t>
      </w:r>
      <w:r>
        <w:rPr>
          <w:lang w:eastAsia="zh-CN"/>
        </w:rPr>
        <w:t>修改</w:t>
      </w:r>
      <w:r>
        <w:rPr>
          <w:lang w:eastAsia="zh-CN"/>
        </w:rPr>
        <w:t>”</w:t>
      </w:r>
      <w:r>
        <w:rPr>
          <w:lang w:eastAsia="zh-CN"/>
        </w:rPr>
        <w:t>按钮，按照需求修改客户信息并保存。</w:t>
      </w:r>
    </w:p>
    <w:p w14:paraId="6DBA94A1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66686294" wp14:editId="4D9AA8B9">
            <wp:extent cx="2311400" cy="4051300"/>
            <wp:effectExtent l="0" t="0" r="0" b="0"/>
            <wp:docPr id="18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Picture" descr="F:\241224-craftMen\craftMen\assets\image-20250102210654173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405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E4C7B2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41479CB2" wp14:editId="73532A2F">
            <wp:extent cx="5486400" cy="2314575"/>
            <wp:effectExtent l="0" t="0" r="0" b="0"/>
            <wp:docPr id="19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" name="Picture" descr="F:\241224-craftMen\craftMen\assets\image-20250101193444409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1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DBE06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删除客户：</w:t>
      </w:r>
      <w:r>
        <w:rPr>
          <w:lang w:eastAsia="zh-CN"/>
        </w:rPr>
        <w:br/>
      </w:r>
      <w:r>
        <w:rPr>
          <w:lang w:eastAsia="zh-CN"/>
        </w:rPr>
        <w:t>在客户列表中选择目标客户，点击</w:t>
      </w:r>
      <w:r>
        <w:rPr>
          <w:lang w:eastAsia="zh-CN"/>
        </w:rPr>
        <w:t>“</w:t>
      </w:r>
      <w:r>
        <w:rPr>
          <w:lang w:eastAsia="zh-CN"/>
        </w:rPr>
        <w:t>删除</w:t>
      </w:r>
      <w:r>
        <w:rPr>
          <w:lang w:eastAsia="zh-CN"/>
        </w:rPr>
        <w:t>”</w:t>
      </w:r>
      <w:r>
        <w:rPr>
          <w:lang w:eastAsia="zh-CN"/>
        </w:rPr>
        <w:t>按钮确认删除操作。</w:t>
      </w:r>
    </w:p>
    <w:p w14:paraId="17FFB52A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8863EE4" wp14:editId="3127875F">
            <wp:extent cx="1955800" cy="4800600"/>
            <wp:effectExtent l="0" t="0" r="0" b="0"/>
            <wp:docPr id="19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Picture" descr="F:\241224-craftMen\craftMen\assets\image-2025010221073590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D5BC96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5481197B" wp14:editId="77BB78F1">
            <wp:extent cx="5486400" cy="2126266"/>
            <wp:effectExtent l="0" t="0" r="0" b="0"/>
            <wp:docPr id="19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" descr="F:\241224-craftMen\craftMen\assets\image-20250101193454904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2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B0A666" w14:textId="77777777" w:rsidR="006F58DA" w:rsidRDefault="00000000" w:rsidP="008A5465">
      <w:pPr>
        <w:pStyle w:val="3"/>
        <w:numPr>
          <w:ilvl w:val="0"/>
          <w:numId w:val="0"/>
        </w:numPr>
        <w:spacing w:before="240"/>
      </w:pPr>
      <w:bookmarkStart w:id="55" w:name="X569ff57b17fae921771bcdcd2622a8b137f0924"/>
      <w:bookmarkEnd w:id="54"/>
      <w:r>
        <w:t xml:space="preserve">3.2 </w:t>
      </w:r>
      <w:r>
        <w:t>产品管理</w:t>
      </w:r>
    </w:p>
    <w:p w14:paraId="2CEC8414" w14:textId="77777777" w:rsidR="006F58DA" w:rsidRDefault="00000000">
      <w:pPr>
        <w:pStyle w:val="FirstParagraph"/>
      </w:pPr>
      <w:r>
        <w:rPr>
          <w:b/>
          <w:bCs/>
        </w:rPr>
        <w:t>查询产品：</w:t>
      </w:r>
    </w:p>
    <w:p w14:paraId="0893B1D6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在产品管理页面，系统以分页形式显示产品列表信息。支持按编号、名称、类型和状态进行筛选查询产品信息。</w:t>
      </w:r>
    </w:p>
    <w:p w14:paraId="251A058F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6E1BC004" wp14:editId="39A24D11">
            <wp:extent cx="5486400" cy="2040255"/>
            <wp:effectExtent l="0" t="0" r="0" b="0"/>
            <wp:docPr id="20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" name="Picture" descr="F:\241224-craftMen\craftMen\assets\image-2025010119503827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4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53F5DE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新增产品：</w:t>
      </w:r>
      <w:r>
        <w:rPr>
          <w:lang w:eastAsia="zh-CN"/>
        </w:rPr>
        <w:br/>
      </w: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新增</w:t>
      </w:r>
      <w:r>
        <w:rPr>
          <w:lang w:eastAsia="zh-CN"/>
        </w:rPr>
        <w:t>”</w:t>
      </w:r>
      <w:r>
        <w:rPr>
          <w:lang w:eastAsia="zh-CN"/>
        </w:rPr>
        <w:t>，按需求填写产品信息，保存后产品信息即刻生效。</w:t>
      </w:r>
    </w:p>
    <w:p w14:paraId="1A0C4B53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22736982" wp14:editId="40A35C05">
            <wp:extent cx="5486400" cy="2647729"/>
            <wp:effectExtent l="0" t="0" r="0" b="0"/>
            <wp:docPr id="20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" descr="F:\241224-craftMen\craftMen\assets\image-20250102210946789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4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B2646D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编辑产品：</w:t>
      </w:r>
      <w:r>
        <w:rPr>
          <w:lang w:eastAsia="zh-CN"/>
        </w:rPr>
        <w:br/>
      </w:r>
      <w:r>
        <w:rPr>
          <w:lang w:eastAsia="zh-CN"/>
        </w:rPr>
        <w:t>在产品列表中点击</w:t>
      </w:r>
      <w:r>
        <w:rPr>
          <w:lang w:eastAsia="zh-CN"/>
        </w:rPr>
        <w:t>“</w:t>
      </w:r>
      <w:r>
        <w:rPr>
          <w:lang w:eastAsia="zh-CN"/>
        </w:rPr>
        <w:t>修改</w:t>
      </w:r>
      <w:r>
        <w:rPr>
          <w:lang w:eastAsia="zh-CN"/>
        </w:rPr>
        <w:t>”</w:t>
      </w:r>
      <w:r>
        <w:rPr>
          <w:lang w:eastAsia="zh-CN"/>
        </w:rPr>
        <w:t>按钮，修改产品信息并保存。</w:t>
      </w:r>
    </w:p>
    <w:p w14:paraId="2AC3890F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60E03B5" wp14:editId="72B11310">
            <wp:extent cx="4152900" cy="8102600"/>
            <wp:effectExtent l="0" t="0" r="0" b="0"/>
            <wp:docPr id="20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" descr="F:\241224-craftMen\craftMen\assets\image-20250102211030080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810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6DC7A9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E3544A0" wp14:editId="2C9672B0">
            <wp:extent cx="5486400" cy="2554605"/>
            <wp:effectExtent l="0" t="0" r="0" b="0"/>
            <wp:docPr id="20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" descr="F:\241224-craftMen\craftMen\assets\image-20250101193538514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5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91759C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删除产品信息：</w:t>
      </w:r>
    </w:p>
    <w:p w14:paraId="7759CBFE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在产品列表中选择目标产品，点击</w:t>
      </w:r>
      <w:r>
        <w:rPr>
          <w:lang w:eastAsia="zh-CN"/>
        </w:rPr>
        <w:t>“</w:t>
      </w:r>
      <w:r>
        <w:rPr>
          <w:lang w:eastAsia="zh-CN"/>
        </w:rPr>
        <w:t>删除</w:t>
      </w:r>
      <w:r>
        <w:rPr>
          <w:lang w:eastAsia="zh-CN"/>
        </w:rPr>
        <w:t>”</w:t>
      </w:r>
      <w:r>
        <w:rPr>
          <w:lang w:eastAsia="zh-CN"/>
        </w:rPr>
        <w:t>按钮确认删除操作。</w:t>
      </w:r>
    </w:p>
    <w:p w14:paraId="4AF3C5CF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22BA8522" wp14:editId="68922FDB">
            <wp:extent cx="3263900" cy="5930900"/>
            <wp:effectExtent l="0" t="0" r="0" b="0"/>
            <wp:docPr id="2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Picture" descr="F:\241224-craftMen\craftMen\assets\image-20250102211106940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593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F87DD4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4B42E1D7" wp14:editId="5FDEC38E">
            <wp:extent cx="5486400" cy="2200275"/>
            <wp:effectExtent l="0" t="0" r="0" b="0"/>
            <wp:docPr id="21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Picture" descr="F:\241224-craftMen\craftMen\assets\image-2025010119513008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FFE982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查询与筛选：</w:t>
      </w:r>
      <w:r>
        <w:rPr>
          <w:lang w:eastAsia="zh-CN"/>
        </w:rPr>
        <w:br/>
      </w:r>
      <w:r>
        <w:rPr>
          <w:lang w:eastAsia="zh-CN"/>
        </w:rPr>
        <w:t>支持根据产品编号、名称、种类筛选产品列表。</w:t>
      </w:r>
    </w:p>
    <w:p w14:paraId="33AE029C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0000FF3F" wp14:editId="414CD380">
            <wp:extent cx="5486400" cy="2035508"/>
            <wp:effectExtent l="0" t="0" r="0" b="0"/>
            <wp:docPr id="21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Picture" descr="F:\241224-craftMen\craftMen\assets\image-2025010119355464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35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A6E11B" w14:textId="66B78740" w:rsidR="006F58DA" w:rsidRDefault="006F58DA"/>
    <w:p w14:paraId="5E1698C1" w14:textId="77777777" w:rsidR="006F58DA" w:rsidRDefault="00000000" w:rsidP="008A5465">
      <w:pPr>
        <w:pStyle w:val="2"/>
        <w:numPr>
          <w:ilvl w:val="0"/>
          <w:numId w:val="0"/>
        </w:numPr>
      </w:pPr>
      <w:bookmarkStart w:id="56" w:name="X59b0b31280d94ef231c53b7f435d343b7c3366d"/>
      <w:bookmarkEnd w:id="53"/>
      <w:bookmarkEnd w:id="55"/>
      <w:r>
        <w:t xml:space="preserve">4. </w:t>
      </w:r>
      <w:r>
        <w:t>工艺监控</w:t>
      </w:r>
    </w:p>
    <w:p w14:paraId="23EF1D0D" w14:textId="77777777" w:rsidR="006F58DA" w:rsidRDefault="00000000" w:rsidP="008A5465">
      <w:pPr>
        <w:pStyle w:val="3"/>
        <w:numPr>
          <w:ilvl w:val="0"/>
          <w:numId w:val="0"/>
        </w:numPr>
        <w:spacing w:before="240"/>
      </w:pPr>
      <w:bookmarkStart w:id="57" w:name="Xc9e59d885246ada96532fe9d2903ac1962bf9c3"/>
      <w:r>
        <w:t xml:space="preserve">4.1 </w:t>
      </w:r>
      <w:r>
        <w:t>工艺管理</w:t>
      </w:r>
    </w:p>
    <w:p w14:paraId="273A35A5" w14:textId="77777777" w:rsidR="006F58DA" w:rsidRDefault="00000000">
      <w:pPr>
        <w:pStyle w:val="FirstParagraph"/>
      </w:pPr>
      <w:r>
        <w:rPr>
          <w:b/>
          <w:bCs/>
        </w:rPr>
        <w:t>查询工艺：</w:t>
      </w:r>
    </w:p>
    <w:p w14:paraId="7F28BE13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在工艺管理页面，系统以分页形式显示工艺产品信息。支持按编号、和名称查询和筛选工艺信息。</w:t>
      </w:r>
    </w:p>
    <w:p w14:paraId="5910D583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223ECE0B" wp14:editId="5E735156">
            <wp:extent cx="5486400" cy="2040255"/>
            <wp:effectExtent l="0" t="0" r="0" b="0"/>
            <wp:docPr id="22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Picture" descr="F:\241224-craftMen\craftMen\assets\image-20250101195249879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4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BF11B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新增工艺：</w:t>
      </w:r>
      <w:r>
        <w:rPr>
          <w:lang w:eastAsia="zh-CN"/>
        </w:rPr>
        <w:br/>
      </w: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新增</w:t>
      </w:r>
      <w:r>
        <w:rPr>
          <w:lang w:eastAsia="zh-CN"/>
        </w:rPr>
        <w:t>”</w:t>
      </w:r>
      <w:r>
        <w:rPr>
          <w:lang w:eastAsia="zh-CN"/>
        </w:rPr>
        <w:t>，按需求填写工艺产品信息，保存后工艺路线即刻生效。</w:t>
      </w:r>
    </w:p>
    <w:p w14:paraId="11BD95F1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09044C2D" wp14:editId="04EB1E76">
            <wp:extent cx="5486400" cy="2522665"/>
            <wp:effectExtent l="0" t="0" r="0" b="0"/>
            <wp:docPr id="2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" descr="F:\241224-craftMen\craftMen\assets\image-20250102211243959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2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2DFF37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编辑工艺：</w:t>
      </w:r>
      <w:r>
        <w:rPr>
          <w:lang w:eastAsia="zh-CN"/>
        </w:rPr>
        <w:br/>
      </w:r>
      <w:r>
        <w:rPr>
          <w:lang w:eastAsia="zh-CN"/>
        </w:rPr>
        <w:t>在工艺列表中点击</w:t>
      </w:r>
      <w:r>
        <w:rPr>
          <w:lang w:eastAsia="zh-CN"/>
        </w:rPr>
        <w:t>“</w:t>
      </w:r>
      <w:r>
        <w:rPr>
          <w:lang w:eastAsia="zh-CN"/>
        </w:rPr>
        <w:t>修改</w:t>
      </w:r>
      <w:r>
        <w:rPr>
          <w:lang w:eastAsia="zh-CN"/>
        </w:rPr>
        <w:t>”</w:t>
      </w:r>
      <w:r>
        <w:rPr>
          <w:lang w:eastAsia="zh-CN"/>
        </w:rPr>
        <w:t>按钮，按需求修改工艺信息并保存。</w:t>
      </w:r>
    </w:p>
    <w:p w14:paraId="4CA4B174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4AFC4C9D" wp14:editId="4C140245">
            <wp:extent cx="2997200" cy="4711700"/>
            <wp:effectExtent l="0" t="0" r="0" b="0"/>
            <wp:docPr id="2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Picture" descr="F:\241224-craftMen\craftMen\assets\image-20250102211335239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388C20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36A7E5BC" wp14:editId="622540E0">
            <wp:extent cx="5486400" cy="2447378"/>
            <wp:effectExtent l="0" t="0" r="0" b="0"/>
            <wp:docPr id="23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" descr="F:\241224-craftMen\craftMen\assets\image-20250101193637597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47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64916C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删除工艺：</w:t>
      </w:r>
    </w:p>
    <w:p w14:paraId="3E2BC85B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在工艺列表中选择目标工艺，点击</w:t>
      </w:r>
      <w:r>
        <w:rPr>
          <w:lang w:eastAsia="zh-CN"/>
        </w:rPr>
        <w:t>“</w:t>
      </w:r>
      <w:r>
        <w:rPr>
          <w:lang w:eastAsia="zh-CN"/>
        </w:rPr>
        <w:t>删除</w:t>
      </w:r>
      <w:r>
        <w:rPr>
          <w:lang w:eastAsia="zh-CN"/>
        </w:rPr>
        <w:t>”</w:t>
      </w:r>
      <w:r>
        <w:rPr>
          <w:lang w:eastAsia="zh-CN"/>
        </w:rPr>
        <w:t>按钮确认删除操作。</w:t>
      </w:r>
    </w:p>
    <w:p w14:paraId="30B22905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4A36BA93" wp14:editId="30A07424">
            <wp:extent cx="3136900" cy="5283200"/>
            <wp:effectExtent l="0" t="0" r="0" b="0"/>
            <wp:docPr id="2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Picture" descr="F:\241224-craftMen\craftMen\assets\image-20250102211353327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52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DC761D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169461A5" wp14:editId="5572C53E">
            <wp:extent cx="5486400" cy="2128837"/>
            <wp:effectExtent l="0" t="0" r="0" b="0"/>
            <wp:docPr id="2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" descr="F:\241224-craftMen\craftMen\assets\image-20250101195436023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2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C1372" w14:textId="77777777" w:rsidR="006F58DA" w:rsidRDefault="00000000" w:rsidP="008A5465">
      <w:pPr>
        <w:pStyle w:val="3"/>
        <w:numPr>
          <w:ilvl w:val="0"/>
          <w:numId w:val="0"/>
        </w:numPr>
        <w:spacing w:before="240"/>
      </w:pPr>
      <w:bookmarkStart w:id="58" w:name="X964717950a402eb3af8594b2f3f106f74e1bdcb"/>
      <w:bookmarkEnd w:id="57"/>
      <w:r>
        <w:lastRenderedPageBreak/>
        <w:t xml:space="preserve">4.2 </w:t>
      </w:r>
      <w:r>
        <w:t>工艺要求</w:t>
      </w:r>
    </w:p>
    <w:p w14:paraId="5D72DF3E" w14:textId="77777777" w:rsidR="006F58DA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查询工艺要求：</w:t>
      </w:r>
      <w:r>
        <w:rPr>
          <w:lang w:eastAsia="zh-CN"/>
        </w:rPr>
        <w:t>在工艺要求页面，系统以分页形式显示要求列表。支持按编号、和名称查询工艺要求信息。</w:t>
      </w:r>
    </w:p>
    <w:p w14:paraId="1AEB3DC5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2F05AE3F" wp14:editId="07FA6EBF">
            <wp:extent cx="5486400" cy="2232338"/>
            <wp:effectExtent l="0" t="0" r="0" b="0"/>
            <wp:docPr id="2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Picture" descr="F:\241224-craftMen\craftMen\assets\image-20250101195700930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3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D65CA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新增工艺要求：</w:t>
      </w:r>
      <w:r>
        <w:rPr>
          <w:lang w:eastAsia="zh-CN"/>
        </w:rPr>
        <w:br/>
      </w: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新增工艺要求</w:t>
      </w:r>
      <w:r>
        <w:rPr>
          <w:lang w:eastAsia="zh-CN"/>
        </w:rPr>
        <w:t>”</w:t>
      </w:r>
      <w:r>
        <w:rPr>
          <w:lang w:eastAsia="zh-CN"/>
        </w:rPr>
        <w:t>，按照需求填写工艺要求信息，保存后工艺要求即刻生效。</w:t>
      </w:r>
    </w:p>
    <w:p w14:paraId="1026CB34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2D775048" wp14:editId="554FAB27">
            <wp:extent cx="5486400" cy="1927963"/>
            <wp:effectExtent l="0" t="0" r="0" b="0"/>
            <wp:docPr id="2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" name="Picture" descr="F:\241224-craftMen\craftMen\assets\image-20250102211602978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27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E550B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修改工艺要求：</w:t>
      </w:r>
    </w:p>
    <w:p w14:paraId="472167F4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在工艺要求列表中点击</w:t>
      </w:r>
      <w:r>
        <w:rPr>
          <w:lang w:eastAsia="zh-CN"/>
        </w:rPr>
        <w:t>“</w:t>
      </w:r>
      <w:r>
        <w:rPr>
          <w:lang w:eastAsia="zh-CN"/>
        </w:rPr>
        <w:t>修改</w:t>
      </w:r>
      <w:r>
        <w:rPr>
          <w:lang w:eastAsia="zh-CN"/>
        </w:rPr>
        <w:t>”</w:t>
      </w:r>
      <w:r>
        <w:rPr>
          <w:lang w:eastAsia="zh-CN"/>
        </w:rPr>
        <w:t>按钮，按照需求修改信息并保存。</w:t>
      </w:r>
    </w:p>
    <w:p w14:paraId="679DD720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6C65DE91" wp14:editId="1B1853FE">
            <wp:extent cx="5435600" cy="6464300"/>
            <wp:effectExtent l="0" t="0" r="0" b="0"/>
            <wp:docPr id="24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Picture" descr="F:\241224-craftMen\craftMen\assets\image-20250102211705100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52DE83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F5AFFBB" wp14:editId="31117536">
            <wp:extent cx="5486400" cy="1983105"/>
            <wp:effectExtent l="0" t="0" r="0" b="0"/>
            <wp:docPr id="25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Picture" descr="F:\241224-craftMen\craftMen\assets\image-20250101195715504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F130B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删除工艺要求：</w:t>
      </w:r>
    </w:p>
    <w:p w14:paraId="2BFA6377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在工艺要求列表中选择目标要求，点击</w:t>
      </w:r>
      <w:r>
        <w:rPr>
          <w:lang w:eastAsia="zh-CN"/>
        </w:rPr>
        <w:t>“</w:t>
      </w:r>
      <w:r>
        <w:rPr>
          <w:lang w:eastAsia="zh-CN"/>
        </w:rPr>
        <w:t>删除</w:t>
      </w:r>
      <w:r>
        <w:rPr>
          <w:lang w:eastAsia="zh-CN"/>
        </w:rPr>
        <w:t>”</w:t>
      </w:r>
      <w:r>
        <w:rPr>
          <w:lang w:eastAsia="zh-CN"/>
        </w:rPr>
        <w:t>按钮确认删除操作。</w:t>
      </w:r>
    </w:p>
    <w:p w14:paraId="3FC6973C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5CA6F03" wp14:editId="42118A20">
            <wp:extent cx="4559300" cy="6286500"/>
            <wp:effectExtent l="0" t="0" r="0" b="0"/>
            <wp:docPr id="25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Picture" descr="F:\241224-craftMen\craftMen\assets\image-20250102211721930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628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A4ABD1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35ECC4C4" wp14:editId="5745768F">
            <wp:extent cx="5486400" cy="2084203"/>
            <wp:effectExtent l="0" t="0" r="0" b="0"/>
            <wp:docPr id="25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Picture" descr="F:\241224-craftMen\craftMen\assets\image-20250101195750684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8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6054A9" w14:textId="77777777" w:rsidR="006F58DA" w:rsidRDefault="00000000" w:rsidP="008A5465">
      <w:pPr>
        <w:pStyle w:val="3"/>
        <w:numPr>
          <w:ilvl w:val="0"/>
          <w:numId w:val="0"/>
        </w:numPr>
        <w:spacing w:before="240"/>
      </w:pPr>
      <w:bookmarkStart w:id="59" w:name="Xe9d41defcfa76e4b72e5441f2d815994db8c841"/>
      <w:bookmarkEnd w:id="58"/>
      <w:r>
        <w:t xml:space="preserve">4.3 </w:t>
      </w:r>
      <w:r>
        <w:t>工艺计划</w:t>
      </w:r>
    </w:p>
    <w:p w14:paraId="729C81CD" w14:textId="77777777" w:rsidR="006F58DA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查询工艺计划：</w:t>
      </w:r>
      <w:r>
        <w:rPr>
          <w:lang w:eastAsia="zh-CN"/>
        </w:rPr>
        <w:br/>
      </w:r>
      <w:r>
        <w:rPr>
          <w:lang w:eastAsia="zh-CN"/>
        </w:rPr>
        <w:t>支持根据计划编号或工艺名称快速筛选相关计划信息。</w:t>
      </w:r>
    </w:p>
    <w:p w14:paraId="792C8E54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1EE2203F" wp14:editId="63FBD19F">
            <wp:extent cx="5486400" cy="1917521"/>
            <wp:effectExtent l="0" t="0" r="0" b="0"/>
            <wp:docPr id="26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" descr="F:\241224-craftMen\craftMen\assets\image-20250101195919428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1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5D2C45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新增工艺计划：</w:t>
      </w:r>
      <w:r>
        <w:rPr>
          <w:lang w:eastAsia="zh-CN"/>
        </w:rPr>
        <w:br/>
      </w: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新增</w:t>
      </w:r>
      <w:r>
        <w:rPr>
          <w:lang w:eastAsia="zh-CN"/>
        </w:rPr>
        <w:t>”</w:t>
      </w:r>
      <w:r>
        <w:rPr>
          <w:lang w:eastAsia="zh-CN"/>
        </w:rPr>
        <w:t>，按需求填写相应信息，保存后工艺计划即刻生效。</w:t>
      </w:r>
    </w:p>
    <w:p w14:paraId="3A78215E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4EA5BE91" wp14:editId="478C998A">
            <wp:extent cx="5486400" cy="1746429"/>
            <wp:effectExtent l="0" t="0" r="0" b="0"/>
            <wp:docPr id="26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" name="Picture" descr="F:\241224-craftMen\craftMen\assets\image-20250102211911233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4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A4E5DF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修改工艺计划：</w:t>
      </w:r>
    </w:p>
    <w:p w14:paraId="2A1363DF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在工艺计划列表中点击</w:t>
      </w:r>
      <w:r>
        <w:rPr>
          <w:lang w:eastAsia="zh-CN"/>
        </w:rPr>
        <w:t>“</w:t>
      </w:r>
      <w:r>
        <w:rPr>
          <w:lang w:eastAsia="zh-CN"/>
        </w:rPr>
        <w:t>修改</w:t>
      </w:r>
      <w:r>
        <w:rPr>
          <w:lang w:eastAsia="zh-CN"/>
        </w:rPr>
        <w:t>”</w:t>
      </w:r>
      <w:r>
        <w:rPr>
          <w:lang w:eastAsia="zh-CN"/>
        </w:rPr>
        <w:t>按钮，修改工艺计划信息并保存。</w:t>
      </w:r>
    </w:p>
    <w:p w14:paraId="44EB1CE8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77EB2D4E" wp14:editId="1435F1F0">
            <wp:extent cx="4051300" cy="4191000"/>
            <wp:effectExtent l="0" t="0" r="0" b="0"/>
            <wp:docPr id="26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Picture" descr="F:\241224-craftMen\craftMen\assets\image-20250102211949577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C0C148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748F4D8A" wp14:editId="389EA0AB">
            <wp:extent cx="5486400" cy="1888807"/>
            <wp:effectExtent l="0" t="0" r="0" b="0"/>
            <wp:docPr id="27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Picture" descr="F:\241224-craftMen\craftMen\assets\image-20250101200013787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8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C3A832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删除工艺计划：</w:t>
      </w:r>
    </w:p>
    <w:p w14:paraId="3018531E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在工艺计划列表中选择目标计划，点击</w:t>
      </w:r>
      <w:r>
        <w:rPr>
          <w:lang w:eastAsia="zh-CN"/>
        </w:rPr>
        <w:t>“</w:t>
      </w:r>
      <w:r>
        <w:rPr>
          <w:lang w:eastAsia="zh-CN"/>
        </w:rPr>
        <w:t>删除</w:t>
      </w:r>
      <w:r>
        <w:rPr>
          <w:lang w:eastAsia="zh-CN"/>
        </w:rPr>
        <w:t>”</w:t>
      </w:r>
      <w:r>
        <w:rPr>
          <w:lang w:eastAsia="zh-CN"/>
        </w:rPr>
        <w:t>按钮确认删除操作。</w:t>
      </w:r>
    </w:p>
    <w:p w14:paraId="30396E48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38868B93" wp14:editId="1CA55CDF">
            <wp:extent cx="4940300" cy="5219700"/>
            <wp:effectExtent l="0" t="0" r="0" b="0"/>
            <wp:docPr id="27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icture" descr="F:\241224-craftMen\craftMen\assets\image-20250102212005187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488578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0EE8A205" wp14:editId="0D9C467A">
            <wp:extent cx="5486400" cy="2160270"/>
            <wp:effectExtent l="0" t="0" r="0" b="0"/>
            <wp:docPr id="27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" descr="F:\241224-craftMen\craftMen\assets\image-20250101200113282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6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3500BE" w14:textId="77777777" w:rsidR="006F58DA" w:rsidRDefault="00000000" w:rsidP="008A5465">
      <w:pPr>
        <w:pStyle w:val="3"/>
        <w:numPr>
          <w:ilvl w:val="0"/>
          <w:numId w:val="0"/>
        </w:numPr>
        <w:spacing w:before="240"/>
      </w:pPr>
      <w:bookmarkStart w:id="60" w:name="X5e596ad11886487fb264bb820e70f70ef63ff85"/>
      <w:bookmarkEnd w:id="59"/>
      <w:r>
        <w:lastRenderedPageBreak/>
        <w:t xml:space="preserve">4.4 </w:t>
      </w:r>
      <w:r>
        <w:t>工序管理</w:t>
      </w:r>
    </w:p>
    <w:p w14:paraId="576A630C" w14:textId="77777777" w:rsidR="006F58DA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查看工艺计划：</w:t>
      </w:r>
      <w:r>
        <w:rPr>
          <w:lang w:eastAsia="zh-CN"/>
        </w:rPr>
        <w:br/>
      </w:r>
      <w:r>
        <w:rPr>
          <w:lang w:eastAsia="zh-CN"/>
        </w:rPr>
        <w:t>展示工艺计划相关信息，支持根据工序编号或工艺计划名称快速筛选和查询相关工序信息。</w:t>
      </w:r>
    </w:p>
    <w:p w14:paraId="27669E06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3F4873B0" wp14:editId="598AF7B5">
            <wp:extent cx="5486400" cy="2068830"/>
            <wp:effectExtent l="0" t="0" r="0" b="0"/>
            <wp:docPr id="28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" name="Picture" descr="F:\241224-craftMen\craftMen\assets\image-20250101200234137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6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91DC7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新增工序：</w:t>
      </w:r>
      <w:r>
        <w:rPr>
          <w:lang w:eastAsia="zh-CN"/>
        </w:rPr>
        <w:br/>
      </w: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新增</w:t>
      </w:r>
      <w:r>
        <w:rPr>
          <w:lang w:eastAsia="zh-CN"/>
        </w:rPr>
        <w:t>”</w:t>
      </w:r>
      <w:r>
        <w:rPr>
          <w:lang w:eastAsia="zh-CN"/>
        </w:rPr>
        <w:t>，按照相关需求填写相应信息，保存后工序记录即刻生效。</w:t>
      </w:r>
    </w:p>
    <w:p w14:paraId="0C882DB8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434DD39D" wp14:editId="1BBC075A">
            <wp:extent cx="5486400" cy="1699279"/>
            <wp:effectExtent l="0" t="0" r="0" b="0"/>
            <wp:docPr id="28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" name="Picture" descr="F:\241224-craftMen\craftMen\assets\image-20250102212129174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69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4E97D3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修改工序：</w:t>
      </w:r>
    </w:p>
    <w:p w14:paraId="65236B64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在工序管理列表中点击</w:t>
      </w:r>
      <w:r>
        <w:rPr>
          <w:lang w:eastAsia="zh-CN"/>
        </w:rPr>
        <w:t>“</w:t>
      </w:r>
      <w:r>
        <w:rPr>
          <w:lang w:eastAsia="zh-CN"/>
        </w:rPr>
        <w:t>修改</w:t>
      </w:r>
      <w:r>
        <w:rPr>
          <w:lang w:eastAsia="zh-CN"/>
        </w:rPr>
        <w:t>”</w:t>
      </w:r>
      <w:r>
        <w:rPr>
          <w:lang w:eastAsia="zh-CN"/>
        </w:rPr>
        <w:t>按钮，修改工序信息并保存。</w:t>
      </w:r>
    </w:p>
    <w:p w14:paraId="1ADBD131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1772CEF4" wp14:editId="2A7A3684">
            <wp:extent cx="4279900" cy="3213100"/>
            <wp:effectExtent l="0" t="0" r="0" b="0"/>
            <wp:docPr id="28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" name="Picture" descr="F:\241224-craftMen\craftMen\assets\image-20250102212240764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513EC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2D8A318F" wp14:editId="299BF8FE">
            <wp:extent cx="5486400" cy="1934527"/>
            <wp:effectExtent l="0" t="0" r="0" b="0"/>
            <wp:docPr id="28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Picture" descr="F:\241224-craftMen\craftMen\assets\image-20250101200333718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34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0A3DBE" w14:textId="77777777" w:rsidR="006F58D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删除工序：</w:t>
      </w:r>
    </w:p>
    <w:p w14:paraId="29EF895A" w14:textId="77777777" w:rsidR="006F58DA" w:rsidRDefault="00000000">
      <w:pPr>
        <w:pStyle w:val="a0"/>
        <w:rPr>
          <w:lang w:eastAsia="zh-CN"/>
        </w:rPr>
      </w:pPr>
      <w:r>
        <w:rPr>
          <w:lang w:eastAsia="zh-CN"/>
        </w:rPr>
        <w:t>在工序列表中选择目标工序，点击</w:t>
      </w:r>
      <w:r>
        <w:rPr>
          <w:lang w:eastAsia="zh-CN"/>
        </w:rPr>
        <w:t>“</w:t>
      </w:r>
      <w:r>
        <w:rPr>
          <w:lang w:eastAsia="zh-CN"/>
        </w:rPr>
        <w:t>删除</w:t>
      </w:r>
      <w:r>
        <w:rPr>
          <w:lang w:eastAsia="zh-CN"/>
        </w:rPr>
        <w:t>”</w:t>
      </w:r>
      <w:r>
        <w:rPr>
          <w:lang w:eastAsia="zh-CN"/>
        </w:rPr>
        <w:t>按钮确认删除操作。</w:t>
      </w:r>
    </w:p>
    <w:p w14:paraId="657507AD" w14:textId="77777777" w:rsidR="006F58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FABEB08" wp14:editId="61648C0A">
            <wp:extent cx="5435600" cy="3505200"/>
            <wp:effectExtent l="0" t="0" r="0" b="0"/>
            <wp:docPr id="29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" name="Picture" descr="F:\241224-craftMen\craftMen\assets\image-20250102212257590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B46AB6" w14:textId="77777777" w:rsidR="006F58DA" w:rsidRDefault="00000000">
      <w:pPr>
        <w:pStyle w:val="a0"/>
      </w:pPr>
      <w:r>
        <w:rPr>
          <w:noProof/>
        </w:rPr>
        <w:drawing>
          <wp:inline distT="0" distB="0" distL="0" distR="0" wp14:anchorId="695D3851" wp14:editId="38466FB7">
            <wp:extent cx="5486400" cy="2017690"/>
            <wp:effectExtent l="0" t="0" r="0" b="0"/>
            <wp:docPr id="29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" descr="F:\241224-craftMen\craftMen\assets\image-20250101200413158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1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6EB36B" w14:textId="29CC842F" w:rsidR="006F58DA" w:rsidRDefault="006F58DA"/>
    <w:p w14:paraId="02E5C78C" w14:textId="77777777" w:rsidR="006F58DA" w:rsidRDefault="00000000" w:rsidP="008A5465">
      <w:pPr>
        <w:pStyle w:val="2"/>
        <w:numPr>
          <w:ilvl w:val="0"/>
          <w:numId w:val="0"/>
        </w:numPr>
      </w:pPr>
      <w:bookmarkStart w:id="61" w:name="X4e43744b73a06a5414000042dca9811fd5f14ab"/>
      <w:bookmarkEnd w:id="56"/>
      <w:bookmarkEnd w:id="60"/>
      <w:r>
        <w:t xml:space="preserve">5. </w:t>
      </w:r>
      <w:r>
        <w:t>注意事项</w:t>
      </w:r>
    </w:p>
    <w:p w14:paraId="4424F7C3" w14:textId="77777777" w:rsidR="006F58DA" w:rsidRDefault="00000000">
      <w:pPr>
        <w:numPr>
          <w:ilvl w:val="0"/>
          <w:numId w:val="122"/>
        </w:numPr>
        <w:rPr>
          <w:lang w:eastAsia="zh-CN"/>
        </w:rPr>
      </w:pPr>
      <w:r>
        <w:rPr>
          <w:lang w:eastAsia="zh-CN"/>
        </w:rPr>
        <w:t>系统中所有新增、编辑和删除操作均需要权限控制，请确保使用有权限的账户进行操作。</w:t>
      </w:r>
    </w:p>
    <w:p w14:paraId="5941CCA2" w14:textId="77777777" w:rsidR="006F58DA" w:rsidRDefault="00000000">
      <w:pPr>
        <w:numPr>
          <w:ilvl w:val="0"/>
          <w:numId w:val="122"/>
        </w:numPr>
        <w:rPr>
          <w:lang w:eastAsia="zh-CN"/>
        </w:rPr>
      </w:pPr>
      <w:r>
        <w:rPr>
          <w:lang w:eastAsia="zh-CN"/>
        </w:rPr>
        <w:t>数据操作后，相关数据会实时更新，刷新页面即可查看最新信息。</w:t>
      </w:r>
    </w:p>
    <w:p w14:paraId="4C5436B2" w14:textId="77777777" w:rsidR="006F58DA" w:rsidRDefault="00000000">
      <w:pPr>
        <w:numPr>
          <w:ilvl w:val="0"/>
          <w:numId w:val="122"/>
        </w:numPr>
        <w:rPr>
          <w:lang w:eastAsia="zh-CN"/>
        </w:rPr>
      </w:pPr>
      <w:r>
        <w:rPr>
          <w:lang w:eastAsia="zh-CN"/>
        </w:rPr>
        <w:t>对于工艺管理、工艺要求、工艺计划等复杂数据项，建议严格按照业务流程逐步创建，避免数据错乱或依赖关系错误。</w:t>
      </w:r>
      <w:bookmarkEnd w:id="46"/>
      <w:bookmarkEnd w:id="61"/>
    </w:p>
    <w:sectPr w:rsidR="006F58D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853D42" w14:textId="77777777" w:rsidR="0066409F" w:rsidRDefault="0066409F">
      <w:pPr>
        <w:spacing w:after="0"/>
      </w:pPr>
      <w:r>
        <w:separator/>
      </w:r>
    </w:p>
  </w:endnote>
  <w:endnote w:type="continuationSeparator" w:id="0">
    <w:p w14:paraId="483679AC" w14:textId="77777777" w:rsidR="0066409F" w:rsidRDefault="006640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414E0B" w14:textId="77777777" w:rsidR="0066409F" w:rsidRDefault="0066409F">
      <w:r>
        <w:separator/>
      </w:r>
    </w:p>
  </w:footnote>
  <w:footnote w:type="continuationSeparator" w:id="0">
    <w:p w14:paraId="1649975B" w14:textId="77777777" w:rsidR="0066409F" w:rsidRDefault="006640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1C2D5E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E7E8D6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54F4A8E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48E4A3D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774C1C1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0EC9FC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BBA14C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428EF1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F24F2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EE4A8C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472B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05EEB5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578887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E04727E"/>
    <w:multiLevelType w:val="multilevel"/>
    <w:tmpl w:val="E15AC8F6"/>
    <w:lvl w:ilvl="0">
      <w:start w:val="1"/>
      <w:numFmt w:val="decimal"/>
      <w:lvlText w:val="%1)"/>
      <w:lvlJc w:val="left"/>
      <w:pPr>
        <w:ind w:left="720" w:hanging="48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480"/>
      </w:pPr>
      <w:rPr>
        <w:rFonts w:hint="eastAsia"/>
      </w:rPr>
    </w:lvl>
    <w:lvl w:ilvl="2">
      <w:start w:val="1"/>
      <w:numFmt w:val="lowerRoman"/>
      <w:lvlText w:val="%3."/>
      <w:lvlJc w:val="left"/>
      <w:pPr>
        <w:ind w:left="216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eastAsia"/>
      </w:rPr>
    </w:lvl>
  </w:abstractNum>
  <w:abstractNum w:abstractNumId="14" w15:restartNumberingAfterBreak="0">
    <w:nsid w:val="11CF6EE7"/>
    <w:multiLevelType w:val="multilevel"/>
    <w:tmpl w:val="A88EEDBC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pStyle w:val="6"/>
      <w:suff w:val="space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64DE5E58"/>
    <w:multiLevelType w:val="multilevel"/>
    <w:tmpl w:val="C2B2AA22"/>
    <w:lvl w:ilvl="0">
      <w:start w:val="1"/>
      <w:numFmt w:val="bullet"/>
      <w:lvlText w:val=""/>
      <w:lvlJc w:val="center"/>
      <w:pPr>
        <w:ind w:left="72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18305629">
    <w:abstractNumId w:val="10"/>
  </w:num>
  <w:num w:numId="2" w16cid:durableId="725106908">
    <w:abstractNumId w:val="11"/>
  </w:num>
  <w:num w:numId="3" w16cid:durableId="919038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47088555">
    <w:abstractNumId w:val="11"/>
  </w:num>
  <w:num w:numId="5" w16cid:durableId="6955928">
    <w:abstractNumId w:val="8"/>
  </w:num>
  <w:num w:numId="6" w16cid:durableId="1459836266">
    <w:abstractNumId w:val="3"/>
  </w:num>
  <w:num w:numId="7" w16cid:durableId="478769861">
    <w:abstractNumId w:val="2"/>
  </w:num>
  <w:num w:numId="8" w16cid:durableId="2092776255">
    <w:abstractNumId w:val="1"/>
  </w:num>
  <w:num w:numId="9" w16cid:durableId="1869177880">
    <w:abstractNumId w:val="0"/>
  </w:num>
  <w:num w:numId="10" w16cid:durableId="1153257918">
    <w:abstractNumId w:val="9"/>
  </w:num>
  <w:num w:numId="11" w16cid:durableId="1332030919">
    <w:abstractNumId w:val="7"/>
  </w:num>
  <w:num w:numId="12" w16cid:durableId="512301236">
    <w:abstractNumId w:val="6"/>
  </w:num>
  <w:num w:numId="13" w16cid:durableId="563684329">
    <w:abstractNumId w:val="5"/>
  </w:num>
  <w:num w:numId="14" w16cid:durableId="2110806191">
    <w:abstractNumId w:val="4"/>
  </w:num>
  <w:num w:numId="15" w16cid:durableId="984971862">
    <w:abstractNumId w:val="13"/>
  </w:num>
  <w:num w:numId="16" w16cid:durableId="862674531">
    <w:abstractNumId w:val="15"/>
  </w:num>
  <w:num w:numId="17" w16cid:durableId="2134060520">
    <w:abstractNumId w:val="14"/>
  </w:num>
  <w:num w:numId="18" w16cid:durableId="700741487">
    <w:abstractNumId w:val="10"/>
  </w:num>
  <w:num w:numId="19" w16cid:durableId="973751413">
    <w:abstractNumId w:val="11"/>
  </w:num>
  <w:num w:numId="20" w16cid:durableId="637224159">
    <w:abstractNumId w:val="11"/>
  </w:num>
  <w:num w:numId="21" w16cid:durableId="1166047907">
    <w:abstractNumId w:val="11"/>
  </w:num>
  <w:num w:numId="22" w16cid:durableId="1129667606">
    <w:abstractNumId w:val="11"/>
  </w:num>
  <w:num w:numId="23" w16cid:durableId="983391318">
    <w:abstractNumId w:val="11"/>
  </w:num>
  <w:num w:numId="24" w16cid:durableId="207109967">
    <w:abstractNumId w:val="11"/>
  </w:num>
  <w:num w:numId="25" w16cid:durableId="608972542">
    <w:abstractNumId w:val="11"/>
  </w:num>
  <w:num w:numId="26" w16cid:durableId="1081290354">
    <w:abstractNumId w:val="11"/>
  </w:num>
  <w:num w:numId="27" w16cid:durableId="1877236031">
    <w:abstractNumId w:val="11"/>
  </w:num>
  <w:num w:numId="28" w16cid:durableId="1908566275">
    <w:abstractNumId w:val="11"/>
  </w:num>
  <w:num w:numId="29" w16cid:durableId="1573738378">
    <w:abstractNumId w:val="11"/>
  </w:num>
  <w:num w:numId="30" w16cid:durableId="1323119405">
    <w:abstractNumId w:val="11"/>
  </w:num>
  <w:num w:numId="31" w16cid:durableId="1183855689">
    <w:abstractNumId w:val="11"/>
  </w:num>
  <w:num w:numId="32" w16cid:durableId="1932156194">
    <w:abstractNumId w:val="11"/>
  </w:num>
  <w:num w:numId="33" w16cid:durableId="513804878">
    <w:abstractNumId w:val="11"/>
  </w:num>
  <w:num w:numId="34" w16cid:durableId="179860344">
    <w:abstractNumId w:val="11"/>
  </w:num>
  <w:num w:numId="35" w16cid:durableId="868761378">
    <w:abstractNumId w:val="11"/>
  </w:num>
  <w:num w:numId="36" w16cid:durableId="137458279">
    <w:abstractNumId w:val="11"/>
  </w:num>
  <w:num w:numId="37" w16cid:durableId="668681164">
    <w:abstractNumId w:val="11"/>
  </w:num>
  <w:num w:numId="38" w16cid:durableId="586228858">
    <w:abstractNumId w:val="11"/>
  </w:num>
  <w:num w:numId="39" w16cid:durableId="1043285417">
    <w:abstractNumId w:val="11"/>
  </w:num>
  <w:num w:numId="40" w16cid:durableId="2138981982">
    <w:abstractNumId w:val="11"/>
  </w:num>
  <w:num w:numId="41" w16cid:durableId="1717393831">
    <w:abstractNumId w:val="11"/>
  </w:num>
  <w:num w:numId="42" w16cid:durableId="1752236221">
    <w:abstractNumId w:val="11"/>
  </w:num>
  <w:num w:numId="43" w16cid:durableId="1122311148">
    <w:abstractNumId w:val="11"/>
  </w:num>
  <w:num w:numId="44" w16cid:durableId="2086296276">
    <w:abstractNumId w:val="11"/>
  </w:num>
  <w:num w:numId="45" w16cid:durableId="1199322639">
    <w:abstractNumId w:val="11"/>
  </w:num>
  <w:num w:numId="46" w16cid:durableId="131406639">
    <w:abstractNumId w:val="11"/>
  </w:num>
  <w:num w:numId="47" w16cid:durableId="394088553">
    <w:abstractNumId w:val="11"/>
  </w:num>
  <w:num w:numId="48" w16cid:durableId="246116635">
    <w:abstractNumId w:val="11"/>
  </w:num>
  <w:num w:numId="49" w16cid:durableId="132605718">
    <w:abstractNumId w:val="11"/>
  </w:num>
  <w:num w:numId="50" w16cid:durableId="242030465">
    <w:abstractNumId w:val="11"/>
  </w:num>
  <w:num w:numId="51" w16cid:durableId="2114351019">
    <w:abstractNumId w:val="11"/>
  </w:num>
  <w:num w:numId="52" w16cid:durableId="242377834">
    <w:abstractNumId w:val="11"/>
  </w:num>
  <w:num w:numId="53" w16cid:durableId="324284726">
    <w:abstractNumId w:val="11"/>
  </w:num>
  <w:num w:numId="54" w16cid:durableId="1821657230">
    <w:abstractNumId w:val="11"/>
  </w:num>
  <w:num w:numId="55" w16cid:durableId="223563308">
    <w:abstractNumId w:val="11"/>
  </w:num>
  <w:num w:numId="56" w16cid:durableId="1730617012">
    <w:abstractNumId w:val="11"/>
  </w:num>
  <w:num w:numId="57" w16cid:durableId="155263405">
    <w:abstractNumId w:val="11"/>
  </w:num>
  <w:num w:numId="58" w16cid:durableId="351541508">
    <w:abstractNumId w:val="11"/>
  </w:num>
  <w:num w:numId="59" w16cid:durableId="249507130">
    <w:abstractNumId w:val="11"/>
  </w:num>
  <w:num w:numId="60" w16cid:durableId="95517939">
    <w:abstractNumId w:val="11"/>
  </w:num>
  <w:num w:numId="61" w16cid:durableId="2052224020">
    <w:abstractNumId w:val="11"/>
  </w:num>
  <w:num w:numId="62" w16cid:durableId="1215896087">
    <w:abstractNumId w:val="11"/>
  </w:num>
  <w:num w:numId="63" w16cid:durableId="1521117091">
    <w:abstractNumId w:val="11"/>
  </w:num>
  <w:num w:numId="64" w16cid:durableId="501547411">
    <w:abstractNumId w:val="11"/>
  </w:num>
  <w:num w:numId="65" w16cid:durableId="1215313644">
    <w:abstractNumId w:val="11"/>
  </w:num>
  <w:num w:numId="66" w16cid:durableId="286468198">
    <w:abstractNumId w:val="11"/>
  </w:num>
  <w:num w:numId="67" w16cid:durableId="1919170442">
    <w:abstractNumId w:val="11"/>
  </w:num>
  <w:num w:numId="68" w16cid:durableId="1131023579">
    <w:abstractNumId w:val="11"/>
  </w:num>
  <w:num w:numId="69" w16cid:durableId="112332716">
    <w:abstractNumId w:val="11"/>
  </w:num>
  <w:num w:numId="70" w16cid:durableId="1643732825">
    <w:abstractNumId w:val="11"/>
  </w:num>
  <w:num w:numId="71" w16cid:durableId="1476139903">
    <w:abstractNumId w:val="11"/>
  </w:num>
  <w:num w:numId="72" w16cid:durableId="21199886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1023214835">
    <w:abstractNumId w:val="11"/>
  </w:num>
  <w:num w:numId="74" w16cid:durableId="1447388659">
    <w:abstractNumId w:val="11"/>
  </w:num>
  <w:num w:numId="75" w16cid:durableId="2113934538">
    <w:abstractNumId w:val="11"/>
  </w:num>
  <w:num w:numId="76" w16cid:durableId="596868624">
    <w:abstractNumId w:val="11"/>
  </w:num>
  <w:num w:numId="77" w16cid:durableId="1685941488">
    <w:abstractNumId w:val="11"/>
  </w:num>
  <w:num w:numId="78" w16cid:durableId="504633909">
    <w:abstractNumId w:val="11"/>
  </w:num>
  <w:num w:numId="79" w16cid:durableId="51573317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205609666">
    <w:abstractNumId w:val="11"/>
  </w:num>
  <w:num w:numId="81" w16cid:durableId="94634587">
    <w:abstractNumId w:val="11"/>
  </w:num>
  <w:num w:numId="82" w16cid:durableId="243417256">
    <w:abstractNumId w:val="11"/>
  </w:num>
  <w:num w:numId="83" w16cid:durableId="858932996">
    <w:abstractNumId w:val="11"/>
  </w:num>
  <w:num w:numId="84" w16cid:durableId="1031807395">
    <w:abstractNumId w:val="11"/>
  </w:num>
  <w:num w:numId="85" w16cid:durableId="649554402">
    <w:abstractNumId w:val="11"/>
  </w:num>
  <w:num w:numId="86" w16cid:durableId="2028407608">
    <w:abstractNumId w:val="11"/>
  </w:num>
  <w:num w:numId="87" w16cid:durableId="508717813">
    <w:abstractNumId w:val="11"/>
  </w:num>
  <w:num w:numId="88" w16cid:durableId="1209686103">
    <w:abstractNumId w:val="11"/>
  </w:num>
  <w:num w:numId="89" w16cid:durableId="210383755">
    <w:abstractNumId w:val="11"/>
  </w:num>
  <w:num w:numId="90" w16cid:durableId="1242180256">
    <w:abstractNumId w:val="11"/>
  </w:num>
  <w:num w:numId="91" w16cid:durableId="248927675">
    <w:abstractNumId w:val="11"/>
  </w:num>
  <w:num w:numId="92" w16cid:durableId="1058943900">
    <w:abstractNumId w:val="11"/>
  </w:num>
  <w:num w:numId="93" w16cid:durableId="1345979527">
    <w:abstractNumId w:val="11"/>
  </w:num>
  <w:num w:numId="94" w16cid:durableId="2107534621">
    <w:abstractNumId w:val="11"/>
  </w:num>
  <w:num w:numId="95" w16cid:durableId="1707218015">
    <w:abstractNumId w:val="11"/>
  </w:num>
  <w:num w:numId="96" w16cid:durableId="378407604">
    <w:abstractNumId w:val="11"/>
  </w:num>
  <w:num w:numId="97" w16cid:durableId="405735374">
    <w:abstractNumId w:val="11"/>
  </w:num>
  <w:num w:numId="98" w16cid:durableId="674655333">
    <w:abstractNumId w:val="11"/>
  </w:num>
  <w:num w:numId="99" w16cid:durableId="23698734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1339503883">
    <w:abstractNumId w:val="11"/>
  </w:num>
  <w:num w:numId="101" w16cid:durableId="935290672">
    <w:abstractNumId w:val="11"/>
  </w:num>
  <w:num w:numId="102" w16cid:durableId="631789591">
    <w:abstractNumId w:val="11"/>
  </w:num>
  <w:num w:numId="103" w16cid:durableId="1420758456">
    <w:abstractNumId w:val="11"/>
  </w:num>
  <w:num w:numId="104" w16cid:durableId="1321692980">
    <w:abstractNumId w:val="11"/>
  </w:num>
  <w:num w:numId="105" w16cid:durableId="2128236842">
    <w:abstractNumId w:val="11"/>
  </w:num>
  <w:num w:numId="106" w16cid:durableId="264507720">
    <w:abstractNumId w:val="11"/>
  </w:num>
  <w:num w:numId="107" w16cid:durableId="351957937">
    <w:abstractNumId w:val="11"/>
  </w:num>
  <w:num w:numId="108" w16cid:durableId="123215605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226496969">
    <w:abstractNumId w:val="11"/>
  </w:num>
  <w:num w:numId="110" w16cid:durableId="508905825">
    <w:abstractNumId w:val="11"/>
  </w:num>
  <w:num w:numId="111" w16cid:durableId="1414473000">
    <w:abstractNumId w:val="11"/>
  </w:num>
  <w:num w:numId="112" w16cid:durableId="914363702">
    <w:abstractNumId w:val="11"/>
  </w:num>
  <w:num w:numId="113" w16cid:durableId="1084566887">
    <w:abstractNumId w:val="11"/>
  </w:num>
  <w:num w:numId="114" w16cid:durableId="277687368">
    <w:abstractNumId w:val="11"/>
  </w:num>
  <w:num w:numId="115" w16cid:durableId="1481341755">
    <w:abstractNumId w:val="11"/>
  </w:num>
  <w:num w:numId="116" w16cid:durableId="1625387323">
    <w:abstractNumId w:val="11"/>
  </w:num>
  <w:num w:numId="117" w16cid:durableId="1000355562">
    <w:abstractNumId w:val="11"/>
  </w:num>
  <w:num w:numId="118" w16cid:durableId="1983339636">
    <w:abstractNumId w:val="11"/>
  </w:num>
  <w:num w:numId="119" w16cid:durableId="1156995270">
    <w:abstractNumId w:val="11"/>
  </w:num>
  <w:num w:numId="120" w16cid:durableId="404882191">
    <w:abstractNumId w:val="11"/>
  </w:num>
  <w:num w:numId="121" w16cid:durableId="142117197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4823550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58DA"/>
    <w:rsid w:val="001D529C"/>
    <w:rsid w:val="0066409F"/>
    <w:rsid w:val="006F58DA"/>
    <w:rsid w:val="008A54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5312C4"/>
  <w15:docId w15:val="{C641FFDF-9DEB-4BDA-A1AC-DF6367B0F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56227"/>
    <w:rPr>
      <w:rFonts w:ascii="Times New Roman" w:hAnsi="Times New Roman"/>
    </w:rPr>
  </w:style>
  <w:style w:type="paragraph" w:styleId="1">
    <w:name w:val="heading 1"/>
    <w:next w:val="a0"/>
    <w:uiPriority w:val="9"/>
    <w:qFormat/>
    <w:rsid w:val="00756227"/>
    <w:pPr>
      <w:keepNext/>
      <w:keepLines/>
      <w:pageBreakBefore/>
      <w:numPr>
        <w:numId w:val="17"/>
      </w:numPr>
      <w:spacing w:before="480" w:after="0" w:line="360" w:lineRule="auto"/>
      <w:outlineLvl w:val="0"/>
    </w:pPr>
    <w:rPr>
      <w:rFonts w:ascii="Times New Roman" w:eastAsia="黑体" w:hAnsi="Times New Roman" w:cstheme="majorBidi"/>
      <w:b/>
      <w:bCs/>
      <w:sz w:val="36"/>
      <w:szCs w:val="32"/>
    </w:rPr>
  </w:style>
  <w:style w:type="paragraph" w:styleId="2">
    <w:name w:val="heading 2"/>
    <w:next w:val="a0"/>
    <w:uiPriority w:val="9"/>
    <w:unhideWhenUsed/>
    <w:qFormat/>
    <w:rsid w:val="00885E58"/>
    <w:pPr>
      <w:keepNext/>
      <w:keepLines/>
      <w:numPr>
        <w:ilvl w:val="1"/>
        <w:numId w:val="17"/>
      </w:numPr>
      <w:spacing w:before="200" w:after="0"/>
      <w:outlineLvl w:val="1"/>
    </w:pPr>
    <w:rPr>
      <w:rFonts w:ascii="Times New Roman" w:eastAsia="黑体" w:hAnsi="Times New Roman" w:cstheme="majorBidi"/>
      <w:b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885E58"/>
    <w:pPr>
      <w:keepNext/>
      <w:keepLines/>
      <w:numPr>
        <w:ilvl w:val="2"/>
        <w:numId w:val="17"/>
      </w:numPr>
      <w:spacing w:beforeLines="100" w:before="100" w:after="0" w:line="360" w:lineRule="auto"/>
      <w:outlineLvl w:val="2"/>
    </w:pPr>
    <w:rPr>
      <w:rFonts w:ascii="Times New Roman" w:eastAsia="黑体" w:hAnsi="Times New Roman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rsid w:val="009F49BA"/>
    <w:pPr>
      <w:keepNext/>
      <w:keepLines/>
      <w:numPr>
        <w:ilvl w:val="3"/>
        <w:numId w:val="17"/>
      </w:numPr>
      <w:spacing w:before="200" w:after="0" w:line="360" w:lineRule="auto"/>
      <w:outlineLvl w:val="3"/>
    </w:pPr>
    <w:rPr>
      <w:rFonts w:eastAsia="黑体" w:cstheme="majorBidi"/>
      <w:bCs/>
      <w:iCs/>
      <w:lang w:eastAsia="zh-CN"/>
    </w:rPr>
  </w:style>
  <w:style w:type="paragraph" w:styleId="5">
    <w:name w:val="heading 5"/>
    <w:basedOn w:val="a"/>
    <w:next w:val="a0"/>
    <w:uiPriority w:val="9"/>
    <w:unhideWhenUsed/>
    <w:qFormat/>
    <w:rsid w:val="009F49BA"/>
    <w:pPr>
      <w:keepNext/>
      <w:keepLines/>
      <w:numPr>
        <w:ilvl w:val="4"/>
        <w:numId w:val="17"/>
      </w:numPr>
      <w:spacing w:before="200" w:after="0" w:line="360" w:lineRule="auto"/>
      <w:outlineLvl w:val="4"/>
    </w:pPr>
    <w:rPr>
      <w:rFonts w:eastAsia="黑体" w:cstheme="majorBidi"/>
      <w:bCs/>
      <w:iCs/>
      <w:lang w:eastAsia="zh-CN"/>
    </w:rPr>
  </w:style>
  <w:style w:type="paragraph" w:styleId="6">
    <w:name w:val="heading 6"/>
    <w:basedOn w:val="a"/>
    <w:next w:val="a0"/>
    <w:uiPriority w:val="9"/>
    <w:unhideWhenUsed/>
    <w:qFormat/>
    <w:rsid w:val="009F49BA"/>
    <w:pPr>
      <w:keepNext/>
      <w:keepLines/>
      <w:numPr>
        <w:ilvl w:val="5"/>
        <w:numId w:val="17"/>
      </w:numPr>
      <w:spacing w:before="200" w:after="0" w:line="360" w:lineRule="auto"/>
      <w:outlineLvl w:val="5"/>
    </w:pPr>
    <w:rPr>
      <w:rFonts w:eastAsia="黑体" w:cstheme="majorBidi"/>
      <w:bCs/>
      <w:lang w:eastAsia="zh-CN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8803E1"/>
  </w:style>
  <w:style w:type="paragraph" w:customStyle="1" w:styleId="Compact">
    <w:name w:val="Compact"/>
    <w:basedOn w:val="a0"/>
    <w:qFormat/>
    <w:rsid w:val="009F49BA"/>
    <w:pPr>
      <w:spacing w:before="36" w:after="36"/>
    </w:pPr>
  </w:style>
  <w:style w:type="paragraph" w:styleId="a5">
    <w:name w:val="Title"/>
    <w:basedOn w:val="a"/>
    <w:next w:val="a0"/>
    <w:qFormat/>
    <w:rsid w:val="00227FCA"/>
    <w:pPr>
      <w:keepNext/>
      <w:keepLines/>
      <w:spacing w:before="480" w:after="240"/>
      <w:jc w:val="center"/>
    </w:pPr>
    <w:rPr>
      <w:rFonts w:eastAsia="黑体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553978"/>
    <w:pPr>
      <w:keepNext/>
      <w:keepLines/>
      <w:jc w:val="center"/>
    </w:pPr>
    <w:rPr>
      <w:rFonts w:ascii="Times New Roman" w:hAnsi="Times New Roman"/>
    </w:r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057430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D9D9D9" w:themeFill="background1" w:themeFillShade="D9"/>
      <w:spacing w:before="100" w:after="100"/>
      <w:ind w:left="57" w:right="482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697CE1"/>
    <w:pPr>
      <w:jc w:val="center"/>
    </w:pPr>
    <w:rPr>
      <w:rFonts w:ascii="Times New Roman" w:hAnsi="Times New Roman"/>
      <w:sz w:val="20"/>
      <w:szCs w:val="20"/>
      <w:lang w:eastAsia="zh-CN"/>
    </w:rPr>
    <w:tblPr>
      <w:jc w:val="center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Times New Roman" w:eastAsia="黑体" w:hAnsi="Times New Roman"/>
        <w:b/>
      </w:rPr>
      <w:tblPr/>
      <w:tcPr>
        <w:tcBorders>
          <w:bottom w:val="single" w:sz="0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next w:val="FirstParagraph"/>
    <w:link w:val="ac"/>
    <w:autoRedefine/>
    <w:rsid w:val="00090279"/>
    <w:pPr>
      <w:spacing w:after="120"/>
      <w:ind w:leftChars="100" w:left="240" w:rightChars="100" w:right="100"/>
      <w:jc w:val="center"/>
    </w:pPr>
    <w:rPr>
      <w:rFonts w:ascii="Times New Roman" w:hAnsi="Times New Roman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  <w:rsid w:val="007F612A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090279"/>
    <w:rPr>
      <w:rFonts w:ascii="Times New Roman" w:hAnsi="Times New Roman"/>
    </w:rPr>
  </w:style>
  <w:style w:type="character" w:customStyle="1" w:styleId="VerbatimChar">
    <w:name w:val="Verbatim Char"/>
    <w:basedOn w:val="ac"/>
    <w:link w:val="SourceCode"/>
    <w:rsid w:val="00365D4F"/>
    <w:rPr>
      <w:rFonts w:ascii="Fira Code" w:eastAsia="宋体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SectionNumber">
    <w:name w:val="Section Number"/>
    <w:basedOn w:val="ac"/>
    <w:rPr>
      <w:rFonts w:ascii="Times New Roman" w:hAnsi="Times New Roman"/>
    </w:rPr>
  </w:style>
  <w:style w:type="character" w:styleId="ad">
    <w:name w:val="footnote reference"/>
    <w:basedOn w:val="ac"/>
    <w:rPr>
      <w:rFonts w:ascii="Times New Roman" w:hAnsi="Times New Roman"/>
      <w:vertAlign w:val="superscript"/>
    </w:rPr>
  </w:style>
  <w:style w:type="character" w:styleId="ae">
    <w:name w:val="Hyperlink"/>
    <w:basedOn w:val="ac"/>
    <w:uiPriority w:val="99"/>
    <w:rsid w:val="00D72DD5"/>
    <w:rPr>
      <w:rFonts w:ascii="Times New Roman" w:hAnsi="Times New Roman"/>
      <w:color w:val="4F81BD" w:themeColor="accent1"/>
      <w:u w:val="none"/>
    </w:rPr>
  </w:style>
  <w:style w:type="paragraph" w:styleId="TOC">
    <w:name w:val="TOC Heading"/>
    <w:basedOn w:val="a5"/>
    <w:next w:val="a0"/>
    <w:uiPriority w:val="39"/>
    <w:unhideWhenUsed/>
    <w:qFormat/>
    <w:rsid w:val="008F24D2"/>
    <w:pPr>
      <w:spacing w:before="240"/>
    </w:pPr>
    <w:rPr>
      <w:b w:val="0"/>
      <w:bCs w:val="0"/>
    </w:rPr>
  </w:style>
  <w:style w:type="paragraph" w:customStyle="1" w:styleId="SourceCode">
    <w:name w:val="Source Code"/>
    <w:basedOn w:val="a"/>
    <w:link w:val="VerbatimChar"/>
    <w:autoRedefine/>
    <w:qFormat/>
    <w:rsid w:val="00365D4F"/>
    <w:pPr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pct5" w:color="auto" w:fill="auto"/>
      <w:wordWrap w:val="0"/>
    </w:pPr>
    <w:rPr>
      <w:rFonts w:ascii="Fira Code" w:eastAsia="宋体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KeywordTok">
    <w:name w:val="Keyword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DataTypeTok">
    <w:name w:val="DataType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DecValTok">
    <w:name w:val="DecVal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BaseNTok">
    <w:name w:val="BaseN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FloatTok">
    <w:name w:val="Float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ConstantTok">
    <w:name w:val="Constant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CharTok">
    <w:name w:val="Char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SpecialCharTok">
    <w:name w:val="SpecialChar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StringTok">
    <w:name w:val="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VerbatimStringTok">
    <w:name w:val="Verbatim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SpecialStringTok">
    <w:name w:val="Special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ImportTok">
    <w:name w:val="Import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CommentTok">
    <w:name w:val="Comment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DocumentationTok">
    <w:name w:val="Document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AnnotationTok">
    <w:name w:val="Annot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CommentVarTok">
    <w:name w:val="CommentVar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OtherTok">
    <w:name w:val="OtherTok"/>
    <w:basedOn w:val="VerbatimChar"/>
    <w:rPr>
      <w:rFonts w:ascii="Fira Code" w:eastAsia="宋体" w:hAnsi="Fira Code" w:cs="Times New Roman (正文 CS 字体)"/>
      <w:color w:val="6F42C1"/>
      <w:sz w:val="21"/>
      <w:shd w:val="pct5" w:color="auto" w:fill="auto"/>
      <w:lang w:eastAsia="zh-CN"/>
    </w:rPr>
  </w:style>
  <w:style w:type="character" w:customStyle="1" w:styleId="FunctionTok">
    <w:name w:val="FunctionTok"/>
    <w:basedOn w:val="VerbatimChar"/>
    <w:rPr>
      <w:rFonts w:ascii="Fira Code" w:eastAsia="宋体" w:hAnsi="Fira Code" w:cs="Times New Roman (正文 CS 字体)"/>
      <w:color w:val="6F42C1"/>
      <w:sz w:val="21"/>
      <w:shd w:val="pct5" w:color="auto" w:fill="auto"/>
      <w:lang w:eastAsia="zh-CN"/>
    </w:rPr>
  </w:style>
  <w:style w:type="character" w:customStyle="1" w:styleId="VariableTok">
    <w:name w:val="VariableTok"/>
    <w:basedOn w:val="VerbatimChar"/>
    <w:rPr>
      <w:rFonts w:ascii="Fira Code" w:eastAsia="宋体" w:hAnsi="Fira Code" w:cs="Times New Roman (正文 CS 字体)"/>
      <w:color w:val="E36209"/>
      <w:sz w:val="21"/>
      <w:shd w:val="pct5" w:color="auto" w:fill="auto"/>
      <w:lang w:eastAsia="zh-CN"/>
    </w:rPr>
  </w:style>
  <w:style w:type="character" w:customStyle="1" w:styleId="ControlFlowTok">
    <w:name w:val="ControlFlow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OperatorTok">
    <w:name w:val="OperatorTok"/>
    <w:basedOn w:val="VerbatimChar"/>
    <w:rPr>
      <w:rFonts w:ascii="Fira Code" w:eastAsia="宋体" w:hAnsi="Fira Code" w:cs="Times New Roman (正文 CS 字体)"/>
      <w:color w:val="24292E"/>
      <w:sz w:val="21"/>
      <w:shd w:val="pct5" w:color="auto" w:fill="auto"/>
      <w:lang w:eastAsia="zh-CN"/>
    </w:rPr>
  </w:style>
  <w:style w:type="character" w:customStyle="1" w:styleId="BuiltInTok">
    <w:name w:val="BuiltIn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ExtensionTok">
    <w:name w:val="ExtensionTok"/>
    <w:basedOn w:val="VerbatimChar"/>
    <w:rPr>
      <w:rFonts w:ascii="Fira Code" w:eastAsia="宋体" w:hAnsi="Fira Code" w:cs="Times New Roman (正文 CS 字体)"/>
      <w:b/>
      <w:color w:val="D73A49"/>
      <w:sz w:val="21"/>
      <w:shd w:val="pct5" w:color="auto" w:fill="auto"/>
      <w:lang w:eastAsia="zh-CN"/>
    </w:rPr>
  </w:style>
  <w:style w:type="character" w:customStyle="1" w:styleId="PreprocessorTok">
    <w:name w:val="Preprocessor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AttributeTok">
    <w:name w:val="Attribute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RegionMarkerTok">
    <w:name w:val="RegionMarker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InformationTok">
    <w:name w:val="Inform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WarningTok">
    <w:name w:val="WarningTok"/>
    <w:basedOn w:val="VerbatimChar"/>
    <w:rPr>
      <w:rFonts w:ascii="Fira Code" w:eastAsia="宋体" w:hAnsi="Fira Code" w:cs="Times New Roman (正文 CS 字体)"/>
      <w:color w:val="FF5555"/>
      <w:sz w:val="21"/>
      <w:shd w:val="pct5" w:color="auto" w:fill="auto"/>
      <w:lang w:eastAsia="zh-CN"/>
    </w:rPr>
  </w:style>
  <w:style w:type="character" w:customStyle="1" w:styleId="AlertTok">
    <w:name w:val="AlertTok"/>
    <w:basedOn w:val="VerbatimChar"/>
    <w:rPr>
      <w:rFonts w:ascii="Fira Code" w:eastAsia="宋体" w:hAnsi="Fira Code" w:cs="Times New Roman (正文 CS 字体)"/>
      <w:b/>
      <w:color w:val="FF5555"/>
      <w:sz w:val="21"/>
      <w:shd w:val="pct5" w:color="auto" w:fill="auto"/>
      <w:lang w:eastAsia="zh-CN"/>
    </w:rPr>
  </w:style>
  <w:style w:type="character" w:customStyle="1" w:styleId="ErrorTok">
    <w:name w:val="ErrorTok"/>
    <w:basedOn w:val="VerbatimChar"/>
    <w:rPr>
      <w:rFonts w:ascii="Fira Code" w:eastAsia="宋体" w:hAnsi="Fira Code" w:cs="Times New Roman (正文 CS 字体)"/>
      <w:color w:val="FF5555"/>
      <w:sz w:val="21"/>
      <w:shd w:val="pct5" w:color="auto" w:fill="auto"/>
      <w:lang w:eastAsia="zh-CN"/>
    </w:rPr>
  </w:style>
  <w:style w:type="character" w:customStyle="1" w:styleId="NormalTok">
    <w:name w:val="NormalTok"/>
    <w:basedOn w:val="VerbatimChar"/>
    <w:rPr>
      <w:rFonts w:ascii="Fira Code" w:eastAsia="宋体" w:hAnsi="Fira Code" w:cs="Times New Roman (正文 CS 字体)"/>
      <w:color w:val="24292E"/>
      <w:sz w:val="21"/>
      <w:shd w:val="pct5" w:color="auto" w:fill="auto"/>
      <w:lang w:eastAsia="zh-CN"/>
    </w:rPr>
  </w:style>
  <w:style w:type="paragraph" w:styleId="TOC1">
    <w:name w:val="toc 1"/>
    <w:basedOn w:val="a"/>
    <w:next w:val="a"/>
    <w:autoRedefine/>
    <w:uiPriority w:val="39"/>
    <w:unhideWhenUsed/>
    <w:rsid w:val="0056461B"/>
    <w:rPr>
      <w:b/>
    </w:rPr>
  </w:style>
  <w:style w:type="paragraph" w:styleId="TOC2">
    <w:name w:val="toc 2"/>
    <w:basedOn w:val="a"/>
    <w:next w:val="a"/>
    <w:autoRedefine/>
    <w:uiPriority w:val="39"/>
    <w:unhideWhenUsed/>
    <w:rsid w:val="00365D4F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365D4F"/>
    <w:pPr>
      <w:ind w:leftChars="400" w:left="840"/>
    </w:pPr>
  </w:style>
  <w:style w:type="paragraph" w:styleId="af">
    <w:name w:val="header"/>
    <w:basedOn w:val="a"/>
    <w:link w:val="af0"/>
    <w:unhideWhenUsed/>
    <w:rsid w:val="00365D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365D4F"/>
    <w:rPr>
      <w:sz w:val="18"/>
      <w:szCs w:val="18"/>
    </w:rPr>
  </w:style>
  <w:style w:type="paragraph" w:styleId="af1">
    <w:name w:val="footer"/>
    <w:basedOn w:val="a"/>
    <w:link w:val="af2"/>
    <w:unhideWhenUsed/>
    <w:rsid w:val="00365D4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365D4F"/>
    <w:rPr>
      <w:sz w:val="18"/>
      <w:szCs w:val="18"/>
    </w:rPr>
  </w:style>
  <w:style w:type="table" w:customStyle="1" w:styleId="af3">
    <w:name w:val="三线表"/>
    <w:basedOn w:val="a2"/>
    <w:uiPriority w:val="99"/>
    <w:rsid w:val="00B966D1"/>
    <w:pPr>
      <w:spacing w:after="0"/>
      <w:jc w:val="center"/>
    </w:pPr>
    <w:rPr>
      <w:rFonts w:ascii="Times New Roman" w:hAnsi="Times New Roman"/>
    </w:r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pPr>
        <w:jc w:val="center"/>
      </w:pPr>
      <w:rPr>
        <w:rFonts w:ascii="Times New Roman" w:eastAsiaTheme="minorEastAsia" w:hAnsi="Times New Roman"/>
        <w:b/>
      </w:rPr>
      <w:tblPr/>
      <w:tcPr>
        <w:tcBorders>
          <w:bottom w:val="single" w:sz="4" w:space="0" w:color="auto"/>
        </w:tcBorders>
        <w:vAlign w:val="center"/>
      </w:tcPr>
    </w:tblStylePr>
  </w:style>
  <w:style w:type="character" w:customStyle="1" w:styleId="a4">
    <w:name w:val="正文文本 字符"/>
    <w:basedOn w:val="a1"/>
    <w:link w:val="a0"/>
    <w:rsid w:val="00365D4F"/>
  </w:style>
  <w:style w:type="table" w:styleId="af4">
    <w:name w:val="Table Grid"/>
    <w:basedOn w:val="a2"/>
    <w:rsid w:val="00B966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58</Pages>
  <Words>1238</Words>
  <Characters>7058</Characters>
  <Application>Microsoft Office Word</Application>
  <DocSecurity>0</DocSecurity>
  <Lines>58</Lines>
  <Paragraphs>16</Paragraphs>
  <ScaleCrop>false</ScaleCrop>
  <Company/>
  <LinksUpToDate>false</LinksUpToDate>
  <CharactersWithSpaces>8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孤独的我</cp:lastModifiedBy>
  <cp:revision>2</cp:revision>
  <dcterms:created xsi:type="dcterms:W3CDTF">2025-01-05T02:32:00Z</dcterms:created>
  <dcterms:modified xsi:type="dcterms:W3CDTF">2025-01-05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5-01-05T02:36:15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0357dd27-5bbb-4e4c-bfa1-51cd19b16238</vt:lpwstr>
  </property>
  <property fmtid="{D5CDD505-2E9C-101B-9397-08002B2CF9AE}" pid="7" name="MSIP_Label_defa4170-0d19-0005-0004-bc88714345d2_ActionId">
    <vt:lpwstr>d53258f7-dc5c-4441-b8f9-b92e95a264cf</vt:lpwstr>
  </property>
  <property fmtid="{D5CDD505-2E9C-101B-9397-08002B2CF9AE}" pid="8" name="MSIP_Label_defa4170-0d19-0005-0004-bc88714345d2_ContentBits">
    <vt:lpwstr>0</vt:lpwstr>
  </property>
</Properties>
</file>